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2734E" w14:textId="75688E37" w:rsidR="00C674BB" w:rsidRDefault="002D33F7" w:rsidP="00C20CB5">
      <w:pPr>
        <w:jc w:val="center"/>
        <w:rPr>
          <w:b/>
          <w:szCs w:val="24"/>
        </w:rPr>
      </w:pPr>
      <w:r w:rsidRPr="002D33F7">
        <w:rPr>
          <w:b/>
          <w:noProof/>
          <w:szCs w:val="24"/>
        </w:rPr>
        <w:drawing>
          <wp:inline distT="0" distB="0" distL="0" distR="0" wp14:anchorId="2044D60F" wp14:editId="736E55C9">
            <wp:extent cx="2750516" cy="789909"/>
            <wp:effectExtent l="0" t="0" r="0" b="0"/>
            <wp:docPr id="2" name="WordPictureWatermark22645606" descr="Health Professions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2645606" descr="Health Professions_Letterhea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4650" t="2500" r="14404" b="8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477" cy="795067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inline>
        </w:drawing>
      </w:r>
    </w:p>
    <w:p w14:paraId="201ED5D2" w14:textId="7986A05C" w:rsidR="00EC34FF" w:rsidRDefault="00EC34FF" w:rsidP="00EC34FF">
      <w:pPr>
        <w:jc w:val="center"/>
        <w:rPr>
          <w:rFonts w:asciiTheme="minorHAnsi" w:hAnsiTheme="minorHAnsi" w:cstheme="minorHAnsi"/>
          <w:b/>
        </w:rPr>
      </w:pPr>
      <w:r w:rsidRPr="00E118FC">
        <w:rPr>
          <w:rFonts w:asciiTheme="minorHAnsi" w:hAnsiTheme="minorHAnsi" w:cstheme="minorHAnsi"/>
          <w:b/>
        </w:rPr>
        <w:t>For the Class to Matriculate Fall 202</w:t>
      </w:r>
      <w:r w:rsidR="00386B4F">
        <w:rPr>
          <w:rFonts w:asciiTheme="minorHAnsi" w:hAnsiTheme="minorHAnsi" w:cstheme="minorHAnsi"/>
          <w:b/>
        </w:rPr>
        <w:t>7</w:t>
      </w:r>
    </w:p>
    <w:p w14:paraId="0DCF60DE" w14:textId="77777777" w:rsidR="00F638EF" w:rsidRDefault="00F638EF" w:rsidP="00F638EF">
      <w:pPr>
        <w:rPr>
          <w:color w:val="C00000"/>
          <w:sz w:val="22"/>
          <w:szCs w:val="22"/>
        </w:rPr>
      </w:pPr>
    </w:p>
    <w:p w14:paraId="07B9A6EA" w14:textId="6ADBD035" w:rsidR="00F638EF" w:rsidRPr="00690170" w:rsidRDefault="00F638EF" w:rsidP="00F638EF">
      <w:pPr>
        <w:rPr>
          <w:rFonts w:asciiTheme="minorHAnsi" w:hAnsiTheme="minorHAnsi" w:cstheme="minorHAnsi"/>
          <w:color w:val="C00000"/>
          <w:sz w:val="22"/>
          <w:szCs w:val="22"/>
        </w:rPr>
      </w:pPr>
      <w:r w:rsidRPr="00690170">
        <w:rPr>
          <w:rFonts w:asciiTheme="minorHAnsi" w:hAnsiTheme="minorHAnsi" w:cstheme="minorHAnsi"/>
          <w:color w:val="C00000"/>
          <w:sz w:val="22"/>
          <w:szCs w:val="22"/>
        </w:rPr>
        <w:t xml:space="preserve">IMPORTANT:   In accordance with the Family Educational Rights and Privacy Act of 1974 (FERPA), application submission materials that are sent from non-Lafayette email addresses require additional authentication. Please include a scanned image of the front of your government-issued photo ID (such as a driver’s license or passport) with your email. </w:t>
      </w:r>
    </w:p>
    <w:p w14:paraId="4C5B65C0" w14:textId="77777777" w:rsidR="00690170" w:rsidRPr="00690170" w:rsidRDefault="00690170" w:rsidP="00690170">
      <w:pPr>
        <w:rPr>
          <w:rFonts w:asciiTheme="minorHAnsi" w:hAnsiTheme="minorHAnsi" w:cstheme="minorHAnsi"/>
          <w:color w:val="C00000"/>
          <w:sz w:val="22"/>
          <w:szCs w:val="22"/>
        </w:rPr>
      </w:pPr>
    </w:p>
    <w:p w14:paraId="0F14F5DD" w14:textId="17124A43" w:rsidR="00690170" w:rsidRPr="00690170" w:rsidRDefault="00690170" w:rsidP="00F638EF">
      <w:pPr>
        <w:rPr>
          <w:rFonts w:asciiTheme="minorHAnsi" w:hAnsiTheme="minorHAnsi" w:cstheme="minorHAnsi"/>
          <w:color w:val="C00000"/>
          <w:sz w:val="22"/>
          <w:szCs w:val="22"/>
        </w:rPr>
      </w:pPr>
      <w:r w:rsidRPr="00690170">
        <w:rPr>
          <w:rFonts w:asciiTheme="minorHAnsi" w:hAnsiTheme="minorHAnsi" w:cstheme="minorHAnsi"/>
          <w:color w:val="C00000"/>
          <w:sz w:val="22"/>
          <w:szCs w:val="22"/>
        </w:rPr>
        <w:t xml:space="preserve">This form must be submitted via email to Ms. Herschlag at healthprofessions@lafayette.edu by </w:t>
      </w:r>
      <w:r w:rsidR="00DD122E">
        <w:rPr>
          <w:rFonts w:asciiTheme="minorHAnsi" w:hAnsiTheme="minorHAnsi" w:cstheme="minorHAnsi"/>
          <w:color w:val="C00000"/>
          <w:sz w:val="22"/>
          <w:szCs w:val="22"/>
        </w:rPr>
        <w:t>May 26</w:t>
      </w:r>
      <w:r w:rsidRPr="00690170">
        <w:rPr>
          <w:rFonts w:asciiTheme="minorHAnsi" w:hAnsiTheme="minorHAnsi" w:cstheme="minorHAnsi"/>
          <w:color w:val="C00000"/>
          <w:sz w:val="22"/>
          <w:szCs w:val="22"/>
        </w:rPr>
        <w:t>, 2026 in order for us to include you in the HPAC application process.</w:t>
      </w:r>
    </w:p>
    <w:p w14:paraId="1397584A" w14:textId="77777777" w:rsidR="004E4995" w:rsidRPr="00E118FC" w:rsidRDefault="004E4995" w:rsidP="00C674BB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p w14:paraId="0BD49FFF" w14:textId="77777777" w:rsidR="00CA37DE" w:rsidRPr="00CA37DE" w:rsidRDefault="00C754F3" w:rsidP="00CA37DE">
      <w:pPr>
        <w:pStyle w:val="Default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E118FC">
        <w:rPr>
          <w:rFonts w:asciiTheme="minorHAnsi" w:hAnsiTheme="minorHAnsi" w:cstheme="minorHAnsi"/>
          <w:sz w:val="22"/>
          <w:szCs w:val="22"/>
        </w:rPr>
        <w:t xml:space="preserve">I </w:t>
      </w:r>
      <w:r w:rsidR="00F83C29">
        <w:rPr>
          <w:rFonts w:asciiTheme="minorHAnsi" w:hAnsiTheme="minorHAnsi" w:cstheme="minorHAnsi"/>
          <w:sz w:val="22"/>
          <w:szCs w:val="22"/>
        </w:rPr>
        <w:t>_______________________________</w:t>
      </w:r>
      <w:r w:rsidRPr="00E118FC">
        <w:rPr>
          <w:rFonts w:asciiTheme="minorHAnsi" w:hAnsiTheme="minorHAnsi" w:cstheme="minorHAnsi"/>
          <w:sz w:val="22"/>
          <w:szCs w:val="22"/>
        </w:rPr>
        <w:t>authorize Lafayette’s Health Professions Advisory Committee to consult my educational record at Lafayette College a</w:t>
      </w:r>
      <w:r w:rsidR="00A67951" w:rsidRPr="00E118FC">
        <w:rPr>
          <w:rFonts w:asciiTheme="minorHAnsi" w:hAnsiTheme="minorHAnsi" w:cstheme="minorHAnsi"/>
          <w:sz w:val="22"/>
          <w:szCs w:val="22"/>
        </w:rPr>
        <w:t>nd</w:t>
      </w:r>
      <w:r w:rsidRPr="00E118FC">
        <w:rPr>
          <w:rFonts w:asciiTheme="minorHAnsi" w:hAnsiTheme="minorHAnsi" w:cstheme="minorHAnsi"/>
          <w:sz w:val="22"/>
          <w:szCs w:val="22"/>
        </w:rPr>
        <w:t xml:space="preserve"> my HPAC file materials for the purpose of </w:t>
      </w:r>
      <w:r w:rsidR="00A67951" w:rsidRPr="00E118FC">
        <w:rPr>
          <w:rFonts w:asciiTheme="minorHAnsi" w:hAnsiTheme="minorHAnsi" w:cstheme="minorHAnsi"/>
          <w:sz w:val="22"/>
          <w:szCs w:val="22"/>
        </w:rPr>
        <w:t xml:space="preserve">completing </w:t>
      </w:r>
      <w:r w:rsidRPr="00E118FC">
        <w:rPr>
          <w:rFonts w:asciiTheme="minorHAnsi" w:hAnsiTheme="minorHAnsi" w:cstheme="minorHAnsi"/>
          <w:sz w:val="22"/>
          <w:szCs w:val="22"/>
        </w:rPr>
        <w:t>a Composite Letter of Evaluation (</w:t>
      </w:r>
      <w:proofErr w:type="spellStart"/>
      <w:r w:rsidRPr="00E118FC">
        <w:rPr>
          <w:rFonts w:asciiTheme="minorHAnsi" w:hAnsiTheme="minorHAnsi" w:cstheme="minorHAnsi"/>
          <w:sz w:val="22"/>
          <w:szCs w:val="22"/>
        </w:rPr>
        <w:t>CLoE</w:t>
      </w:r>
      <w:proofErr w:type="spellEnd"/>
      <w:r w:rsidRPr="00E118FC">
        <w:rPr>
          <w:rFonts w:asciiTheme="minorHAnsi" w:hAnsiTheme="minorHAnsi" w:cstheme="minorHAnsi"/>
          <w:sz w:val="22"/>
          <w:szCs w:val="22"/>
        </w:rPr>
        <w:t xml:space="preserve">) on my behalf for admission to 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the </w:t>
      </w:r>
      <w:r w:rsidRPr="00E118FC">
        <w:rPr>
          <w:rFonts w:asciiTheme="minorHAnsi" w:hAnsiTheme="minorHAnsi" w:cstheme="minorHAnsi"/>
          <w:sz w:val="22"/>
          <w:szCs w:val="22"/>
        </w:rPr>
        <w:t>health professions schools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 specified below</w:t>
      </w:r>
      <w:r w:rsidRPr="00E118FC">
        <w:rPr>
          <w:rFonts w:asciiTheme="minorHAnsi" w:hAnsiTheme="minorHAnsi" w:cstheme="minorHAnsi"/>
          <w:sz w:val="22"/>
          <w:szCs w:val="22"/>
        </w:rPr>
        <w:t xml:space="preserve">.  I understand this may reveal </w:t>
      </w:r>
      <w:r w:rsidR="00A67951" w:rsidRPr="00E118FC">
        <w:rPr>
          <w:rFonts w:asciiTheme="minorHAnsi" w:hAnsiTheme="minorHAnsi" w:cstheme="minorHAnsi"/>
          <w:sz w:val="22"/>
          <w:szCs w:val="22"/>
        </w:rPr>
        <w:t xml:space="preserve">information </w:t>
      </w:r>
      <w:r w:rsidRPr="00E118FC">
        <w:rPr>
          <w:rFonts w:asciiTheme="minorHAnsi" w:hAnsiTheme="minorHAnsi" w:cstheme="minorHAnsi"/>
          <w:sz w:val="22"/>
          <w:szCs w:val="22"/>
        </w:rPr>
        <w:t xml:space="preserve">from my record as you deem appropriate and necessary for the above-stated purpose, including </w:t>
      </w:r>
      <w:r w:rsidR="00A67951" w:rsidRPr="00E118FC">
        <w:rPr>
          <w:rFonts w:asciiTheme="minorHAnsi" w:hAnsiTheme="minorHAnsi" w:cstheme="minorHAnsi"/>
          <w:sz w:val="22"/>
          <w:szCs w:val="22"/>
        </w:rPr>
        <w:t xml:space="preserve">data </w:t>
      </w:r>
      <w:r w:rsidRPr="00E118FC">
        <w:rPr>
          <w:rFonts w:asciiTheme="minorHAnsi" w:hAnsiTheme="minorHAnsi" w:cstheme="minorHAnsi"/>
          <w:sz w:val="22"/>
          <w:szCs w:val="22"/>
        </w:rPr>
        <w:t xml:space="preserve">(1) pertaining to my education at other institutions previously attended which is a part of my education record at Lafayette, (2) contained in 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confidential </w:t>
      </w:r>
      <w:r w:rsidRPr="00E118FC">
        <w:rPr>
          <w:rFonts w:asciiTheme="minorHAnsi" w:hAnsiTheme="minorHAnsi" w:cstheme="minorHAnsi"/>
          <w:sz w:val="22"/>
          <w:szCs w:val="22"/>
        </w:rPr>
        <w:t xml:space="preserve">Letters of Recommendation I solicited for the above-stated purpose, and (3) reflected in the </w:t>
      </w:r>
      <w:r w:rsidR="00A67951" w:rsidRPr="00E118FC">
        <w:rPr>
          <w:rFonts w:asciiTheme="minorHAnsi" w:hAnsiTheme="minorHAnsi" w:cstheme="minorHAnsi"/>
          <w:sz w:val="22"/>
          <w:szCs w:val="22"/>
        </w:rPr>
        <w:t xml:space="preserve">entire </w:t>
      </w:r>
      <w:r w:rsidRPr="00E118FC">
        <w:rPr>
          <w:rFonts w:asciiTheme="minorHAnsi" w:hAnsiTheme="minorHAnsi" w:cstheme="minorHAnsi"/>
          <w:sz w:val="22"/>
          <w:szCs w:val="22"/>
        </w:rPr>
        <w:t xml:space="preserve">HPAC on-campus 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review and interview process.  I have included my </w:t>
      </w:r>
      <w:r w:rsidR="00736F7B" w:rsidRPr="00E118FC">
        <w:rPr>
          <w:rFonts w:asciiTheme="minorHAnsi" w:hAnsiTheme="minorHAnsi" w:cstheme="minorHAnsi"/>
          <w:sz w:val="22"/>
          <w:szCs w:val="22"/>
        </w:rPr>
        <w:t xml:space="preserve">application service IDs as well as my </w:t>
      </w:r>
      <w:r w:rsidR="00BB5919" w:rsidRPr="00E118FC">
        <w:rPr>
          <w:rFonts w:asciiTheme="minorHAnsi" w:hAnsiTheme="minorHAnsi" w:cstheme="minorHAnsi"/>
          <w:sz w:val="22"/>
          <w:szCs w:val="22"/>
        </w:rPr>
        <w:t>MCAT/DAT/OAT/GRE scores</w:t>
      </w:r>
      <w:r w:rsidR="00DC0973" w:rsidRPr="00E118FC">
        <w:rPr>
          <w:rFonts w:asciiTheme="minorHAnsi" w:hAnsiTheme="minorHAnsi" w:cstheme="minorHAnsi"/>
          <w:sz w:val="22"/>
          <w:szCs w:val="22"/>
        </w:rPr>
        <w:t xml:space="preserve"> (if known)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 and test dates</w:t>
      </w:r>
      <w:r w:rsidR="00DC0973" w:rsidRPr="00E118FC">
        <w:rPr>
          <w:rFonts w:asciiTheme="minorHAnsi" w:hAnsiTheme="minorHAnsi" w:cstheme="minorHAnsi"/>
          <w:sz w:val="22"/>
          <w:szCs w:val="22"/>
        </w:rPr>
        <w:t>.</w:t>
      </w:r>
      <w:r w:rsidR="00E118FC" w:rsidRPr="00E118FC">
        <w:rPr>
          <w:rFonts w:asciiTheme="minorHAnsi" w:hAnsiTheme="minorHAnsi" w:cstheme="minorHAnsi"/>
          <w:sz w:val="22"/>
          <w:szCs w:val="22"/>
        </w:rPr>
        <w:t xml:space="preserve"> </w:t>
      </w:r>
      <w:r w:rsidR="00CA37DE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Please do not append more schools to your original list. </w:t>
      </w:r>
    </w:p>
    <w:p w14:paraId="23DB6293" w14:textId="2272C2D6" w:rsidR="00C754F3" w:rsidRPr="00CA37DE" w:rsidRDefault="00CA37DE" w:rsidP="00C754F3">
      <w:pPr>
        <w:pStyle w:val="Default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Please submit this form separately for each set of schools you designate. </w:t>
      </w:r>
    </w:p>
    <w:p w14:paraId="463CC0D5" w14:textId="77777777" w:rsidR="00F83C29" w:rsidRDefault="00F83C29" w:rsidP="00C754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C660568" w14:textId="09EB1BA2" w:rsidR="00F83C29" w:rsidRDefault="00F83C29" w:rsidP="00F83C29">
      <w:pPr>
        <w:pStyle w:val="Default"/>
        <w:tabs>
          <w:tab w:val="left" w:pos="5940"/>
          <w:tab w:val="left" w:pos="6390"/>
          <w:tab w:val="left" w:pos="6750"/>
          <w:tab w:val="left" w:pos="8280"/>
        </w:tabs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Signature: </w:t>
      </w:r>
      <w:r w:rsidRPr="00F83C29"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Date:</w:t>
      </w:r>
      <w:r w:rsidRPr="00F83C29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4F59C92" w14:textId="77777777" w:rsidR="008E30AA" w:rsidRPr="00CE7B0D" w:rsidRDefault="008E30AA" w:rsidP="008E30AA">
      <w:pPr>
        <w:rPr>
          <w:b/>
          <w:i/>
          <w:szCs w:val="24"/>
        </w:rPr>
      </w:pPr>
      <w:r w:rsidRPr="00CE7B0D">
        <w:rPr>
          <w:b/>
          <w:i/>
          <w:szCs w:val="24"/>
        </w:rPr>
        <w:t>(either ha</w:t>
      </w:r>
      <w:r>
        <w:rPr>
          <w:b/>
          <w:i/>
          <w:szCs w:val="24"/>
        </w:rPr>
        <w:t>nd-written</w:t>
      </w:r>
      <w:r w:rsidRPr="00CE7B0D">
        <w:rPr>
          <w:b/>
          <w:i/>
          <w:szCs w:val="24"/>
        </w:rPr>
        <w:t xml:space="preserve"> signature or authorized electronic signature)</w:t>
      </w:r>
    </w:p>
    <w:p w14:paraId="326161EB" w14:textId="77777777" w:rsidR="00BB5919" w:rsidRPr="00E118FC" w:rsidRDefault="00BB5919" w:rsidP="00C754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CA54782" w14:textId="77777777" w:rsidR="00BB5919" w:rsidRPr="00E118FC" w:rsidRDefault="00BB5919" w:rsidP="00A3112E">
      <w:pPr>
        <w:pStyle w:val="Default"/>
        <w:spacing w:line="36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118FC">
        <w:rPr>
          <w:rFonts w:asciiTheme="minorHAnsi" w:hAnsiTheme="minorHAnsi" w:cstheme="minorHAnsi"/>
          <w:b/>
          <w:sz w:val="22"/>
          <w:szCs w:val="22"/>
        </w:rPr>
        <w:t>Information may be released to the following schoo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4386"/>
        <w:gridCol w:w="450"/>
        <w:gridCol w:w="450"/>
        <w:gridCol w:w="5125"/>
      </w:tblGrid>
      <w:tr w:rsidR="00031BC3" w14:paraId="439470F8" w14:textId="77777777" w:rsidTr="00A3112E">
        <w:trPr>
          <w:trHeight w:val="432"/>
        </w:trPr>
        <w:tc>
          <w:tcPr>
            <w:tcW w:w="379" w:type="dxa"/>
            <w:vAlign w:val="center"/>
          </w:tcPr>
          <w:p w14:paraId="1AC7E5F9" w14:textId="1F7274F5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4386" w:type="dxa"/>
            <w:tcBorders>
              <w:bottom w:val="single" w:sz="4" w:space="0" w:color="auto"/>
            </w:tcBorders>
            <w:vAlign w:val="center"/>
          </w:tcPr>
          <w:p w14:paraId="01CE4113" w14:textId="7968D43C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48399966"/>
                <w:placeholder>
                  <w:docPart w:val="C375CFA03034474F8DFAB9B02EB8AFEC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450" w:type="dxa"/>
            <w:vAlign w:val="center"/>
          </w:tcPr>
          <w:p w14:paraId="60A3318B" w14:textId="7777777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6FB091D0" w14:textId="502E88FA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9</w:t>
            </w:r>
          </w:p>
        </w:tc>
        <w:tc>
          <w:tcPr>
            <w:tcW w:w="5125" w:type="dxa"/>
            <w:tcBorders>
              <w:bottom w:val="single" w:sz="4" w:space="0" w:color="auto"/>
            </w:tcBorders>
            <w:vAlign w:val="center"/>
          </w:tcPr>
          <w:p w14:paraId="63D6D41E" w14:textId="09FCE67C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10854368"/>
                <w:placeholder>
                  <w:docPart w:val="28C2B9C54F6F4768A5DF724D191C69EF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A3112E" w14:paraId="64DD1241" w14:textId="77777777" w:rsidTr="00A3112E">
        <w:trPr>
          <w:trHeight w:val="432"/>
        </w:trPr>
        <w:tc>
          <w:tcPr>
            <w:tcW w:w="379" w:type="dxa"/>
            <w:vAlign w:val="center"/>
          </w:tcPr>
          <w:p w14:paraId="0F49CA5D" w14:textId="04FD8DF6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4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E51513" w14:textId="469BAF2A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07360763"/>
                <w:placeholder>
                  <w:docPart w:val="01DA5C0831824A9CB7E306FEB55218C9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450" w:type="dxa"/>
            <w:vAlign w:val="center"/>
          </w:tcPr>
          <w:p w14:paraId="1B6631BA" w14:textId="7777777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3A8E6C69" w14:textId="79BA990F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0</w:t>
            </w:r>
          </w:p>
        </w:tc>
        <w:tc>
          <w:tcPr>
            <w:tcW w:w="51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E1C8B2" w14:textId="79E1B158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83475802"/>
                <w:placeholder>
                  <w:docPart w:val="160026C2F2844C258900FF90E030ABA0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A3112E" w14:paraId="27B15E97" w14:textId="77777777" w:rsidTr="00A3112E">
        <w:trPr>
          <w:trHeight w:val="432"/>
        </w:trPr>
        <w:tc>
          <w:tcPr>
            <w:tcW w:w="379" w:type="dxa"/>
            <w:vAlign w:val="center"/>
          </w:tcPr>
          <w:p w14:paraId="6EAB689C" w14:textId="0E3BB744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4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D924FA" w14:textId="566A3965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28740688"/>
                <w:placeholder>
                  <w:docPart w:val="DB2C0FAD99464CD29D19ED9D710F3101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450" w:type="dxa"/>
            <w:vAlign w:val="center"/>
          </w:tcPr>
          <w:p w14:paraId="656C71D8" w14:textId="7777777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0C58624F" w14:textId="2F1F4C40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1</w:t>
            </w:r>
          </w:p>
        </w:tc>
        <w:tc>
          <w:tcPr>
            <w:tcW w:w="51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C02753" w14:textId="19A97EA3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56044320"/>
                <w:placeholder>
                  <w:docPart w:val="4635EDB69A9B4832A9D7F42494EB09C6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A3112E" w14:paraId="3162A91F" w14:textId="77777777" w:rsidTr="00A3112E">
        <w:trPr>
          <w:trHeight w:val="432"/>
        </w:trPr>
        <w:tc>
          <w:tcPr>
            <w:tcW w:w="379" w:type="dxa"/>
            <w:vAlign w:val="center"/>
          </w:tcPr>
          <w:p w14:paraId="1835D0C3" w14:textId="23F2553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4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96806F" w14:textId="3E50CA28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13819012"/>
                <w:placeholder>
                  <w:docPart w:val="C378E7D92A3E4468BFE5D5FFF15B1295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450" w:type="dxa"/>
            <w:vAlign w:val="center"/>
          </w:tcPr>
          <w:p w14:paraId="1FCA19FD" w14:textId="7777777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2753B576" w14:textId="111451ED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2</w:t>
            </w:r>
          </w:p>
        </w:tc>
        <w:tc>
          <w:tcPr>
            <w:tcW w:w="51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52C55" w14:textId="70163DD3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04953960"/>
                <w:placeholder>
                  <w:docPart w:val="5696C3C60B9843A3AA6EFA377103D021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A3112E" w14:paraId="152AE9D0" w14:textId="77777777" w:rsidTr="00A3112E">
        <w:trPr>
          <w:trHeight w:val="432"/>
        </w:trPr>
        <w:tc>
          <w:tcPr>
            <w:tcW w:w="379" w:type="dxa"/>
            <w:vAlign w:val="center"/>
          </w:tcPr>
          <w:p w14:paraId="307D4A66" w14:textId="22BBEA96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5</w:t>
            </w:r>
          </w:p>
        </w:tc>
        <w:tc>
          <w:tcPr>
            <w:tcW w:w="4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9BF682" w14:textId="3B053FD3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00711759"/>
                <w:placeholder>
                  <w:docPart w:val="0770723079D3417BBE937EEE246D31C8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450" w:type="dxa"/>
            <w:vAlign w:val="center"/>
          </w:tcPr>
          <w:p w14:paraId="674CAFB1" w14:textId="7777777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03FD0AAC" w14:textId="7B21521D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</w:t>
            </w:r>
          </w:p>
        </w:tc>
        <w:tc>
          <w:tcPr>
            <w:tcW w:w="51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8F1525" w14:textId="714DF0BB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61749339"/>
                <w:placeholder>
                  <w:docPart w:val="FC6302BA8EAA4F9B8FCBADC57997AD02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A3112E" w14:paraId="7A22656B" w14:textId="77777777" w:rsidTr="006955EA">
        <w:trPr>
          <w:trHeight w:val="432"/>
        </w:trPr>
        <w:tc>
          <w:tcPr>
            <w:tcW w:w="379" w:type="dxa"/>
            <w:vAlign w:val="center"/>
          </w:tcPr>
          <w:p w14:paraId="0E0C5769" w14:textId="25BCED23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6</w:t>
            </w:r>
          </w:p>
        </w:tc>
        <w:tc>
          <w:tcPr>
            <w:tcW w:w="4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20D3F" w14:textId="4977FA13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36068028"/>
                <w:placeholder>
                  <w:docPart w:val="C3DC9D20F0AE42338ABE4FD4F30DD7C3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450" w:type="dxa"/>
            <w:vAlign w:val="center"/>
          </w:tcPr>
          <w:p w14:paraId="3A42E2E8" w14:textId="7777777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3307C0E3" w14:textId="793F12B6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</w:t>
            </w:r>
          </w:p>
        </w:tc>
        <w:tc>
          <w:tcPr>
            <w:tcW w:w="51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7F9FCD" w14:textId="03DDCA6C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71075002"/>
                <w:placeholder>
                  <w:docPart w:val="29EC8356E9DF4476BEA507A98B714CC4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A3112E" w14:paraId="786715D1" w14:textId="77777777" w:rsidTr="00C53232">
        <w:trPr>
          <w:trHeight w:val="432"/>
        </w:trPr>
        <w:tc>
          <w:tcPr>
            <w:tcW w:w="379" w:type="dxa"/>
            <w:vAlign w:val="center"/>
          </w:tcPr>
          <w:p w14:paraId="761C95C8" w14:textId="5BE21514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7</w:t>
            </w:r>
          </w:p>
        </w:tc>
        <w:tc>
          <w:tcPr>
            <w:tcW w:w="4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B1A15" w14:textId="6633B2C6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24396311"/>
                <w:placeholder>
                  <w:docPart w:val="AD5954C94A6049069B78E20D190F520F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450" w:type="dxa"/>
            <w:vAlign w:val="center"/>
          </w:tcPr>
          <w:p w14:paraId="5C147E5B" w14:textId="7777777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19404406" w14:textId="217DE7AD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</w:t>
            </w:r>
          </w:p>
        </w:tc>
        <w:tc>
          <w:tcPr>
            <w:tcW w:w="51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7E6149" w14:textId="6CDED978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81015729"/>
                <w:placeholder>
                  <w:docPart w:val="168DC3AD2D7348E3818CC742F09B92DD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A3112E" w14:paraId="193C473D" w14:textId="77777777" w:rsidTr="00C53232">
        <w:trPr>
          <w:trHeight w:val="432"/>
        </w:trPr>
        <w:tc>
          <w:tcPr>
            <w:tcW w:w="379" w:type="dxa"/>
            <w:vAlign w:val="center"/>
          </w:tcPr>
          <w:p w14:paraId="1E2F6803" w14:textId="3885BA8A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8</w:t>
            </w:r>
          </w:p>
        </w:tc>
        <w:tc>
          <w:tcPr>
            <w:tcW w:w="4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B60E43" w14:textId="69556705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62403339"/>
                <w:placeholder>
                  <w:docPart w:val="15A1DBA12B87412DB2A62757ABAAA5E5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450" w:type="dxa"/>
            <w:vAlign w:val="center"/>
          </w:tcPr>
          <w:p w14:paraId="324DEBA5" w14:textId="77777777" w:rsidR="00A3112E" w:rsidRDefault="00A3112E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255E178" w14:textId="37EBB3DA" w:rsidR="00A3112E" w:rsidRDefault="00915A76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</w:t>
            </w:r>
          </w:p>
        </w:tc>
        <w:tc>
          <w:tcPr>
            <w:tcW w:w="51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B7B233" w14:textId="3DE017B7" w:rsidR="00A3112E" w:rsidRDefault="00000000" w:rsidP="00BB591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61471597"/>
                <w:placeholder>
                  <w:docPart w:val="0D2410F667774465A58952F00D2ED28E"/>
                </w:placeholder>
                <w:showingPlcHdr/>
              </w:sdtPr>
              <w:sdtContent>
                <w:r w:rsidR="00915A76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</w:tbl>
    <w:p w14:paraId="19AC110C" w14:textId="7916A5F0" w:rsidR="00A3112E" w:rsidRDefault="00A3112E" w:rsidP="00BB5919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p w14:paraId="29856837" w14:textId="77777777" w:rsidR="003277A4" w:rsidRPr="00E118FC" w:rsidRDefault="00EB6254" w:rsidP="0007677F">
      <w:pPr>
        <w:tabs>
          <w:tab w:val="left" w:pos="5400"/>
          <w:tab w:val="left" w:pos="10710"/>
        </w:tabs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E118FC">
        <w:rPr>
          <w:rFonts w:asciiTheme="minorHAnsi" w:hAnsiTheme="minorHAnsi" w:cstheme="minorHAnsi"/>
          <w:sz w:val="22"/>
          <w:szCs w:val="22"/>
        </w:rPr>
        <w:t>L</w:t>
      </w:r>
      <w:r w:rsidR="003277A4" w:rsidRPr="00E118FC">
        <w:rPr>
          <w:rFonts w:asciiTheme="minorHAnsi" w:hAnsiTheme="minorHAnsi" w:cstheme="minorHAnsi"/>
          <w:sz w:val="22"/>
          <w:szCs w:val="22"/>
        </w:rPr>
        <w:t>ist all Application Identification Numbers</w:t>
      </w:r>
      <w:r w:rsidR="00820EBD" w:rsidRPr="00E118FC">
        <w:rPr>
          <w:rFonts w:asciiTheme="minorHAnsi" w:hAnsiTheme="minorHAnsi" w:cstheme="minorHAnsi"/>
          <w:sz w:val="22"/>
          <w:szCs w:val="22"/>
        </w:rPr>
        <w:t xml:space="preserve"> </w:t>
      </w:r>
      <w:r w:rsidR="004F3B00" w:rsidRPr="00E118FC">
        <w:rPr>
          <w:rFonts w:asciiTheme="minorHAnsi" w:hAnsiTheme="minorHAnsi" w:cstheme="minorHAnsi"/>
          <w:sz w:val="22"/>
          <w:szCs w:val="22"/>
        </w:rPr>
        <w:t xml:space="preserve">if known </w:t>
      </w:r>
      <w:r w:rsidR="00820EBD" w:rsidRPr="00E118FC">
        <w:rPr>
          <w:rFonts w:asciiTheme="minorHAnsi" w:hAnsiTheme="minorHAnsi" w:cstheme="minorHAnsi"/>
          <w:sz w:val="22"/>
          <w:szCs w:val="22"/>
        </w:rPr>
        <w:t xml:space="preserve">(AAMC &amp; </w:t>
      </w:r>
      <w:r w:rsidR="00DC0973" w:rsidRPr="00E118FC">
        <w:rPr>
          <w:rFonts w:asciiTheme="minorHAnsi" w:hAnsiTheme="minorHAnsi" w:cstheme="minorHAnsi"/>
          <w:sz w:val="22"/>
          <w:szCs w:val="22"/>
        </w:rPr>
        <w:t>AMCAS</w:t>
      </w:r>
      <w:r w:rsidR="00820EBD" w:rsidRPr="00E118FC">
        <w:rPr>
          <w:rFonts w:asciiTheme="minorHAnsi" w:hAnsiTheme="minorHAnsi" w:cstheme="minorHAnsi"/>
          <w:sz w:val="22"/>
          <w:szCs w:val="22"/>
        </w:rPr>
        <w:t xml:space="preserve"> Letter/</w:t>
      </w:r>
      <w:r w:rsidRPr="00E118FC">
        <w:rPr>
          <w:rFonts w:asciiTheme="minorHAnsi" w:hAnsiTheme="minorHAnsi" w:cstheme="minorHAnsi"/>
          <w:sz w:val="22"/>
          <w:szCs w:val="22"/>
        </w:rPr>
        <w:t xml:space="preserve"> </w:t>
      </w:r>
      <w:r w:rsidR="00DC0973" w:rsidRPr="00E118FC">
        <w:rPr>
          <w:rFonts w:asciiTheme="minorHAnsi" w:hAnsiTheme="minorHAnsi" w:cstheme="minorHAnsi"/>
          <w:sz w:val="22"/>
          <w:szCs w:val="22"/>
        </w:rPr>
        <w:t>A</w:t>
      </w:r>
      <w:r w:rsidR="00820EBD" w:rsidRPr="00E118FC">
        <w:rPr>
          <w:rFonts w:asciiTheme="minorHAnsi" w:hAnsiTheme="minorHAnsi" w:cstheme="minorHAnsi"/>
          <w:sz w:val="22"/>
          <w:szCs w:val="22"/>
        </w:rPr>
        <w:t>ACOMAS/</w:t>
      </w:r>
      <w:r w:rsidR="00DC0973" w:rsidRPr="00E118FC">
        <w:rPr>
          <w:rFonts w:asciiTheme="minorHAnsi" w:hAnsiTheme="minorHAnsi" w:cstheme="minorHAnsi"/>
          <w:sz w:val="22"/>
          <w:szCs w:val="22"/>
        </w:rPr>
        <w:t>VMCAS</w:t>
      </w:r>
      <w:r w:rsidR="00820EBD" w:rsidRPr="00E118FC">
        <w:rPr>
          <w:rFonts w:asciiTheme="minorHAnsi" w:hAnsiTheme="minorHAnsi" w:cstheme="minorHAnsi"/>
          <w:sz w:val="22"/>
          <w:szCs w:val="22"/>
        </w:rPr>
        <w:t>/</w:t>
      </w:r>
      <w:r w:rsidR="00C770CA" w:rsidRPr="00E118FC">
        <w:rPr>
          <w:rFonts w:asciiTheme="minorHAnsi" w:hAnsiTheme="minorHAnsi" w:cstheme="minorHAnsi"/>
          <w:sz w:val="22"/>
          <w:szCs w:val="22"/>
        </w:rPr>
        <w:t>A</w:t>
      </w:r>
      <w:r w:rsidR="00A955F2" w:rsidRPr="00E118FC">
        <w:rPr>
          <w:rFonts w:asciiTheme="minorHAnsi" w:hAnsiTheme="minorHAnsi" w:cstheme="minorHAnsi"/>
          <w:sz w:val="22"/>
          <w:szCs w:val="22"/>
        </w:rPr>
        <w:t>ADSAS/</w:t>
      </w:r>
      <w:r w:rsidR="00C770CA" w:rsidRPr="00E118FC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83BDE" w:rsidRPr="00E118FC">
        <w:rPr>
          <w:rFonts w:asciiTheme="minorHAnsi" w:hAnsiTheme="minorHAnsi" w:cstheme="minorHAnsi"/>
          <w:sz w:val="22"/>
          <w:szCs w:val="22"/>
        </w:rPr>
        <w:t>OptomCAS</w:t>
      </w:r>
      <w:proofErr w:type="spellEnd"/>
      <w:r w:rsidR="00A955F2" w:rsidRPr="00E118FC">
        <w:rPr>
          <w:rFonts w:asciiTheme="minorHAnsi" w:hAnsiTheme="minorHAnsi" w:cstheme="minorHAnsi"/>
          <w:sz w:val="22"/>
          <w:szCs w:val="22"/>
        </w:rPr>
        <w:t>)</w:t>
      </w:r>
      <w:r w:rsidR="003277A4" w:rsidRPr="00E118FC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0"/>
        <w:gridCol w:w="5390"/>
      </w:tblGrid>
      <w:tr w:rsidR="003277A4" w:rsidRPr="001D4209" w14:paraId="0C69AC8D" w14:textId="77777777" w:rsidTr="00E530A6">
        <w:trPr>
          <w:trHeight w:val="323"/>
        </w:trPr>
        <w:tc>
          <w:tcPr>
            <w:tcW w:w="5508" w:type="dxa"/>
          </w:tcPr>
          <w:p w14:paraId="7DFBBC60" w14:textId="77777777" w:rsidR="003277A4" w:rsidRPr="001D4209" w:rsidRDefault="003277A4" w:rsidP="001D4209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D42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PPLICATION SERVICE</w:t>
            </w:r>
          </w:p>
        </w:tc>
        <w:tc>
          <w:tcPr>
            <w:tcW w:w="5508" w:type="dxa"/>
          </w:tcPr>
          <w:p w14:paraId="3D76AA22" w14:textId="77777777" w:rsidR="003277A4" w:rsidRPr="001D4209" w:rsidRDefault="003277A4" w:rsidP="001D4209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D42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D NUMBER</w:t>
            </w:r>
          </w:p>
        </w:tc>
      </w:tr>
      <w:tr w:rsidR="003277A4" w:rsidRPr="00E118FC" w14:paraId="28FF13E0" w14:textId="77777777" w:rsidTr="003277A4">
        <w:tc>
          <w:tcPr>
            <w:tcW w:w="5508" w:type="dxa"/>
          </w:tcPr>
          <w:p w14:paraId="4D0D5AAA" w14:textId="0906B055" w:rsidR="003277A4" w:rsidRPr="00E118FC" w:rsidRDefault="00000000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30998753"/>
                <w:placeholder>
                  <w:docPart w:val="8856068657AB4FEA8DBCEBF3DC62C6B9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5508" w:type="dxa"/>
          </w:tcPr>
          <w:p w14:paraId="145C0380" w14:textId="64EB1A4F" w:rsidR="003277A4" w:rsidRPr="00E118FC" w:rsidRDefault="00000000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5812166"/>
                <w:placeholder>
                  <w:docPart w:val="55E23E60A2CD4839BA143E64E5F570AA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3277A4" w:rsidRPr="00E118FC" w14:paraId="63BDE146" w14:textId="77777777" w:rsidTr="003277A4">
        <w:tc>
          <w:tcPr>
            <w:tcW w:w="5508" w:type="dxa"/>
          </w:tcPr>
          <w:p w14:paraId="5CAA5210" w14:textId="791BAD90" w:rsidR="003277A4" w:rsidRPr="00E118FC" w:rsidRDefault="00000000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98776783"/>
                <w:placeholder>
                  <w:docPart w:val="E9B91D08E5624699BFF9B7234BBE16D4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5508" w:type="dxa"/>
          </w:tcPr>
          <w:p w14:paraId="0D1B19EA" w14:textId="236206E5" w:rsidR="003277A4" w:rsidRPr="00E118FC" w:rsidRDefault="00000000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03484269"/>
                <w:placeholder>
                  <w:docPart w:val="A59BCFD0F8D349B18A49431E7240EDB0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</w:tbl>
    <w:p w14:paraId="06782E46" w14:textId="77777777" w:rsidR="003277A4" w:rsidRPr="00E118FC" w:rsidRDefault="003277A4" w:rsidP="00C674BB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p w14:paraId="4B93DFDD" w14:textId="77777777" w:rsidR="00C02D70" w:rsidRPr="00E118FC" w:rsidRDefault="00EB6254" w:rsidP="00C674B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E118FC">
        <w:rPr>
          <w:rFonts w:asciiTheme="minorHAnsi" w:hAnsiTheme="minorHAnsi" w:cstheme="minorHAnsi"/>
          <w:sz w:val="22"/>
          <w:szCs w:val="22"/>
        </w:rPr>
        <w:t>L</w:t>
      </w:r>
      <w:r w:rsidR="00C02D70" w:rsidRPr="00E118FC">
        <w:rPr>
          <w:rFonts w:asciiTheme="minorHAnsi" w:hAnsiTheme="minorHAnsi" w:cstheme="minorHAnsi"/>
          <w:sz w:val="22"/>
          <w:szCs w:val="22"/>
        </w:rPr>
        <w:t xml:space="preserve">ist all </w:t>
      </w:r>
      <w:r w:rsidR="003240FA" w:rsidRPr="00E118FC">
        <w:rPr>
          <w:rFonts w:asciiTheme="minorHAnsi" w:hAnsiTheme="minorHAnsi" w:cstheme="minorHAnsi"/>
          <w:sz w:val="22"/>
          <w:szCs w:val="22"/>
        </w:rPr>
        <w:t>admissions tests</w:t>
      </w:r>
      <w:r w:rsidR="00C02D70" w:rsidRPr="00E118FC">
        <w:rPr>
          <w:rFonts w:asciiTheme="minorHAnsi" w:hAnsiTheme="minorHAnsi" w:cstheme="minorHAnsi"/>
          <w:sz w:val="22"/>
          <w:szCs w:val="22"/>
        </w:rPr>
        <w:t xml:space="preserve"> score</w:t>
      </w:r>
      <w:r w:rsidR="003240FA" w:rsidRPr="00E118FC">
        <w:rPr>
          <w:rFonts w:asciiTheme="minorHAnsi" w:hAnsiTheme="minorHAnsi" w:cstheme="minorHAnsi"/>
          <w:sz w:val="22"/>
          <w:szCs w:val="22"/>
        </w:rPr>
        <w:t xml:space="preserve">s (if known) </w:t>
      </w:r>
      <w:r w:rsidR="00C02D70" w:rsidRPr="00E118FC">
        <w:rPr>
          <w:rFonts w:asciiTheme="minorHAnsi" w:hAnsiTheme="minorHAnsi" w:cstheme="minorHAnsi"/>
          <w:sz w:val="22"/>
          <w:szCs w:val="22"/>
        </w:rPr>
        <w:t>and date completed</w:t>
      </w:r>
      <w:r w:rsidR="003240FA" w:rsidRPr="00E118FC">
        <w:rPr>
          <w:rFonts w:asciiTheme="minorHAnsi" w:hAnsiTheme="minorHAnsi" w:cstheme="minorHAnsi"/>
          <w:sz w:val="22"/>
          <w:szCs w:val="22"/>
        </w:rPr>
        <w:t>/to be taken</w:t>
      </w:r>
      <w:r w:rsidR="00C02D70" w:rsidRPr="00E118FC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4"/>
        <w:gridCol w:w="5203"/>
        <w:gridCol w:w="3013"/>
      </w:tblGrid>
      <w:tr w:rsidR="00C02D70" w:rsidRPr="001D4209" w14:paraId="77EC2C6B" w14:textId="77777777" w:rsidTr="00EB1DCC">
        <w:tc>
          <w:tcPr>
            <w:tcW w:w="2628" w:type="dxa"/>
          </w:tcPr>
          <w:p w14:paraId="02FFF01D" w14:textId="77777777" w:rsidR="00C02D70" w:rsidRPr="001D4209" w:rsidRDefault="00C02D70" w:rsidP="001D4209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D42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ST</w:t>
            </w:r>
          </w:p>
        </w:tc>
        <w:tc>
          <w:tcPr>
            <w:tcW w:w="5310" w:type="dxa"/>
          </w:tcPr>
          <w:p w14:paraId="2FAB3F4F" w14:textId="77777777" w:rsidR="00C02D70" w:rsidRPr="001D4209" w:rsidRDefault="00C02D70" w:rsidP="001D4209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D42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CORE (include components)</w:t>
            </w:r>
          </w:p>
        </w:tc>
        <w:tc>
          <w:tcPr>
            <w:tcW w:w="3078" w:type="dxa"/>
          </w:tcPr>
          <w:p w14:paraId="57A88B13" w14:textId="77777777" w:rsidR="00C02D70" w:rsidRPr="001D4209" w:rsidRDefault="00C02D70" w:rsidP="001D4209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D42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</w:t>
            </w:r>
          </w:p>
        </w:tc>
      </w:tr>
      <w:tr w:rsidR="00C02D70" w:rsidRPr="00E118FC" w14:paraId="0E970B83" w14:textId="77777777" w:rsidTr="00EB1DCC">
        <w:tc>
          <w:tcPr>
            <w:tcW w:w="2628" w:type="dxa"/>
          </w:tcPr>
          <w:p w14:paraId="3A7100E1" w14:textId="24697156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24334174"/>
                <w:placeholder>
                  <w:docPart w:val="595BC183440E470FB5F86EF6559A21C3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5310" w:type="dxa"/>
          </w:tcPr>
          <w:p w14:paraId="1C3B82E5" w14:textId="33FE3AE2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99302793"/>
                <w:placeholder>
                  <w:docPart w:val="65EF7372653946FEAD289FE479383257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3078" w:type="dxa"/>
          </w:tcPr>
          <w:p w14:paraId="321945C9" w14:textId="7227EADD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52094371"/>
                <w:placeholder>
                  <w:docPart w:val="90386FD493BB4ADE84972FF765338E03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C02D70" w:rsidRPr="00E118FC" w14:paraId="29ED6194" w14:textId="77777777" w:rsidTr="00EB1DCC">
        <w:tc>
          <w:tcPr>
            <w:tcW w:w="2628" w:type="dxa"/>
          </w:tcPr>
          <w:p w14:paraId="53A14BBF" w14:textId="22E50107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66690690"/>
                <w:placeholder>
                  <w:docPart w:val="7E9A559FAB864B85900C70343ECA202C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5310" w:type="dxa"/>
          </w:tcPr>
          <w:p w14:paraId="6DE3D033" w14:textId="09192066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5208029"/>
                <w:placeholder>
                  <w:docPart w:val="146E3BE5B2914269A6BF7B7617C7453E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3078" w:type="dxa"/>
          </w:tcPr>
          <w:p w14:paraId="57B7315B" w14:textId="04020D46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18320288"/>
                <w:placeholder>
                  <w:docPart w:val="4C1A2F9F9DFB483CB9334005748A5B3D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  <w:tr w:rsidR="00C02D70" w:rsidRPr="00E118FC" w14:paraId="42130613" w14:textId="77777777" w:rsidTr="00EB1DCC">
        <w:tc>
          <w:tcPr>
            <w:tcW w:w="2628" w:type="dxa"/>
          </w:tcPr>
          <w:p w14:paraId="12C5255D" w14:textId="131371D2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02091502"/>
                <w:placeholder>
                  <w:docPart w:val="FD35A572140D43B3B24C16524465376B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5310" w:type="dxa"/>
          </w:tcPr>
          <w:p w14:paraId="303715E9" w14:textId="69D9A952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00174839"/>
                <w:placeholder>
                  <w:docPart w:val="659C19E537EC4E239223C0296A0B1019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  <w:tc>
          <w:tcPr>
            <w:tcW w:w="3078" w:type="dxa"/>
          </w:tcPr>
          <w:p w14:paraId="4C505D2B" w14:textId="38C87C8F" w:rsidR="00C02D70" w:rsidRPr="00E118FC" w:rsidRDefault="0000000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27078711"/>
                <w:placeholder>
                  <w:docPart w:val="0528E7C2BDE64B98BE47B7FBA6BC9554"/>
                </w:placeholder>
                <w:showingPlcHdr/>
              </w:sdtPr>
              <w:sdtContent>
                <w:r w:rsidR="00031BC3">
                  <w:rPr>
                    <w:rStyle w:val="PlaceholderText"/>
                  </w:rPr>
                  <w:t xml:space="preserve">                             </w:t>
                </w:r>
              </w:sdtContent>
            </w:sdt>
          </w:p>
        </w:tc>
      </w:tr>
    </w:tbl>
    <w:p w14:paraId="748EAB0C" w14:textId="77777777" w:rsidR="00A67951" w:rsidRPr="00E118FC" w:rsidRDefault="00A67951" w:rsidP="00A3112E">
      <w:pPr>
        <w:autoSpaceDE w:val="0"/>
        <w:autoSpaceDN w:val="0"/>
        <w:adjustRightInd w:val="0"/>
        <w:rPr>
          <w:rFonts w:asciiTheme="minorHAnsi" w:hAnsiTheme="minorHAnsi" w:cstheme="minorHAnsi"/>
          <w:b/>
          <w:sz w:val="16"/>
          <w:szCs w:val="16"/>
        </w:rPr>
      </w:pPr>
    </w:p>
    <w:sectPr w:rsidR="00A67951" w:rsidRPr="00E118FC" w:rsidSect="00585127">
      <w:headerReference w:type="default" r:id="rId9"/>
      <w:type w:val="continuous"/>
      <w:pgSz w:w="12240" w:h="15840" w:code="1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82090" w14:textId="77777777" w:rsidR="00D56F13" w:rsidRDefault="00D56F13">
      <w:r>
        <w:separator/>
      </w:r>
    </w:p>
  </w:endnote>
  <w:endnote w:type="continuationSeparator" w:id="0">
    <w:p w14:paraId="5E16296D" w14:textId="77777777" w:rsidR="00D56F13" w:rsidRDefault="00D56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3F69F" w14:textId="77777777" w:rsidR="00D56F13" w:rsidRDefault="00D56F13">
      <w:r>
        <w:separator/>
      </w:r>
    </w:p>
  </w:footnote>
  <w:footnote w:type="continuationSeparator" w:id="0">
    <w:p w14:paraId="03F848FB" w14:textId="77777777" w:rsidR="00D56F13" w:rsidRDefault="00D56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69BCB" w14:textId="5833D6BC" w:rsidR="00C43296" w:rsidRPr="00C20CB5" w:rsidRDefault="00386B4F" w:rsidP="009234D1">
    <w:pPr>
      <w:pStyle w:val="Header"/>
      <w:rPr>
        <w:rFonts w:asciiTheme="minorHAnsi" w:hAnsiTheme="minorHAnsi" w:cstheme="minorHAnsi"/>
        <w:sz w:val="22"/>
        <w:szCs w:val="22"/>
      </w:rPr>
    </w:pPr>
    <w:r w:rsidRPr="00C20CB5">
      <w:rPr>
        <w:rFonts w:asciiTheme="minorHAnsi" w:hAnsiTheme="minorHAnsi" w:cstheme="minorHAnsi"/>
        <w:sz w:val="22"/>
        <w:szCs w:val="22"/>
      </w:rPr>
      <w:t>September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219E4"/>
    <w:multiLevelType w:val="hybridMultilevel"/>
    <w:tmpl w:val="D13C79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2B4AAC"/>
    <w:multiLevelType w:val="hybridMultilevel"/>
    <w:tmpl w:val="D06412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04934097">
    <w:abstractNumId w:val="0"/>
  </w:num>
  <w:num w:numId="2" w16cid:durableId="14230672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bI0NLAwsDCytDRQ0lEKTi0uzszPAykwrAUAcYBSqCwAAAA="/>
  </w:docVars>
  <w:rsids>
    <w:rsidRoot w:val="00BD73C5"/>
    <w:rsid w:val="00001B74"/>
    <w:rsid w:val="00002400"/>
    <w:rsid w:val="0000363E"/>
    <w:rsid w:val="000038E1"/>
    <w:rsid w:val="000061C7"/>
    <w:rsid w:val="0000799B"/>
    <w:rsid w:val="00007D69"/>
    <w:rsid w:val="0001038F"/>
    <w:rsid w:val="0001296A"/>
    <w:rsid w:val="00012F50"/>
    <w:rsid w:val="00014B0E"/>
    <w:rsid w:val="000152BF"/>
    <w:rsid w:val="00015C00"/>
    <w:rsid w:val="00016C6B"/>
    <w:rsid w:val="00017D3F"/>
    <w:rsid w:val="00020823"/>
    <w:rsid w:val="00021156"/>
    <w:rsid w:val="0002130C"/>
    <w:rsid w:val="00021820"/>
    <w:rsid w:val="00021A4C"/>
    <w:rsid w:val="000229AA"/>
    <w:rsid w:val="00022BB1"/>
    <w:rsid w:val="000234FE"/>
    <w:rsid w:val="00023CF4"/>
    <w:rsid w:val="00025547"/>
    <w:rsid w:val="00026962"/>
    <w:rsid w:val="00027039"/>
    <w:rsid w:val="000275A0"/>
    <w:rsid w:val="00027972"/>
    <w:rsid w:val="0003046E"/>
    <w:rsid w:val="000316AE"/>
    <w:rsid w:val="00031BC3"/>
    <w:rsid w:val="00032024"/>
    <w:rsid w:val="0003248A"/>
    <w:rsid w:val="00032649"/>
    <w:rsid w:val="00034BDA"/>
    <w:rsid w:val="00034DDB"/>
    <w:rsid w:val="00034F04"/>
    <w:rsid w:val="0003607C"/>
    <w:rsid w:val="000370CF"/>
    <w:rsid w:val="000377AA"/>
    <w:rsid w:val="00040E16"/>
    <w:rsid w:val="00041A1F"/>
    <w:rsid w:val="00041B07"/>
    <w:rsid w:val="00041D68"/>
    <w:rsid w:val="0004230B"/>
    <w:rsid w:val="00043194"/>
    <w:rsid w:val="00043682"/>
    <w:rsid w:val="00043EBD"/>
    <w:rsid w:val="00044295"/>
    <w:rsid w:val="00044E30"/>
    <w:rsid w:val="00045AD1"/>
    <w:rsid w:val="00045AD8"/>
    <w:rsid w:val="00045E5D"/>
    <w:rsid w:val="00046117"/>
    <w:rsid w:val="00047B8A"/>
    <w:rsid w:val="000506EA"/>
    <w:rsid w:val="00050B30"/>
    <w:rsid w:val="00051150"/>
    <w:rsid w:val="0005126A"/>
    <w:rsid w:val="000519E1"/>
    <w:rsid w:val="00051EEA"/>
    <w:rsid w:val="0005215B"/>
    <w:rsid w:val="000521B0"/>
    <w:rsid w:val="000535A1"/>
    <w:rsid w:val="000552DE"/>
    <w:rsid w:val="0005560E"/>
    <w:rsid w:val="00055DC4"/>
    <w:rsid w:val="00056C65"/>
    <w:rsid w:val="000571E8"/>
    <w:rsid w:val="00057AF8"/>
    <w:rsid w:val="000600C8"/>
    <w:rsid w:val="00060D83"/>
    <w:rsid w:val="0006133C"/>
    <w:rsid w:val="000628DE"/>
    <w:rsid w:val="00062A2B"/>
    <w:rsid w:val="00064243"/>
    <w:rsid w:val="0006493A"/>
    <w:rsid w:val="00064CF1"/>
    <w:rsid w:val="00064D55"/>
    <w:rsid w:val="000657D3"/>
    <w:rsid w:val="00066253"/>
    <w:rsid w:val="000667DC"/>
    <w:rsid w:val="00066CB1"/>
    <w:rsid w:val="00067247"/>
    <w:rsid w:val="00067B00"/>
    <w:rsid w:val="00070B8C"/>
    <w:rsid w:val="0007106C"/>
    <w:rsid w:val="00071087"/>
    <w:rsid w:val="0007117D"/>
    <w:rsid w:val="00072D83"/>
    <w:rsid w:val="00073312"/>
    <w:rsid w:val="0007352F"/>
    <w:rsid w:val="000741E5"/>
    <w:rsid w:val="00074506"/>
    <w:rsid w:val="0007640D"/>
    <w:rsid w:val="00076605"/>
    <w:rsid w:val="0007677F"/>
    <w:rsid w:val="00080ADE"/>
    <w:rsid w:val="00080C12"/>
    <w:rsid w:val="00081FC3"/>
    <w:rsid w:val="00082CDB"/>
    <w:rsid w:val="00083207"/>
    <w:rsid w:val="000848E1"/>
    <w:rsid w:val="00085457"/>
    <w:rsid w:val="000854BA"/>
    <w:rsid w:val="00085C5C"/>
    <w:rsid w:val="00085F0E"/>
    <w:rsid w:val="00087061"/>
    <w:rsid w:val="0008721B"/>
    <w:rsid w:val="00087308"/>
    <w:rsid w:val="00092539"/>
    <w:rsid w:val="0009356F"/>
    <w:rsid w:val="00093CB5"/>
    <w:rsid w:val="000947ED"/>
    <w:rsid w:val="000971BF"/>
    <w:rsid w:val="000971E0"/>
    <w:rsid w:val="000A046C"/>
    <w:rsid w:val="000A0C04"/>
    <w:rsid w:val="000A0E36"/>
    <w:rsid w:val="000A0F0E"/>
    <w:rsid w:val="000A10F1"/>
    <w:rsid w:val="000A13B7"/>
    <w:rsid w:val="000A14CB"/>
    <w:rsid w:val="000A26E9"/>
    <w:rsid w:val="000A341E"/>
    <w:rsid w:val="000A3CC1"/>
    <w:rsid w:val="000A3F5D"/>
    <w:rsid w:val="000A5CCC"/>
    <w:rsid w:val="000A5F27"/>
    <w:rsid w:val="000A60AB"/>
    <w:rsid w:val="000A6495"/>
    <w:rsid w:val="000A65A6"/>
    <w:rsid w:val="000A69B0"/>
    <w:rsid w:val="000A6A89"/>
    <w:rsid w:val="000A6B4F"/>
    <w:rsid w:val="000A6BB2"/>
    <w:rsid w:val="000A6D29"/>
    <w:rsid w:val="000B03E8"/>
    <w:rsid w:val="000B0BF3"/>
    <w:rsid w:val="000B127F"/>
    <w:rsid w:val="000B13C6"/>
    <w:rsid w:val="000B19B1"/>
    <w:rsid w:val="000B1A9D"/>
    <w:rsid w:val="000B23D4"/>
    <w:rsid w:val="000B29F9"/>
    <w:rsid w:val="000B362A"/>
    <w:rsid w:val="000B3D2E"/>
    <w:rsid w:val="000B5742"/>
    <w:rsid w:val="000B57A5"/>
    <w:rsid w:val="000B6E3A"/>
    <w:rsid w:val="000B752D"/>
    <w:rsid w:val="000B78B8"/>
    <w:rsid w:val="000C02EE"/>
    <w:rsid w:val="000C07CD"/>
    <w:rsid w:val="000C0F6B"/>
    <w:rsid w:val="000C25BA"/>
    <w:rsid w:val="000C26A7"/>
    <w:rsid w:val="000C345F"/>
    <w:rsid w:val="000C405B"/>
    <w:rsid w:val="000C47A8"/>
    <w:rsid w:val="000C4AC3"/>
    <w:rsid w:val="000C5C9A"/>
    <w:rsid w:val="000C6510"/>
    <w:rsid w:val="000C78B1"/>
    <w:rsid w:val="000D00E3"/>
    <w:rsid w:val="000D0DAE"/>
    <w:rsid w:val="000D213A"/>
    <w:rsid w:val="000D21AE"/>
    <w:rsid w:val="000D2229"/>
    <w:rsid w:val="000D34D7"/>
    <w:rsid w:val="000D3981"/>
    <w:rsid w:val="000D3D6B"/>
    <w:rsid w:val="000D3DDD"/>
    <w:rsid w:val="000D47C7"/>
    <w:rsid w:val="000D6702"/>
    <w:rsid w:val="000E0EF1"/>
    <w:rsid w:val="000E100D"/>
    <w:rsid w:val="000E1BB1"/>
    <w:rsid w:val="000E1E90"/>
    <w:rsid w:val="000E259C"/>
    <w:rsid w:val="000E3286"/>
    <w:rsid w:val="000E4714"/>
    <w:rsid w:val="000E4E34"/>
    <w:rsid w:val="000E5057"/>
    <w:rsid w:val="000E5295"/>
    <w:rsid w:val="000E5608"/>
    <w:rsid w:val="000E604A"/>
    <w:rsid w:val="000E7900"/>
    <w:rsid w:val="000F0A63"/>
    <w:rsid w:val="000F1F25"/>
    <w:rsid w:val="000F25F8"/>
    <w:rsid w:val="000F2C82"/>
    <w:rsid w:val="000F39DA"/>
    <w:rsid w:val="000F4CCD"/>
    <w:rsid w:val="000F5769"/>
    <w:rsid w:val="000F63E1"/>
    <w:rsid w:val="000F6982"/>
    <w:rsid w:val="000F6AE9"/>
    <w:rsid w:val="000F6D07"/>
    <w:rsid w:val="000F71EE"/>
    <w:rsid w:val="000F7C3B"/>
    <w:rsid w:val="000F7F7B"/>
    <w:rsid w:val="001004A6"/>
    <w:rsid w:val="00100DA7"/>
    <w:rsid w:val="00100F79"/>
    <w:rsid w:val="001023ED"/>
    <w:rsid w:val="00104742"/>
    <w:rsid w:val="00106151"/>
    <w:rsid w:val="00106F07"/>
    <w:rsid w:val="00107800"/>
    <w:rsid w:val="001078A7"/>
    <w:rsid w:val="00107A57"/>
    <w:rsid w:val="00111000"/>
    <w:rsid w:val="001112E0"/>
    <w:rsid w:val="00112377"/>
    <w:rsid w:val="00112DE4"/>
    <w:rsid w:val="001138CA"/>
    <w:rsid w:val="00114045"/>
    <w:rsid w:val="0011441F"/>
    <w:rsid w:val="0011451C"/>
    <w:rsid w:val="0011561F"/>
    <w:rsid w:val="00115DC6"/>
    <w:rsid w:val="00116414"/>
    <w:rsid w:val="00116CAC"/>
    <w:rsid w:val="00116D76"/>
    <w:rsid w:val="001171CA"/>
    <w:rsid w:val="00117C26"/>
    <w:rsid w:val="00117DD8"/>
    <w:rsid w:val="00120A76"/>
    <w:rsid w:val="001221A9"/>
    <w:rsid w:val="00122F5B"/>
    <w:rsid w:val="00123348"/>
    <w:rsid w:val="00124CBD"/>
    <w:rsid w:val="0012619C"/>
    <w:rsid w:val="00126C4C"/>
    <w:rsid w:val="001303C0"/>
    <w:rsid w:val="0013047A"/>
    <w:rsid w:val="00130641"/>
    <w:rsid w:val="00131635"/>
    <w:rsid w:val="00131B4A"/>
    <w:rsid w:val="00131FA9"/>
    <w:rsid w:val="00132945"/>
    <w:rsid w:val="00132C9D"/>
    <w:rsid w:val="00132F2D"/>
    <w:rsid w:val="0013322F"/>
    <w:rsid w:val="00135E57"/>
    <w:rsid w:val="00141F3D"/>
    <w:rsid w:val="00142D46"/>
    <w:rsid w:val="00143808"/>
    <w:rsid w:val="00143F12"/>
    <w:rsid w:val="0014441E"/>
    <w:rsid w:val="001444B2"/>
    <w:rsid w:val="0014452D"/>
    <w:rsid w:val="001452F4"/>
    <w:rsid w:val="00145E2F"/>
    <w:rsid w:val="00146782"/>
    <w:rsid w:val="001467C7"/>
    <w:rsid w:val="00150C44"/>
    <w:rsid w:val="00150F36"/>
    <w:rsid w:val="0015133A"/>
    <w:rsid w:val="001533EF"/>
    <w:rsid w:val="00153A97"/>
    <w:rsid w:val="001556C3"/>
    <w:rsid w:val="001557E5"/>
    <w:rsid w:val="00155C54"/>
    <w:rsid w:val="00156A64"/>
    <w:rsid w:val="0015759C"/>
    <w:rsid w:val="00157802"/>
    <w:rsid w:val="00157F61"/>
    <w:rsid w:val="0016025C"/>
    <w:rsid w:val="00160AB9"/>
    <w:rsid w:val="00161807"/>
    <w:rsid w:val="00161BD6"/>
    <w:rsid w:val="00162E48"/>
    <w:rsid w:val="00163740"/>
    <w:rsid w:val="0016415D"/>
    <w:rsid w:val="001645A8"/>
    <w:rsid w:val="00164630"/>
    <w:rsid w:val="00164A1A"/>
    <w:rsid w:val="00164FEF"/>
    <w:rsid w:val="001654A2"/>
    <w:rsid w:val="001670B4"/>
    <w:rsid w:val="0016757D"/>
    <w:rsid w:val="00167980"/>
    <w:rsid w:val="00170308"/>
    <w:rsid w:val="00171388"/>
    <w:rsid w:val="001718C3"/>
    <w:rsid w:val="0017340D"/>
    <w:rsid w:val="00173D58"/>
    <w:rsid w:val="00173E77"/>
    <w:rsid w:val="00174D0D"/>
    <w:rsid w:val="00174E41"/>
    <w:rsid w:val="001757C6"/>
    <w:rsid w:val="00175EF3"/>
    <w:rsid w:val="00176589"/>
    <w:rsid w:val="0017696E"/>
    <w:rsid w:val="00177701"/>
    <w:rsid w:val="0018075F"/>
    <w:rsid w:val="00181207"/>
    <w:rsid w:val="00182AF7"/>
    <w:rsid w:val="00182BD5"/>
    <w:rsid w:val="00183B79"/>
    <w:rsid w:val="00184EC0"/>
    <w:rsid w:val="00184EDE"/>
    <w:rsid w:val="001859C8"/>
    <w:rsid w:val="00186768"/>
    <w:rsid w:val="00190FA1"/>
    <w:rsid w:val="00191370"/>
    <w:rsid w:val="001916C4"/>
    <w:rsid w:val="00194053"/>
    <w:rsid w:val="00195B95"/>
    <w:rsid w:val="00195E38"/>
    <w:rsid w:val="00195FFC"/>
    <w:rsid w:val="001963A5"/>
    <w:rsid w:val="001974E0"/>
    <w:rsid w:val="00197589"/>
    <w:rsid w:val="00197D7A"/>
    <w:rsid w:val="001A0071"/>
    <w:rsid w:val="001A135B"/>
    <w:rsid w:val="001A13A5"/>
    <w:rsid w:val="001A1F4A"/>
    <w:rsid w:val="001A25F0"/>
    <w:rsid w:val="001A2837"/>
    <w:rsid w:val="001A28F2"/>
    <w:rsid w:val="001A2F2C"/>
    <w:rsid w:val="001A3E96"/>
    <w:rsid w:val="001A5CCB"/>
    <w:rsid w:val="001A6341"/>
    <w:rsid w:val="001A64CB"/>
    <w:rsid w:val="001A7326"/>
    <w:rsid w:val="001B05C2"/>
    <w:rsid w:val="001B0A0E"/>
    <w:rsid w:val="001B0C6A"/>
    <w:rsid w:val="001B1DB0"/>
    <w:rsid w:val="001B2377"/>
    <w:rsid w:val="001B3D5F"/>
    <w:rsid w:val="001B4E44"/>
    <w:rsid w:val="001B4E8B"/>
    <w:rsid w:val="001B55D8"/>
    <w:rsid w:val="001B5E01"/>
    <w:rsid w:val="001B6AFD"/>
    <w:rsid w:val="001B72FA"/>
    <w:rsid w:val="001B7D2E"/>
    <w:rsid w:val="001C025C"/>
    <w:rsid w:val="001C0C93"/>
    <w:rsid w:val="001C0D28"/>
    <w:rsid w:val="001C1D11"/>
    <w:rsid w:val="001C224B"/>
    <w:rsid w:val="001C3341"/>
    <w:rsid w:val="001C4FCE"/>
    <w:rsid w:val="001C5DA0"/>
    <w:rsid w:val="001C6407"/>
    <w:rsid w:val="001C6AE8"/>
    <w:rsid w:val="001C6C5F"/>
    <w:rsid w:val="001C71E2"/>
    <w:rsid w:val="001D0E13"/>
    <w:rsid w:val="001D3367"/>
    <w:rsid w:val="001D3439"/>
    <w:rsid w:val="001D4209"/>
    <w:rsid w:val="001D53D8"/>
    <w:rsid w:val="001D540A"/>
    <w:rsid w:val="001D6631"/>
    <w:rsid w:val="001D6B47"/>
    <w:rsid w:val="001D6CA2"/>
    <w:rsid w:val="001D6FEE"/>
    <w:rsid w:val="001E02C5"/>
    <w:rsid w:val="001E3080"/>
    <w:rsid w:val="001E3366"/>
    <w:rsid w:val="001E38DA"/>
    <w:rsid w:val="001E3CE2"/>
    <w:rsid w:val="001E4211"/>
    <w:rsid w:val="001E4BD8"/>
    <w:rsid w:val="001E5A2C"/>
    <w:rsid w:val="001E6F66"/>
    <w:rsid w:val="001E78A9"/>
    <w:rsid w:val="001F0063"/>
    <w:rsid w:val="001F1019"/>
    <w:rsid w:val="001F19CC"/>
    <w:rsid w:val="001F2C16"/>
    <w:rsid w:val="001F4C8A"/>
    <w:rsid w:val="001F54AF"/>
    <w:rsid w:val="001F60E5"/>
    <w:rsid w:val="001F661E"/>
    <w:rsid w:val="001F6BE3"/>
    <w:rsid w:val="001F7EAE"/>
    <w:rsid w:val="0020032B"/>
    <w:rsid w:val="00200D26"/>
    <w:rsid w:val="002018F5"/>
    <w:rsid w:val="0020370C"/>
    <w:rsid w:val="00205A55"/>
    <w:rsid w:val="0020782D"/>
    <w:rsid w:val="00207EA1"/>
    <w:rsid w:val="00207ED9"/>
    <w:rsid w:val="00207EEB"/>
    <w:rsid w:val="002100A7"/>
    <w:rsid w:val="0021052E"/>
    <w:rsid w:val="0021225E"/>
    <w:rsid w:val="00213355"/>
    <w:rsid w:val="00213C9A"/>
    <w:rsid w:val="00213EAD"/>
    <w:rsid w:val="00214D4C"/>
    <w:rsid w:val="00215F2B"/>
    <w:rsid w:val="0021618D"/>
    <w:rsid w:val="00216996"/>
    <w:rsid w:val="00216E72"/>
    <w:rsid w:val="002177F7"/>
    <w:rsid w:val="00221127"/>
    <w:rsid w:val="002217E3"/>
    <w:rsid w:val="002223C7"/>
    <w:rsid w:val="002234D2"/>
    <w:rsid w:val="00223779"/>
    <w:rsid w:val="00224D14"/>
    <w:rsid w:val="002257FF"/>
    <w:rsid w:val="00225890"/>
    <w:rsid w:val="00225DDB"/>
    <w:rsid w:val="00230EF6"/>
    <w:rsid w:val="00231E8A"/>
    <w:rsid w:val="00233BB0"/>
    <w:rsid w:val="00233E4F"/>
    <w:rsid w:val="00234A9D"/>
    <w:rsid w:val="00235E7F"/>
    <w:rsid w:val="002409AF"/>
    <w:rsid w:val="00240EAB"/>
    <w:rsid w:val="0024192A"/>
    <w:rsid w:val="00242010"/>
    <w:rsid w:val="0024276E"/>
    <w:rsid w:val="00242C1A"/>
    <w:rsid w:val="00242D44"/>
    <w:rsid w:val="00242F14"/>
    <w:rsid w:val="00243F04"/>
    <w:rsid w:val="002451B4"/>
    <w:rsid w:val="0024598A"/>
    <w:rsid w:val="00246419"/>
    <w:rsid w:val="00246996"/>
    <w:rsid w:val="00246C56"/>
    <w:rsid w:val="0024722D"/>
    <w:rsid w:val="002475F1"/>
    <w:rsid w:val="002477EF"/>
    <w:rsid w:val="00247DDB"/>
    <w:rsid w:val="00251DF9"/>
    <w:rsid w:val="00252695"/>
    <w:rsid w:val="002529B3"/>
    <w:rsid w:val="00252E3E"/>
    <w:rsid w:val="00253736"/>
    <w:rsid w:val="002537EE"/>
    <w:rsid w:val="002538E2"/>
    <w:rsid w:val="0025414F"/>
    <w:rsid w:val="00257089"/>
    <w:rsid w:val="0025761F"/>
    <w:rsid w:val="00262130"/>
    <w:rsid w:val="0026230B"/>
    <w:rsid w:val="00262C92"/>
    <w:rsid w:val="00263403"/>
    <w:rsid w:val="00263599"/>
    <w:rsid w:val="002636FD"/>
    <w:rsid w:val="00263793"/>
    <w:rsid w:val="00264D74"/>
    <w:rsid w:val="002653A0"/>
    <w:rsid w:val="00265F0A"/>
    <w:rsid w:val="00267C5C"/>
    <w:rsid w:val="00270A1C"/>
    <w:rsid w:val="00271D98"/>
    <w:rsid w:val="00272CD3"/>
    <w:rsid w:val="002746DE"/>
    <w:rsid w:val="0027487A"/>
    <w:rsid w:val="0027658C"/>
    <w:rsid w:val="00276F52"/>
    <w:rsid w:val="002770DB"/>
    <w:rsid w:val="00277C1A"/>
    <w:rsid w:val="00281F54"/>
    <w:rsid w:val="00283CD5"/>
    <w:rsid w:val="00283FF3"/>
    <w:rsid w:val="002847BC"/>
    <w:rsid w:val="002849BA"/>
    <w:rsid w:val="00284D61"/>
    <w:rsid w:val="002850C8"/>
    <w:rsid w:val="002850EA"/>
    <w:rsid w:val="00285C2D"/>
    <w:rsid w:val="00286D6C"/>
    <w:rsid w:val="00286ECB"/>
    <w:rsid w:val="00287244"/>
    <w:rsid w:val="0028729B"/>
    <w:rsid w:val="00291102"/>
    <w:rsid w:val="002924AB"/>
    <w:rsid w:val="00292721"/>
    <w:rsid w:val="002929DA"/>
    <w:rsid w:val="00293248"/>
    <w:rsid w:val="00293F00"/>
    <w:rsid w:val="002943E7"/>
    <w:rsid w:val="00294EC4"/>
    <w:rsid w:val="00296E00"/>
    <w:rsid w:val="00296EAF"/>
    <w:rsid w:val="0029715C"/>
    <w:rsid w:val="002977B8"/>
    <w:rsid w:val="002A0783"/>
    <w:rsid w:val="002A0ADE"/>
    <w:rsid w:val="002A0F1D"/>
    <w:rsid w:val="002A162C"/>
    <w:rsid w:val="002A2B60"/>
    <w:rsid w:val="002A4000"/>
    <w:rsid w:val="002A465C"/>
    <w:rsid w:val="002A467E"/>
    <w:rsid w:val="002A4C60"/>
    <w:rsid w:val="002A4DF8"/>
    <w:rsid w:val="002A579F"/>
    <w:rsid w:val="002A590E"/>
    <w:rsid w:val="002A5F9E"/>
    <w:rsid w:val="002A66E0"/>
    <w:rsid w:val="002A77DC"/>
    <w:rsid w:val="002A7A91"/>
    <w:rsid w:val="002B127A"/>
    <w:rsid w:val="002B1C8C"/>
    <w:rsid w:val="002B1D80"/>
    <w:rsid w:val="002B344B"/>
    <w:rsid w:val="002B3C25"/>
    <w:rsid w:val="002B3C2B"/>
    <w:rsid w:val="002B51C6"/>
    <w:rsid w:val="002B5326"/>
    <w:rsid w:val="002B5CB0"/>
    <w:rsid w:val="002B6735"/>
    <w:rsid w:val="002B7087"/>
    <w:rsid w:val="002C062A"/>
    <w:rsid w:val="002C073D"/>
    <w:rsid w:val="002C0EDF"/>
    <w:rsid w:val="002C16F4"/>
    <w:rsid w:val="002C1C78"/>
    <w:rsid w:val="002C343C"/>
    <w:rsid w:val="002C3CFB"/>
    <w:rsid w:val="002C406B"/>
    <w:rsid w:val="002C4368"/>
    <w:rsid w:val="002C44D0"/>
    <w:rsid w:val="002C49AA"/>
    <w:rsid w:val="002C4E72"/>
    <w:rsid w:val="002C54A4"/>
    <w:rsid w:val="002C63BD"/>
    <w:rsid w:val="002C6756"/>
    <w:rsid w:val="002C6798"/>
    <w:rsid w:val="002C7BA6"/>
    <w:rsid w:val="002D0066"/>
    <w:rsid w:val="002D012F"/>
    <w:rsid w:val="002D0B37"/>
    <w:rsid w:val="002D10BA"/>
    <w:rsid w:val="002D1241"/>
    <w:rsid w:val="002D1B51"/>
    <w:rsid w:val="002D33F7"/>
    <w:rsid w:val="002D42FD"/>
    <w:rsid w:val="002D45F1"/>
    <w:rsid w:val="002D4DB0"/>
    <w:rsid w:val="002D5064"/>
    <w:rsid w:val="002D597A"/>
    <w:rsid w:val="002D6AF8"/>
    <w:rsid w:val="002D6B31"/>
    <w:rsid w:val="002D6F81"/>
    <w:rsid w:val="002D7667"/>
    <w:rsid w:val="002D7A81"/>
    <w:rsid w:val="002E1142"/>
    <w:rsid w:val="002E1AEE"/>
    <w:rsid w:val="002E1C31"/>
    <w:rsid w:val="002E1F55"/>
    <w:rsid w:val="002E286B"/>
    <w:rsid w:val="002E2B37"/>
    <w:rsid w:val="002E2FEB"/>
    <w:rsid w:val="002E35C0"/>
    <w:rsid w:val="002E38F5"/>
    <w:rsid w:val="002E4C52"/>
    <w:rsid w:val="002E5430"/>
    <w:rsid w:val="002E557C"/>
    <w:rsid w:val="002E64C0"/>
    <w:rsid w:val="002E654B"/>
    <w:rsid w:val="002E6943"/>
    <w:rsid w:val="002E6D8B"/>
    <w:rsid w:val="002E6E0D"/>
    <w:rsid w:val="002E6ED2"/>
    <w:rsid w:val="002E7B4D"/>
    <w:rsid w:val="002F002A"/>
    <w:rsid w:val="002F14B7"/>
    <w:rsid w:val="002F14BA"/>
    <w:rsid w:val="002F2C91"/>
    <w:rsid w:val="002F3C5E"/>
    <w:rsid w:val="002F56F8"/>
    <w:rsid w:val="002F61C4"/>
    <w:rsid w:val="002F62E0"/>
    <w:rsid w:val="002F698E"/>
    <w:rsid w:val="0030045D"/>
    <w:rsid w:val="0030137F"/>
    <w:rsid w:val="00304399"/>
    <w:rsid w:val="00304AD0"/>
    <w:rsid w:val="00304C46"/>
    <w:rsid w:val="003058F0"/>
    <w:rsid w:val="00305D83"/>
    <w:rsid w:val="00305D88"/>
    <w:rsid w:val="00305EF0"/>
    <w:rsid w:val="00305FF0"/>
    <w:rsid w:val="00306E0D"/>
    <w:rsid w:val="003071DC"/>
    <w:rsid w:val="003071FC"/>
    <w:rsid w:val="00307FF1"/>
    <w:rsid w:val="003117B3"/>
    <w:rsid w:val="00311AAB"/>
    <w:rsid w:val="00311FED"/>
    <w:rsid w:val="003122DC"/>
    <w:rsid w:val="00312C5C"/>
    <w:rsid w:val="00313231"/>
    <w:rsid w:val="003147DD"/>
    <w:rsid w:val="003162D0"/>
    <w:rsid w:val="00316776"/>
    <w:rsid w:val="003169B7"/>
    <w:rsid w:val="003169E1"/>
    <w:rsid w:val="00316EBE"/>
    <w:rsid w:val="00317544"/>
    <w:rsid w:val="003214B9"/>
    <w:rsid w:val="00321EB4"/>
    <w:rsid w:val="0032225B"/>
    <w:rsid w:val="00322C9D"/>
    <w:rsid w:val="0032386B"/>
    <w:rsid w:val="003240FA"/>
    <w:rsid w:val="00325A0A"/>
    <w:rsid w:val="00325FBB"/>
    <w:rsid w:val="00326869"/>
    <w:rsid w:val="00326D26"/>
    <w:rsid w:val="003277A4"/>
    <w:rsid w:val="00330656"/>
    <w:rsid w:val="003306C9"/>
    <w:rsid w:val="00330A54"/>
    <w:rsid w:val="00330CF2"/>
    <w:rsid w:val="00330E63"/>
    <w:rsid w:val="00332357"/>
    <w:rsid w:val="00332AFC"/>
    <w:rsid w:val="0033396C"/>
    <w:rsid w:val="00336065"/>
    <w:rsid w:val="00337D8A"/>
    <w:rsid w:val="003405E6"/>
    <w:rsid w:val="00340715"/>
    <w:rsid w:val="00341711"/>
    <w:rsid w:val="00341A92"/>
    <w:rsid w:val="00341D6A"/>
    <w:rsid w:val="00342B4E"/>
    <w:rsid w:val="00343A3C"/>
    <w:rsid w:val="003442FD"/>
    <w:rsid w:val="00344506"/>
    <w:rsid w:val="0034484D"/>
    <w:rsid w:val="00344E34"/>
    <w:rsid w:val="003458CF"/>
    <w:rsid w:val="0034688D"/>
    <w:rsid w:val="0035118F"/>
    <w:rsid w:val="00351601"/>
    <w:rsid w:val="0035460D"/>
    <w:rsid w:val="0035463C"/>
    <w:rsid w:val="00354763"/>
    <w:rsid w:val="00354C73"/>
    <w:rsid w:val="00355619"/>
    <w:rsid w:val="00355C09"/>
    <w:rsid w:val="00355F48"/>
    <w:rsid w:val="0036084D"/>
    <w:rsid w:val="00361479"/>
    <w:rsid w:val="00362039"/>
    <w:rsid w:val="00362225"/>
    <w:rsid w:val="003628FB"/>
    <w:rsid w:val="0036332A"/>
    <w:rsid w:val="00363943"/>
    <w:rsid w:val="00364182"/>
    <w:rsid w:val="0036671F"/>
    <w:rsid w:val="00367B23"/>
    <w:rsid w:val="00367CA0"/>
    <w:rsid w:val="0037048D"/>
    <w:rsid w:val="00370679"/>
    <w:rsid w:val="00371249"/>
    <w:rsid w:val="00371C0B"/>
    <w:rsid w:val="00373CF7"/>
    <w:rsid w:val="00373DB6"/>
    <w:rsid w:val="003743B4"/>
    <w:rsid w:val="003749CC"/>
    <w:rsid w:val="00374B74"/>
    <w:rsid w:val="00374FE1"/>
    <w:rsid w:val="003773E9"/>
    <w:rsid w:val="003774ED"/>
    <w:rsid w:val="00377DE1"/>
    <w:rsid w:val="00381731"/>
    <w:rsid w:val="00382773"/>
    <w:rsid w:val="003827C9"/>
    <w:rsid w:val="00382F60"/>
    <w:rsid w:val="00383433"/>
    <w:rsid w:val="00385B2D"/>
    <w:rsid w:val="003866EE"/>
    <w:rsid w:val="003868B1"/>
    <w:rsid w:val="003869C1"/>
    <w:rsid w:val="00386A55"/>
    <w:rsid w:val="00386AB6"/>
    <w:rsid w:val="00386B4F"/>
    <w:rsid w:val="003872E8"/>
    <w:rsid w:val="00387B90"/>
    <w:rsid w:val="0039105F"/>
    <w:rsid w:val="00391AA8"/>
    <w:rsid w:val="00392005"/>
    <w:rsid w:val="00395DAE"/>
    <w:rsid w:val="00395FA1"/>
    <w:rsid w:val="003974BA"/>
    <w:rsid w:val="0039771E"/>
    <w:rsid w:val="00397906"/>
    <w:rsid w:val="003979EB"/>
    <w:rsid w:val="003A00A5"/>
    <w:rsid w:val="003A1229"/>
    <w:rsid w:val="003A1A87"/>
    <w:rsid w:val="003A1DC7"/>
    <w:rsid w:val="003A20CE"/>
    <w:rsid w:val="003A286F"/>
    <w:rsid w:val="003A3F86"/>
    <w:rsid w:val="003A436A"/>
    <w:rsid w:val="003A49F5"/>
    <w:rsid w:val="003A5895"/>
    <w:rsid w:val="003A6586"/>
    <w:rsid w:val="003A672E"/>
    <w:rsid w:val="003A713E"/>
    <w:rsid w:val="003A7A0A"/>
    <w:rsid w:val="003A7CC7"/>
    <w:rsid w:val="003B016D"/>
    <w:rsid w:val="003B0AF4"/>
    <w:rsid w:val="003B1D34"/>
    <w:rsid w:val="003B2830"/>
    <w:rsid w:val="003B3F3B"/>
    <w:rsid w:val="003B61AE"/>
    <w:rsid w:val="003B7F4C"/>
    <w:rsid w:val="003C0C98"/>
    <w:rsid w:val="003C167A"/>
    <w:rsid w:val="003C1997"/>
    <w:rsid w:val="003C252F"/>
    <w:rsid w:val="003C2ED2"/>
    <w:rsid w:val="003C34C5"/>
    <w:rsid w:val="003C3728"/>
    <w:rsid w:val="003D00B8"/>
    <w:rsid w:val="003D043B"/>
    <w:rsid w:val="003D06AF"/>
    <w:rsid w:val="003D0A43"/>
    <w:rsid w:val="003D1448"/>
    <w:rsid w:val="003D3129"/>
    <w:rsid w:val="003D3391"/>
    <w:rsid w:val="003D3C0E"/>
    <w:rsid w:val="003D3F03"/>
    <w:rsid w:val="003D6CEE"/>
    <w:rsid w:val="003E0696"/>
    <w:rsid w:val="003E0B7D"/>
    <w:rsid w:val="003E1421"/>
    <w:rsid w:val="003E230E"/>
    <w:rsid w:val="003E235D"/>
    <w:rsid w:val="003E2944"/>
    <w:rsid w:val="003E2C67"/>
    <w:rsid w:val="003E2D24"/>
    <w:rsid w:val="003E3DF9"/>
    <w:rsid w:val="003E4875"/>
    <w:rsid w:val="003E4FBD"/>
    <w:rsid w:val="003E5261"/>
    <w:rsid w:val="003E5446"/>
    <w:rsid w:val="003E69BF"/>
    <w:rsid w:val="003E73B5"/>
    <w:rsid w:val="003E7B11"/>
    <w:rsid w:val="003E7D3D"/>
    <w:rsid w:val="003E7EC9"/>
    <w:rsid w:val="003F0774"/>
    <w:rsid w:val="003F17E1"/>
    <w:rsid w:val="003F202C"/>
    <w:rsid w:val="003F29AB"/>
    <w:rsid w:val="003F2A31"/>
    <w:rsid w:val="003F3A07"/>
    <w:rsid w:val="003F4D6E"/>
    <w:rsid w:val="003F4DA6"/>
    <w:rsid w:val="003F511F"/>
    <w:rsid w:val="003F5357"/>
    <w:rsid w:val="003F603E"/>
    <w:rsid w:val="003F6183"/>
    <w:rsid w:val="003F6CD1"/>
    <w:rsid w:val="003F7975"/>
    <w:rsid w:val="004006E0"/>
    <w:rsid w:val="00401316"/>
    <w:rsid w:val="004019A4"/>
    <w:rsid w:val="00402660"/>
    <w:rsid w:val="00403B83"/>
    <w:rsid w:val="00404338"/>
    <w:rsid w:val="00404BB4"/>
    <w:rsid w:val="0040504D"/>
    <w:rsid w:val="00405F19"/>
    <w:rsid w:val="004075B0"/>
    <w:rsid w:val="0040765B"/>
    <w:rsid w:val="00410336"/>
    <w:rsid w:val="00412704"/>
    <w:rsid w:val="00412B3E"/>
    <w:rsid w:val="00412B94"/>
    <w:rsid w:val="00413356"/>
    <w:rsid w:val="00413E63"/>
    <w:rsid w:val="00415E08"/>
    <w:rsid w:val="00416A85"/>
    <w:rsid w:val="00416B5C"/>
    <w:rsid w:val="00416C0A"/>
    <w:rsid w:val="0041724C"/>
    <w:rsid w:val="004175DF"/>
    <w:rsid w:val="00420D8A"/>
    <w:rsid w:val="0042158E"/>
    <w:rsid w:val="00425369"/>
    <w:rsid w:val="0042582B"/>
    <w:rsid w:val="00426B18"/>
    <w:rsid w:val="004308CE"/>
    <w:rsid w:val="00430AA0"/>
    <w:rsid w:val="00430CD8"/>
    <w:rsid w:val="004311F8"/>
    <w:rsid w:val="004312EF"/>
    <w:rsid w:val="00431ACB"/>
    <w:rsid w:val="004335D4"/>
    <w:rsid w:val="00433755"/>
    <w:rsid w:val="00433A01"/>
    <w:rsid w:val="00433B80"/>
    <w:rsid w:val="00433E62"/>
    <w:rsid w:val="004351B8"/>
    <w:rsid w:val="00437148"/>
    <w:rsid w:val="004372DA"/>
    <w:rsid w:val="00437B8B"/>
    <w:rsid w:val="00440277"/>
    <w:rsid w:val="00441A92"/>
    <w:rsid w:val="00442582"/>
    <w:rsid w:val="00443072"/>
    <w:rsid w:val="004438AC"/>
    <w:rsid w:val="00444F2E"/>
    <w:rsid w:val="00447231"/>
    <w:rsid w:val="0044757D"/>
    <w:rsid w:val="0045022A"/>
    <w:rsid w:val="00450E99"/>
    <w:rsid w:val="0045183D"/>
    <w:rsid w:val="00451F09"/>
    <w:rsid w:val="00452316"/>
    <w:rsid w:val="004535FD"/>
    <w:rsid w:val="004536C1"/>
    <w:rsid w:val="004537E4"/>
    <w:rsid w:val="00453DC0"/>
    <w:rsid w:val="004548FD"/>
    <w:rsid w:val="00454C00"/>
    <w:rsid w:val="00456672"/>
    <w:rsid w:val="00456ABC"/>
    <w:rsid w:val="00460680"/>
    <w:rsid w:val="004613A0"/>
    <w:rsid w:val="00461F56"/>
    <w:rsid w:val="004621C8"/>
    <w:rsid w:val="0046301E"/>
    <w:rsid w:val="00463274"/>
    <w:rsid w:val="0046333D"/>
    <w:rsid w:val="00464316"/>
    <w:rsid w:val="00465E40"/>
    <w:rsid w:val="00466AAD"/>
    <w:rsid w:val="00467F8D"/>
    <w:rsid w:val="00470A9F"/>
    <w:rsid w:val="00470E8E"/>
    <w:rsid w:val="0047134B"/>
    <w:rsid w:val="004717B7"/>
    <w:rsid w:val="00471D6C"/>
    <w:rsid w:val="00471D8B"/>
    <w:rsid w:val="00472243"/>
    <w:rsid w:val="00472862"/>
    <w:rsid w:val="004735F9"/>
    <w:rsid w:val="0047488F"/>
    <w:rsid w:val="00474BA3"/>
    <w:rsid w:val="004755A1"/>
    <w:rsid w:val="00475D52"/>
    <w:rsid w:val="00475F3B"/>
    <w:rsid w:val="004765F1"/>
    <w:rsid w:val="00476F9F"/>
    <w:rsid w:val="0047722B"/>
    <w:rsid w:val="00480699"/>
    <w:rsid w:val="00480F7A"/>
    <w:rsid w:val="00481609"/>
    <w:rsid w:val="00481ADD"/>
    <w:rsid w:val="00481D30"/>
    <w:rsid w:val="0048200B"/>
    <w:rsid w:val="0048204A"/>
    <w:rsid w:val="0048286B"/>
    <w:rsid w:val="00482FDB"/>
    <w:rsid w:val="00483346"/>
    <w:rsid w:val="00483633"/>
    <w:rsid w:val="00483853"/>
    <w:rsid w:val="004840F5"/>
    <w:rsid w:val="004846B2"/>
    <w:rsid w:val="00484A0C"/>
    <w:rsid w:val="00484E2B"/>
    <w:rsid w:val="00487477"/>
    <w:rsid w:val="004876AF"/>
    <w:rsid w:val="00487B40"/>
    <w:rsid w:val="00487DF5"/>
    <w:rsid w:val="004907CF"/>
    <w:rsid w:val="004909EE"/>
    <w:rsid w:val="00491C53"/>
    <w:rsid w:val="00491D06"/>
    <w:rsid w:val="0049277C"/>
    <w:rsid w:val="00494260"/>
    <w:rsid w:val="004945AB"/>
    <w:rsid w:val="00495284"/>
    <w:rsid w:val="0049623C"/>
    <w:rsid w:val="00496A2E"/>
    <w:rsid w:val="0049756C"/>
    <w:rsid w:val="00497570"/>
    <w:rsid w:val="004977D9"/>
    <w:rsid w:val="00497A7C"/>
    <w:rsid w:val="00497D2E"/>
    <w:rsid w:val="004A0A31"/>
    <w:rsid w:val="004A1A76"/>
    <w:rsid w:val="004A34D8"/>
    <w:rsid w:val="004A3774"/>
    <w:rsid w:val="004A58C2"/>
    <w:rsid w:val="004A60B7"/>
    <w:rsid w:val="004A6440"/>
    <w:rsid w:val="004A648E"/>
    <w:rsid w:val="004A6BA5"/>
    <w:rsid w:val="004A72E2"/>
    <w:rsid w:val="004A7673"/>
    <w:rsid w:val="004B01A0"/>
    <w:rsid w:val="004B0272"/>
    <w:rsid w:val="004B03F5"/>
    <w:rsid w:val="004B0B38"/>
    <w:rsid w:val="004B1DAD"/>
    <w:rsid w:val="004B273F"/>
    <w:rsid w:val="004B618C"/>
    <w:rsid w:val="004B6513"/>
    <w:rsid w:val="004B6EC3"/>
    <w:rsid w:val="004B72E4"/>
    <w:rsid w:val="004B77AC"/>
    <w:rsid w:val="004C07B1"/>
    <w:rsid w:val="004C1799"/>
    <w:rsid w:val="004C20EF"/>
    <w:rsid w:val="004C3C49"/>
    <w:rsid w:val="004C43D1"/>
    <w:rsid w:val="004C4A87"/>
    <w:rsid w:val="004C4CB7"/>
    <w:rsid w:val="004C5D04"/>
    <w:rsid w:val="004C62B0"/>
    <w:rsid w:val="004C690C"/>
    <w:rsid w:val="004C7150"/>
    <w:rsid w:val="004C76A8"/>
    <w:rsid w:val="004D02B5"/>
    <w:rsid w:val="004D06B4"/>
    <w:rsid w:val="004D0BFC"/>
    <w:rsid w:val="004D0DCE"/>
    <w:rsid w:val="004D117A"/>
    <w:rsid w:val="004D198C"/>
    <w:rsid w:val="004D63D5"/>
    <w:rsid w:val="004D6895"/>
    <w:rsid w:val="004D6A98"/>
    <w:rsid w:val="004D717B"/>
    <w:rsid w:val="004E0417"/>
    <w:rsid w:val="004E0E71"/>
    <w:rsid w:val="004E128F"/>
    <w:rsid w:val="004E172A"/>
    <w:rsid w:val="004E2AE8"/>
    <w:rsid w:val="004E30DA"/>
    <w:rsid w:val="004E34AA"/>
    <w:rsid w:val="004E3501"/>
    <w:rsid w:val="004E460E"/>
    <w:rsid w:val="004E4995"/>
    <w:rsid w:val="004E4A0F"/>
    <w:rsid w:val="004E4E39"/>
    <w:rsid w:val="004E639E"/>
    <w:rsid w:val="004E66F9"/>
    <w:rsid w:val="004E6946"/>
    <w:rsid w:val="004E6B56"/>
    <w:rsid w:val="004E7AC7"/>
    <w:rsid w:val="004E7D2D"/>
    <w:rsid w:val="004F0F63"/>
    <w:rsid w:val="004F1412"/>
    <w:rsid w:val="004F2129"/>
    <w:rsid w:val="004F3B00"/>
    <w:rsid w:val="004F4289"/>
    <w:rsid w:val="004F4C4C"/>
    <w:rsid w:val="004F525B"/>
    <w:rsid w:val="004F5393"/>
    <w:rsid w:val="004F7447"/>
    <w:rsid w:val="00500271"/>
    <w:rsid w:val="00502454"/>
    <w:rsid w:val="00503B2F"/>
    <w:rsid w:val="005045D7"/>
    <w:rsid w:val="005046C8"/>
    <w:rsid w:val="00505369"/>
    <w:rsid w:val="00505AF0"/>
    <w:rsid w:val="00507625"/>
    <w:rsid w:val="00507EB7"/>
    <w:rsid w:val="00510704"/>
    <w:rsid w:val="00510A23"/>
    <w:rsid w:val="005111CF"/>
    <w:rsid w:val="00511CE1"/>
    <w:rsid w:val="00511CE4"/>
    <w:rsid w:val="005129F8"/>
    <w:rsid w:val="00512AEE"/>
    <w:rsid w:val="00512D29"/>
    <w:rsid w:val="005131CD"/>
    <w:rsid w:val="005132FA"/>
    <w:rsid w:val="00514185"/>
    <w:rsid w:val="0051498E"/>
    <w:rsid w:val="00515A52"/>
    <w:rsid w:val="00515D55"/>
    <w:rsid w:val="00517FCC"/>
    <w:rsid w:val="0052011D"/>
    <w:rsid w:val="005204B6"/>
    <w:rsid w:val="005210EE"/>
    <w:rsid w:val="005218E1"/>
    <w:rsid w:val="00521C5A"/>
    <w:rsid w:val="0052266C"/>
    <w:rsid w:val="005229C2"/>
    <w:rsid w:val="0052315C"/>
    <w:rsid w:val="005233A0"/>
    <w:rsid w:val="005247AF"/>
    <w:rsid w:val="005251C2"/>
    <w:rsid w:val="00525546"/>
    <w:rsid w:val="00527721"/>
    <w:rsid w:val="00527FEB"/>
    <w:rsid w:val="005317D5"/>
    <w:rsid w:val="00531C09"/>
    <w:rsid w:val="00532F87"/>
    <w:rsid w:val="00533208"/>
    <w:rsid w:val="00533DA5"/>
    <w:rsid w:val="005342F7"/>
    <w:rsid w:val="0053542B"/>
    <w:rsid w:val="00535DB3"/>
    <w:rsid w:val="00536044"/>
    <w:rsid w:val="005366D4"/>
    <w:rsid w:val="00536C39"/>
    <w:rsid w:val="0053715B"/>
    <w:rsid w:val="005374F9"/>
    <w:rsid w:val="0053750A"/>
    <w:rsid w:val="00537E68"/>
    <w:rsid w:val="00540166"/>
    <w:rsid w:val="0054045D"/>
    <w:rsid w:val="005415F9"/>
    <w:rsid w:val="00543813"/>
    <w:rsid w:val="00543CC5"/>
    <w:rsid w:val="005445B8"/>
    <w:rsid w:val="00544E2F"/>
    <w:rsid w:val="005451C2"/>
    <w:rsid w:val="00545AD8"/>
    <w:rsid w:val="005468DE"/>
    <w:rsid w:val="005471CC"/>
    <w:rsid w:val="005501A8"/>
    <w:rsid w:val="00550738"/>
    <w:rsid w:val="00550963"/>
    <w:rsid w:val="00550AFC"/>
    <w:rsid w:val="00551F15"/>
    <w:rsid w:val="00553D09"/>
    <w:rsid w:val="00554F4F"/>
    <w:rsid w:val="00555257"/>
    <w:rsid w:val="005565C5"/>
    <w:rsid w:val="00556843"/>
    <w:rsid w:val="00556CC6"/>
    <w:rsid w:val="00557E70"/>
    <w:rsid w:val="00557FEE"/>
    <w:rsid w:val="005605B5"/>
    <w:rsid w:val="005608E5"/>
    <w:rsid w:val="005610B2"/>
    <w:rsid w:val="005612F0"/>
    <w:rsid w:val="00562A74"/>
    <w:rsid w:val="005639DE"/>
    <w:rsid w:val="0056785A"/>
    <w:rsid w:val="00570247"/>
    <w:rsid w:val="00570480"/>
    <w:rsid w:val="0057150A"/>
    <w:rsid w:val="005716ED"/>
    <w:rsid w:val="005724CB"/>
    <w:rsid w:val="00573474"/>
    <w:rsid w:val="00573497"/>
    <w:rsid w:val="00574A44"/>
    <w:rsid w:val="005751BF"/>
    <w:rsid w:val="00575746"/>
    <w:rsid w:val="00575858"/>
    <w:rsid w:val="005764B9"/>
    <w:rsid w:val="00576893"/>
    <w:rsid w:val="00577FB7"/>
    <w:rsid w:val="0058160A"/>
    <w:rsid w:val="00581ECE"/>
    <w:rsid w:val="0058202E"/>
    <w:rsid w:val="005840B8"/>
    <w:rsid w:val="005849CD"/>
    <w:rsid w:val="00585127"/>
    <w:rsid w:val="00586C88"/>
    <w:rsid w:val="00590CBD"/>
    <w:rsid w:val="00591A33"/>
    <w:rsid w:val="005922CA"/>
    <w:rsid w:val="00592903"/>
    <w:rsid w:val="00593D41"/>
    <w:rsid w:val="00593E5F"/>
    <w:rsid w:val="00594434"/>
    <w:rsid w:val="005945D4"/>
    <w:rsid w:val="005950CC"/>
    <w:rsid w:val="005958AC"/>
    <w:rsid w:val="005969FF"/>
    <w:rsid w:val="00596C06"/>
    <w:rsid w:val="005975EA"/>
    <w:rsid w:val="00597652"/>
    <w:rsid w:val="0059798C"/>
    <w:rsid w:val="005A0262"/>
    <w:rsid w:val="005A082C"/>
    <w:rsid w:val="005A1786"/>
    <w:rsid w:val="005A1DE8"/>
    <w:rsid w:val="005A2C4B"/>
    <w:rsid w:val="005A3327"/>
    <w:rsid w:val="005A3952"/>
    <w:rsid w:val="005A3B9E"/>
    <w:rsid w:val="005A3DF2"/>
    <w:rsid w:val="005A3F58"/>
    <w:rsid w:val="005A41DB"/>
    <w:rsid w:val="005A43F8"/>
    <w:rsid w:val="005A53BE"/>
    <w:rsid w:val="005A5CC9"/>
    <w:rsid w:val="005A6E40"/>
    <w:rsid w:val="005B009F"/>
    <w:rsid w:val="005B096D"/>
    <w:rsid w:val="005B1044"/>
    <w:rsid w:val="005B169F"/>
    <w:rsid w:val="005B1B45"/>
    <w:rsid w:val="005B3057"/>
    <w:rsid w:val="005B4206"/>
    <w:rsid w:val="005B50C0"/>
    <w:rsid w:val="005B56F5"/>
    <w:rsid w:val="005B5CB6"/>
    <w:rsid w:val="005B686C"/>
    <w:rsid w:val="005B748E"/>
    <w:rsid w:val="005B7871"/>
    <w:rsid w:val="005C1A78"/>
    <w:rsid w:val="005C1C4B"/>
    <w:rsid w:val="005C21D4"/>
    <w:rsid w:val="005C290B"/>
    <w:rsid w:val="005C2E58"/>
    <w:rsid w:val="005C3056"/>
    <w:rsid w:val="005C3BBB"/>
    <w:rsid w:val="005C3C0E"/>
    <w:rsid w:val="005C7384"/>
    <w:rsid w:val="005C7CCE"/>
    <w:rsid w:val="005C7FCB"/>
    <w:rsid w:val="005D0878"/>
    <w:rsid w:val="005D0C15"/>
    <w:rsid w:val="005D114B"/>
    <w:rsid w:val="005D1D86"/>
    <w:rsid w:val="005D1EEB"/>
    <w:rsid w:val="005D2407"/>
    <w:rsid w:val="005D2DC4"/>
    <w:rsid w:val="005D33DF"/>
    <w:rsid w:val="005D4F3C"/>
    <w:rsid w:val="005D4FAA"/>
    <w:rsid w:val="005D79D1"/>
    <w:rsid w:val="005D7DD1"/>
    <w:rsid w:val="005E0241"/>
    <w:rsid w:val="005E03E8"/>
    <w:rsid w:val="005E0A82"/>
    <w:rsid w:val="005E0F5E"/>
    <w:rsid w:val="005E12AD"/>
    <w:rsid w:val="005E1702"/>
    <w:rsid w:val="005E2626"/>
    <w:rsid w:val="005E2734"/>
    <w:rsid w:val="005E274F"/>
    <w:rsid w:val="005E3CCD"/>
    <w:rsid w:val="005E46DD"/>
    <w:rsid w:val="005E4F18"/>
    <w:rsid w:val="005E678C"/>
    <w:rsid w:val="005E721C"/>
    <w:rsid w:val="005E78DC"/>
    <w:rsid w:val="005E78EC"/>
    <w:rsid w:val="005E7BAD"/>
    <w:rsid w:val="005E7F68"/>
    <w:rsid w:val="005F1066"/>
    <w:rsid w:val="005F26FF"/>
    <w:rsid w:val="005F34C1"/>
    <w:rsid w:val="005F3CF4"/>
    <w:rsid w:val="005F3F3A"/>
    <w:rsid w:val="005F4103"/>
    <w:rsid w:val="005F43B3"/>
    <w:rsid w:val="005F6D52"/>
    <w:rsid w:val="00601977"/>
    <w:rsid w:val="00602327"/>
    <w:rsid w:val="00602366"/>
    <w:rsid w:val="00602BB5"/>
    <w:rsid w:val="00602CE5"/>
    <w:rsid w:val="00603D24"/>
    <w:rsid w:val="00604757"/>
    <w:rsid w:val="00604CE7"/>
    <w:rsid w:val="006067A7"/>
    <w:rsid w:val="006074AD"/>
    <w:rsid w:val="006075AA"/>
    <w:rsid w:val="00607C8D"/>
    <w:rsid w:val="00607EC4"/>
    <w:rsid w:val="0061086A"/>
    <w:rsid w:val="00610E67"/>
    <w:rsid w:val="00611145"/>
    <w:rsid w:val="00611298"/>
    <w:rsid w:val="00611A87"/>
    <w:rsid w:val="00611DF7"/>
    <w:rsid w:val="00612682"/>
    <w:rsid w:val="00613490"/>
    <w:rsid w:val="00613CAB"/>
    <w:rsid w:val="00613F6A"/>
    <w:rsid w:val="006148FD"/>
    <w:rsid w:val="00614CB0"/>
    <w:rsid w:val="00614F80"/>
    <w:rsid w:val="0061529B"/>
    <w:rsid w:val="00615697"/>
    <w:rsid w:val="006167DA"/>
    <w:rsid w:val="00616A33"/>
    <w:rsid w:val="006177A7"/>
    <w:rsid w:val="00617E78"/>
    <w:rsid w:val="006206E2"/>
    <w:rsid w:val="006208A0"/>
    <w:rsid w:val="00620A4B"/>
    <w:rsid w:val="006238B9"/>
    <w:rsid w:val="00624A8B"/>
    <w:rsid w:val="00624B35"/>
    <w:rsid w:val="00624C34"/>
    <w:rsid w:val="00624C84"/>
    <w:rsid w:val="006253D9"/>
    <w:rsid w:val="0062565E"/>
    <w:rsid w:val="00625729"/>
    <w:rsid w:val="00625B8D"/>
    <w:rsid w:val="00625FF0"/>
    <w:rsid w:val="0062721F"/>
    <w:rsid w:val="006276E7"/>
    <w:rsid w:val="006305FD"/>
    <w:rsid w:val="00630A22"/>
    <w:rsid w:val="00630AD9"/>
    <w:rsid w:val="00630C3F"/>
    <w:rsid w:val="00630E2A"/>
    <w:rsid w:val="00630FDB"/>
    <w:rsid w:val="00633728"/>
    <w:rsid w:val="00633785"/>
    <w:rsid w:val="00633FBA"/>
    <w:rsid w:val="00634912"/>
    <w:rsid w:val="00634D8C"/>
    <w:rsid w:val="00634EFD"/>
    <w:rsid w:val="0063517C"/>
    <w:rsid w:val="006362FB"/>
    <w:rsid w:val="00636945"/>
    <w:rsid w:val="00636DB3"/>
    <w:rsid w:val="00637134"/>
    <w:rsid w:val="006372B8"/>
    <w:rsid w:val="006379DB"/>
    <w:rsid w:val="00637A77"/>
    <w:rsid w:val="00637BC1"/>
    <w:rsid w:val="00637F6F"/>
    <w:rsid w:val="00640303"/>
    <w:rsid w:val="006407A9"/>
    <w:rsid w:val="006408F0"/>
    <w:rsid w:val="00640B2D"/>
    <w:rsid w:val="00641DA5"/>
    <w:rsid w:val="006448EC"/>
    <w:rsid w:val="00644FB6"/>
    <w:rsid w:val="00645D35"/>
    <w:rsid w:val="006465E6"/>
    <w:rsid w:val="00646FCF"/>
    <w:rsid w:val="00647DFB"/>
    <w:rsid w:val="00647DFF"/>
    <w:rsid w:val="006504F6"/>
    <w:rsid w:val="00651170"/>
    <w:rsid w:val="00651463"/>
    <w:rsid w:val="006525F7"/>
    <w:rsid w:val="0065583F"/>
    <w:rsid w:val="00655FB8"/>
    <w:rsid w:val="00656021"/>
    <w:rsid w:val="00656535"/>
    <w:rsid w:val="00657360"/>
    <w:rsid w:val="00657BE9"/>
    <w:rsid w:val="00657C5D"/>
    <w:rsid w:val="00660164"/>
    <w:rsid w:val="00661147"/>
    <w:rsid w:val="00661914"/>
    <w:rsid w:val="00662835"/>
    <w:rsid w:val="0066354D"/>
    <w:rsid w:val="00664294"/>
    <w:rsid w:val="00664ABB"/>
    <w:rsid w:val="006653E8"/>
    <w:rsid w:val="00665B1F"/>
    <w:rsid w:val="00666D8A"/>
    <w:rsid w:val="00666F04"/>
    <w:rsid w:val="00667BA3"/>
    <w:rsid w:val="00667F8B"/>
    <w:rsid w:val="00671248"/>
    <w:rsid w:val="0067128E"/>
    <w:rsid w:val="00672B69"/>
    <w:rsid w:val="00673584"/>
    <w:rsid w:val="00673782"/>
    <w:rsid w:val="006743D4"/>
    <w:rsid w:val="00674D00"/>
    <w:rsid w:val="00674E65"/>
    <w:rsid w:val="00675F01"/>
    <w:rsid w:val="006764BC"/>
    <w:rsid w:val="00676AB8"/>
    <w:rsid w:val="00676D11"/>
    <w:rsid w:val="0068037A"/>
    <w:rsid w:val="00682749"/>
    <w:rsid w:val="00684EC1"/>
    <w:rsid w:val="006850C3"/>
    <w:rsid w:val="006852FB"/>
    <w:rsid w:val="00685CBF"/>
    <w:rsid w:val="00686581"/>
    <w:rsid w:val="006871B3"/>
    <w:rsid w:val="00687A06"/>
    <w:rsid w:val="00687FE8"/>
    <w:rsid w:val="00690170"/>
    <w:rsid w:val="006903D9"/>
    <w:rsid w:val="00690437"/>
    <w:rsid w:val="00691468"/>
    <w:rsid w:val="00692B2E"/>
    <w:rsid w:val="00692E51"/>
    <w:rsid w:val="00692F37"/>
    <w:rsid w:val="00692F55"/>
    <w:rsid w:val="006955EA"/>
    <w:rsid w:val="0069579C"/>
    <w:rsid w:val="00695A84"/>
    <w:rsid w:val="00696559"/>
    <w:rsid w:val="00696A09"/>
    <w:rsid w:val="00696B50"/>
    <w:rsid w:val="006979CF"/>
    <w:rsid w:val="006A119A"/>
    <w:rsid w:val="006A1269"/>
    <w:rsid w:val="006A2EB7"/>
    <w:rsid w:val="006A32E2"/>
    <w:rsid w:val="006A396E"/>
    <w:rsid w:val="006A3A07"/>
    <w:rsid w:val="006A4326"/>
    <w:rsid w:val="006A4A95"/>
    <w:rsid w:val="006A56B5"/>
    <w:rsid w:val="006A56F2"/>
    <w:rsid w:val="006A5A3C"/>
    <w:rsid w:val="006A5CBE"/>
    <w:rsid w:val="006A7519"/>
    <w:rsid w:val="006B0C14"/>
    <w:rsid w:val="006B4C49"/>
    <w:rsid w:val="006B5B56"/>
    <w:rsid w:val="006B604F"/>
    <w:rsid w:val="006B7FDC"/>
    <w:rsid w:val="006C03A6"/>
    <w:rsid w:val="006C1BA9"/>
    <w:rsid w:val="006C1C3B"/>
    <w:rsid w:val="006C1D3A"/>
    <w:rsid w:val="006C1D70"/>
    <w:rsid w:val="006C4839"/>
    <w:rsid w:val="006C48E2"/>
    <w:rsid w:val="006C5DFD"/>
    <w:rsid w:val="006C66BE"/>
    <w:rsid w:val="006C6889"/>
    <w:rsid w:val="006C7459"/>
    <w:rsid w:val="006C7A02"/>
    <w:rsid w:val="006D0972"/>
    <w:rsid w:val="006D1F12"/>
    <w:rsid w:val="006D2FCE"/>
    <w:rsid w:val="006D317A"/>
    <w:rsid w:val="006D3983"/>
    <w:rsid w:val="006D3DA4"/>
    <w:rsid w:val="006D5AB8"/>
    <w:rsid w:val="006D6879"/>
    <w:rsid w:val="006D70C5"/>
    <w:rsid w:val="006D7D5D"/>
    <w:rsid w:val="006D7D93"/>
    <w:rsid w:val="006E0479"/>
    <w:rsid w:val="006E0D62"/>
    <w:rsid w:val="006E186C"/>
    <w:rsid w:val="006E1D4B"/>
    <w:rsid w:val="006E2B58"/>
    <w:rsid w:val="006E3BD3"/>
    <w:rsid w:val="006E4FAF"/>
    <w:rsid w:val="006E63F6"/>
    <w:rsid w:val="006E7EBF"/>
    <w:rsid w:val="006E7FFD"/>
    <w:rsid w:val="006F0C47"/>
    <w:rsid w:val="006F1259"/>
    <w:rsid w:val="006F1C53"/>
    <w:rsid w:val="006F1D8B"/>
    <w:rsid w:val="006F24F6"/>
    <w:rsid w:val="006F2D4E"/>
    <w:rsid w:val="006F3366"/>
    <w:rsid w:val="006F38BC"/>
    <w:rsid w:val="006F3C1D"/>
    <w:rsid w:val="006F3F7E"/>
    <w:rsid w:val="006F403F"/>
    <w:rsid w:val="006F49D4"/>
    <w:rsid w:val="006F4E4A"/>
    <w:rsid w:val="006F5C97"/>
    <w:rsid w:val="006F5D10"/>
    <w:rsid w:val="006F5D99"/>
    <w:rsid w:val="006F71E8"/>
    <w:rsid w:val="006F72F0"/>
    <w:rsid w:val="006F76BA"/>
    <w:rsid w:val="006F7792"/>
    <w:rsid w:val="007009B8"/>
    <w:rsid w:val="0070135D"/>
    <w:rsid w:val="007013E4"/>
    <w:rsid w:val="0070252D"/>
    <w:rsid w:val="00702966"/>
    <w:rsid w:val="0070412D"/>
    <w:rsid w:val="00705C46"/>
    <w:rsid w:val="00706AD8"/>
    <w:rsid w:val="00706D16"/>
    <w:rsid w:val="007070F3"/>
    <w:rsid w:val="00707653"/>
    <w:rsid w:val="00707775"/>
    <w:rsid w:val="007078FC"/>
    <w:rsid w:val="0071136C"/>
    <w:rsid w:val="007125E9"/>
    <w:rsid w:val="00712848"/>
    <w:rsid w:val="00712E73"/>
    <w:rsid w:val="0071391B"/>
    <w:rsid w:val="00713B12"/>
    <w:rsid w:val="00714F2C"/>
    <w:rsid w:val="00715B1F"/>
    <w:rsid w:val="00715D2B"/>
    <w:rsid w:val="00716028"/>
    <w:rsid w:val="0071612D"/>
    <w:rsid w:val="0071749A"/>
    <w:rsid w:val="00720431"/>
    <w:rsid w:val="00720D0A"/>
    <w:rsid w:val="00721B77"/>
    <w:rsid w:val="00721EE4"/>
    <w:rsid w:val="00723644"/>
    <w:rsid w:val="00723975"/>
    <w:rsid w:val="00723CA1"/>
    <w:rsid w:val="007241A1"/>
    <w:rsid w:val="007242E3"/>
    <w:rsid w:val="00724AA8"/>
    <w:rsid w:val="00726130"/>
    <w:rsid w:val="007263EF"/>
    <w:rsid w:val="00727990"/>
    <w:rsid w:val="00727D58"/>
    <w:rsid w:val="00733547"/>
    <w:rsid w:val="0073425D"/>
    <w:rsid w:val="00734A5D"/>
    <w:rsid w:val="00734FBC"/>
    <w:rsid w:val="00736B26"/>
    <w:rsid w:val="00736EC1"/>
    <w:rsid w:val="00736F7B"/>
    <w:rsid w:val="00737D74"/>
    <w:rsid w:val="00740274"/>
    <w:rsid w:val="007407AB"/>
    <w:rsid w:val="0074149C"/>
    <w:rsid w:val="00741CFA"/>
    <w:rsid w:val="007432E1"/>
    <w:rsid w:val="00743749"/>
    <w:rsid w:val="00744AC9"/>
    <w:rsid w:val="00745340"/>
    <w:rsid w:val="007468C4"/>
    <w:rsid w:val="00746D62"/>
    <w:rsid w:val="00750391"/>
    <w:rsid w:val="00750464"/>
    <w:rsid w:val="00751B75"/>
    <w:rsid w:val="007523A3"/>
    <w:rsid w:val="00752816"/>
    <w:rsid w:val="00752941"/>
    <w:rsid w:val="00752E84"/>
    <w:rsid w:val="0075346B"/>
    <w:rsid w:val="007534BA"/>
    <w:rsid w:val="00753891"/>
    <w:rsid w:val="007562C6"/>
    <w:rsid w:val="007601EC"/>
    <w:rsid w:val="00760861"/>
    <w:rsid w:val="0076095A"/>
    <w:rsid w:val="00761754"/>
    <w:rsid w:val="007618E6"/>
    <w:rsid w:val="00761ADB"/>
    <w:rsid w:val="00761F9F"/>
    <w:rsid w:val="0076203B"/>
    <w:rsid w:val="00763018"/>
    <w:rsid w:val="007635C4"/>
    <w:rsid w:val="007635FF"/>
    <w:rsid w:val="00763783"/>
    <w:rsid w:val="00763EBD"/>
    <w:rsid w:val="00764867"/>
    <w:rsid w:val="0076551F"/>
    <w:rsid w:val="00766744"/>
    <w:rsid w:val="00766869"/>
    <w:rsid w:val="00767350"/>
    <w:rsid w:val="007673A1"/>
    <w:rsid w:val="00767894"/>
    <w:rsid w:val="00770ABC"/>
    <w:rsid w:val="0077123E"/>
    <w:rsid w:val="007720AC"/>
    <w:rsid w:val="007729E4"/>
    <w:rsid w:val="00773A88"/>
    <w:rsid w:val="00773BC9"/>
    <w:rsid w:val="00774190"/>
    <w:rsid w:val="00774472"/>
    <w:rsid w:val="00775380"/>
    <w:rsid w:val="00776682"/>
    <w:rsid w:val="00777388"/>
    <w:rsid w:val="00777A02"/>
    <w:rsid w:val="00780342"/>
    <w:rsid w:val="0078038D"/>
    <w:rsid w:val="0078070A"/>
    <w:rsid w:val="00781199"/>
    <w:rsid w:val="00781A1A"/>
    <w:rsid w:val="00782453"/>
    <w:rsid w:val="00782939"/>
    <w:rsid w:val="00782BBA"/>
    <w:rsid w:val="0078488D"/>
    <w:rsid w:val="00785028"/>
    <w:rsid w:val="00785124"/>
    <w:rsid w:val="00785CD5"/>
    <w:rsid w:val="00786560"/>
    <w:rsid w:val="00787002"/>
    <w:rsid w:val="0078723C"/>
    <w:rsid w:val="0079020F"/>
    <w:rsid w:val="0079081A"/>
    <w:rsid w:val="007920EA"/>
    <w:rsid w:val="00792554"/>
    <w:rsid w:val="007926D4"/>
    <w:rsid w:val="0079278E"/>
    <w:rsid w:val="00793654"/>
    <w:rsid w:val="00793659"/>
    <w:rsid w:val="007936F5"/>
    <w:rsid w:val="00794041"/>
    <w:rsid w:val="0079426B"/>
    <w:rsid w:val="0079603D"/>
    <w:rsid w:val="007962F3"/>
    <w:rsid w:val="00796761"/>
    <w:rsid w:val="00796AE2"/>
    <w:rsid w:val="00797988"/>
    <w:rsid w:val="00797DAE"/>
    <w:rsid w:val="007A0652"/>
    <w:rsid w:val="007A0D21"/>
    <w:rsid w:val="007A181C"/>
    <w:rsid w:val="007A1C55"/>
    <w:rsid w:val="007A2016"/>
    <w:rsid w:val="007A2AED"/>
    <w:rsid w:val="007A2EBD"/>
    <w:rsid w:val="007A2FF7"/>
    <w:rsid w:val="007A4621"/>
    <w:rsid w:val="007A50E6"/>
    <w:rsid w:val="007A51F4"/>
    <w:rsid w:val="007A5646"/>
    <w:rsid w:val="007A5A98"/>
    <w:rsid w:val="007A6586"/>
    <w:rsid w:val="007A7804"/>
    <w:rsid w:val="007B003E"/>
    <w:rsid w:val="007B0E8A"/>
    <w:rsid w:val="007B1FC0"/>
    <w:rsid w:val="007B2C26"/>
    <w:rsid w:val="007B4149"/>
    <w:rsid w:val="007B60B9"/>
    <w:rsid w:val="007B7F23"/>
    <w:rsid w:val="007C0491"/>
    <w:rsid w:val="007C10AA"/>
    <w:rsid w:val="007C1200"/>
    <w:rsid w:val="007C287B"/>
    <w:rsid w:val="007C3B56"/>
    <w:rsid w:val="007C3C30"/>
    <w:rsid w:val="007C3C4A"/>
    <w:rsid w:val="007C42B5"/>
    <w:rsid w:val="007C488D"/>
    <w:rsid w:val="007C4ACD"/>
    <w:rsid w:val="007C4C37"/>
    <w:rsid w:val="007C55BC"/>
    <w:rsid w:val="007C6160"/>
    <w:rsid w:val="007D0462"/>
    <w:rsid w:val="007D1079"/>
    <w:rsid w:val="007D14E6"/>
    <w:rsid w:val="007D303C"/>
    <w:rsid w:val="007D3B82"/>
    <w:rsid w:val="007D4AAE"/>
    <w:rsid w:val="007D51B2"/>
    <w:rsid w:val="007D6CEA"/>
    <w:rsid w:val="007D6E81"/>
    <w:rsid w:val="007E128C"/>
    <w:rsid w:val="007E137C"/>
    <w:rsid w:val="007E164C"/>
    <w:rsid w:val="007E2C48"/>
    <w:rsid w:val="007E30FB"/>
    <w:rsid w:val="007E34E5"/>
    <w:rsid w:val="007E3A57"/>
    <w:rsid w:val="007E3BF5"/>
    <w:rsid w:val="007E3F78"/>
    <w:rsid w:val="007E4094"/>
    <w:rsid w:val="007E6367"/>
    <w:rsid w:val="007E6B55"/>
    <w:rsid w:val="007E7435"/>
    <w:rsid w:val="007E7986"/>
    <w:rsid w:val="007E7DCA"/>
    <w:rsid w:val="007F06B7"/>
    <w:rsid w:val="007F0D5B"/>
    <w:rsid w:val="007F2909"/>
    <w:rsid w:val="007F37F8"/>
    <w:rsid w:val="007F3929"/>
    <w:rsid w:val="007F4E1A"/>
    <w:rsid w:val="007F4FFB"/>
    <w:rsid w:val="007F524F"/>
    <w:rsid w:val="007F5D85"/>
    <w:rsid w:val="007F5FBC"/>
    <w:rsid w:val="007F6134"/>
    <w:rsid w:val="007F745A"/>
    <w:rsid w:val="008012D7"/>
    <w:rsid w:val="00801424"/>
    <w:rsid w:val="00801A38"/>
    <w:rsid w:val="0080274D"/>
    <w:rsid w:val="00802A35"/>
    <w:rsid w:val="00802E5B"/>
    <w:rsid w:val="00803C18"/>
    <w:rsid w:val="00803E30"/>
    <w:rsid w:val="00803E67"/>
    <w:rsid w:val="00804375"/>
    <w:rsid w:val="008061AA"/>
    <w:rsid w:val="008069A7"/>
    <w:rsid w:val="00806B87"/>
    <w:rsid w:val="0080757C"/>
    <w:rsid w:val="00810235"/>
    <w:rsid w:val="00811CEE"/>
    <w:rsid w:val="008123DD"/>
    <w:rsid w:val="00812639"/>
    <w:rsid w:val="00812940"/>
    <w:rsid w:val="0081356C"/>
    <w:rsid w:val="008138DF"/>
    <w:rsid w:val="0081491E"/>
    <w:rsid w:val="008149FC"/>
    <w:rsid w:val="00815CD9"/>
    <w:rsid w:val="00816D4B"/>
    <w:rsid w:val="008174C0"/>
    <w:rsid w:val="00817FC9"/>
    <w:rsid w:val="00820A06"/>
    <w:rsid w:val="00820EBD"/>
    <w:rsid w:val="008222A0"/>
    <w:rsid w:val="0082258E"/>
    <w:rsid w:val="00823398"/>
    <w:rsid w:val="0082370D"/>
    <w:rsid w:val="008242D4"/>
    <w:rsid w:val="00825123"/>
    <w:rsid w:val="00825631"/>
    <w:rsid w:val="00825EE9"/>
    <w:rsid w:val="008308F1"/>
    <w:rsid w:val="00830DA7"/>
    <w:rsid w:val="00831708"/>
    <w:rsid w:val="00832CBF"/>
    <w:rsid w:val="008332D6"/>
    <w:rsid w:val="00833BEE"/>
    <w:rsid w:val="00834757"/>
    <w:rsid w:val="00834A99"/>
    <w:rsid w:val="0083546B"/>
    <w:rsid w:val="008362D6"/>
    <w:rsid w:val="0083708B"/>
    <w:rsid w:val="00837CB0"/>
    <w:rsid w:val="00841DB3"/>
    <w:rsid w:val="00842473"/>
    <w:rsid w:val="00843233"/>
    <w:rsid w:val="00843A1B"/>
    <w:rsid w:val="0084422A"/>
    <w:rsid w:val="00844579"/>
    <w:rsid w:val="00844F68"/>
    <w:rsid w:val="008452E0"/>
    <w:rsid w:val="00845EC3"/>
    <w:rsid w:val="00846E26"/>
    <w:rsid w:val="00846F4E"/>
    <w:rsid w:val="00847ECD"/>
    <w:rsid w:val="008513C9"/>
    <w:rsid w:val="00851933"/>
    <w:rsid w:val="00851F40"/>
    <w:rsid w:val="008525E0"/>
    <w:rsid w:val="00854038"/>
    <w:rsid w:val="00855437"/>
    <w:rsid w:val="00855B9E"/>
    <w:rsid w:val="00855FD7"/>
    <w:rsid w:val="0085604C"/>
    <w:rsid w:val="00857646"/>
    <w:rsid w:val="008600D9"/>
    <w:rsid w:val="00860CA1"/>
    <w:rsid w:val="00860FA2"/>
    <w:rsid w:val="00860FB3"/>
    <w:rsid w:val="00861783"/>
    <w:rsid w:val="008618F1"/>
    <w:rsid w:val="008620B9"/>
    <w:rsid w:val="00864213"/>
    <w:rsid w:val="00864244"/>
    <w:rsid w:val="0086520C"/>
    <w:rsid w:val="0086547F"/>
    <w:rsid w:val="00866A8C"/>
    <w:rsid w:val="008678BA"/>
    <w:rsid w:val="00870672"/>
    <w:rsid w:val="00870B83"/>
    <w:rsid w:val="00871177"/>
    <w:rsid w:val="0087293F"/>
    <w:rsid w:val="00873BAE"/>
    <w:rsid w:val="0087422C"/>
    <w:rsid w:val="00874C4F"/>
    <w:rsid w:val="00875FB1"/>
    <w:rsid w:val="00876F7A"/>
    <w:rsid w:val="00877009"/>
    <w:rsid w:val="00877BA5"/>
    <w:rsid w:val="00877C19"/>
    <w:rsid w:val="00880082"/>
    <w:rsid w:val="00881519"/>
    <w:rsid w:val="00881719"/>
    <w:rsid w:val="0088238B"/>
    <w:rsid w:val="0088395C"/>
    <w:rsid w:val="00884535"/>
    <w:rsid w:val="008845F0"/>
    <w:rsid w:val="00884C2D"/>
    <w:rsid w:val="00885117"/>
    <w:rsid w:val="00885313"/>
    <w:rsid w:val="008859EF"/>
    <w:rsid w:val="00885B40"/>
    <w:rsid w:val="00886B4D"/>
    <w:rsid w:val="00887334"/>
    <w:rsid w:val="008875AC"/>
    <w:rsid w:val="008910B4"/>
    <w:rsid w:val="00891DC7"/>
    <w:rsid w:val="00891EF8"/>
    <w:rsid w:val="00894945"/>
    <w:rsid w:val="00894AF5"/>
    <w:rsid w:val="00895CF4"/>
    <w:rsid w:val="00895DB5"/>
    <w:rsid w:val="008964CF"/>
    <w:rsid w:val="00896FA2"/>
    <w:rsid w:val="008970C1"/>
    <w:rsid w:val="00897908"/>
    <w:rsid w:val="00897EAB"/>
    <w:rsid w:val="008A009B"/>
    <w:rsid w:val="008A1335"/>
    <w:rsid w:val="008A1B90"/>
    <w:rsid w:val="008A372D"/>
    <w:rsid w:val="008A3760"/>
    <w:rsid w:val="008A4460"/>
    <w:rsid w:val="008A4F09"/>
    <w:rsid w:val="008A4F47"/>
    <w:rsid w:val="008A66D6"/>
    <w:rsid w:val="008A7AD5"/>
    <w:rsid w:val="008A7E42"/>
    <w:rsid w:val="008A7E5D"/>
    <w:rsid w:val="008B01DC"/>
    <w:rsid w:val="008B0854"/>
    <w:rsid w:val="008B18CE"/>
    <w:rsid w:val="008B1DBF"/>
    <w:rsid w:val="008B2061"/>
    <w:rsid w:val="008B210F"/>
    <w:rsid w:val="008B21AF"/>
    <w:rsid w:val="008B2A2F"/>
    <w:rsid w:val="008B3049"/>
    <w:rsid w:val="008B4A23"/>
    <w:rsid w:val="008B5C29"/>
    <w:rsid w:val="008B6007"/>
    <w:rsid w:val="008B63A8"/>
    <w:rsid w:val="008B699F"/>
    <w:rsid w:val="008B6B80"/>
    <w:rsid w:val="008C00F4"/>
    <w:rsid w:val="008C0233"/>
    <w:rsid w:val="008C0952"/>
    <w:rsid w:val="008C1142"/>
    <w:rsid w:val="008C1530"/>
    <w:rsid w:val="008C2FB2"/>
    <w:rsid w:val="008C4F4B"/>
    <w:rsid w:val="008C66B3"/>
    <w:rsid w:val="008C6856"/>
    <w:rsid w:val="008C7DCD"/>
    <w:rsid w:val="008D1529"/>
    <w:rsid w:val="008D1A41"/>
    <w:rsid w:val="008D1F6A"/>
    <w:rsid w:val="008D2CC9"/>
    <w:rsid w:val="008D4201"/>
    <w:rsid w:val="008D4764"/>
    <w:rsid w:val="008D482E"/>
    <w:rsid w:val="008D4B26"/>
    <w:rsid w:val="008D4D56"/>
    <w:rsid w:val="008D51F6"/>
    <w:rsid w:val="008D72D5"/>
    <w:rsid w:val="008D7A6C"/>
    <w:rsid w:val="008E0BF0"/>
    <w:rsid w:val="008E0EA8"/>
    <w:rsid w:val="008E1F2C"/>
    <w:rsid w:val="008E30AA"/>
    <w:rsid w:val="008E3370"/>
    <w:rsid w:val="008E33E3"/>
    <w:rsid w:val="008E340F"/>
    <w:rsid w:val="008E3A89"/>
    <w:rsid w:val="008E3C2E"/>
    <w:rsid w:val="008E4715"/>
    <w:rsid w:val="008E4D7A"/>
    <w:rsid w:val="008E517D"/>
    <w:rsid w:val="008E5530"/>
    <w:rsid w:val="008E7CFD"/>
    <w:rsid w:val="008E7D11"/>
    <w:rsid w:val="008F0382"/>
    <w:rsid w:val="008F07E8"/>
    <w:rsid w:val="008F131B"/>
    <w:rsid w:val="008F135B"/>
    <w:rsid w:val="008F1B2F"/>
    <w:rsid w:val="008F1D73"/>
    <w:rsid w:val="008F20FD"/>
    <w:rsid w:val="008F2508"/>
    <w:rsid w:val="008F3981"/>
    <w:rsid w:val="008F4875"/>
    <w:rsid w:val="008F4927"/>
    <w:rsid w:val="008F4C27"/>
    <w:rsid w:val="008F6529"/>
    <w:rsid w:val="008F73D2"/>
    <w:rsid w:val="008F751C"/>
    <w:rsid w:val="0090040E"/>
    <w:rsid w:val="00900C4B"/>
    <w:rsid w:val="00901229"/>
    <w:rsid w:val="009014A9"/>
    <w:rsid w:val="00904258"/>
    <w:rsid w:val="00904E86"/>
    <w:rsid w:val="00905D1D"/>
    <w:rsid w:val="009074B3"/>
    <w:rsid w:val="009076C6"/>
    <w:rsid w:val="00907BF1"/>
    <w:rsid w:val="009112E8"/>
    <w:rsid w:val="009122BE"/>
    <w:rsid w:val="0091249E"/>
    <w:rsid w:val="00914533"/>
    <w:rsid w:val="00914708"/>
    <w:rsid w:val="00914E62"/>
    <w:rsid w:val="009156B7"/>
    <w:rsid w:val="009159ED"/>
    <w:rsid w:val="00915A76"/>
    <w:rsid w:val="00916096"/>
    <w:rsid w:val="00916516"/>
    <w:rsid w:val="0091670C"/>
    <w:rsid w:val="00916921"/>
    <w:rsid w:val="00917865"/>
    <w:rsid w:val="00917985"/>
    <w:rsid w:val="0092096A"/>
    <w:rsid w:val="00921771"/>
    <w:rsid w:val="009218B2"/>
    <w:rsid w:val="00921A94"/>
    <w:rsid w:val="00921E32"/>
    <w:rsid w:val="0092292D"/>
    <w:rsid w:val="009234D1"/>
    <w:rsid w:val="00923C21"/>
    <w:rsid w:val="009247DA"/>
    <w:rsid w:val="00924A17"/>
    <w:rsid w:val="00924E51"/>
    <w:rsid w:val="009257E8"/>
    <w:rsid w:val="00927FDC"/>
    <w:rsid w:val="0093005C"/>
    <w:rsid w:val="00930F4E"/>
    <w:rsid w:val="0093289A"/>
    <w:rsid w:val="00933613"/>
    <w:rsid w:val="00933DD0"/>
    <w:rsid w:val="00934376"/>
    <w:rsid w:val="00934C00"/>
    <w:rsid w:val="009351AB"/>
    <w:rsid w:val="00935CD6"/>
    <w:rsid w:val="00936314"/>
    <w:rsid w:val="00937836"/>
    <w:rsid w:val="009413B7"/>
    <w:rsid w:val="00942858"/>
    <w:rsid w:val="009432BF"/>
    <w:rsid w:val="009435D8"/>
    <w:rsid w:val="0094399F"/>
    <w:rsid w:val="009439D3"/>
    <w:rsid w:val="00943C4E"/>
    <w:rsid w:val="00944790"/>
    <w:rsid w:val="00945A05"/>
    <w:rsid w:val="009470F0"/>
    <w:rsid w:val="00947758"/>
    <w:rsid w:val="009478D3"/>
    <w:rsid w:val="0095148A"/>
    <w:rsid w:val="00951BB3"/>
    <w:rsid w:val="00952147"/>
    <w:rsid w:val="00952F52"/>
    <w:rsid w:val="0095343B"/>
    <w:rsid w:val="00954315"/>
    <w:rsid w:val="00955E81"/>
    <w:rsid w:val="00955FAC"/>
    <w:rsid w:val="00955FC8"/>
    <w:rsid w:val="009563D6"/>
    <w:rsid w:val="00956A27"/>
    <w:rsid w:val="00957034"/>
    <w:rsid w:val="009570F5"/>
    <w:rsid w:val="009571F2"/>
    <w:rsid w:val="00957BD7"/>
    <w:rsid w:val="00957F3A"/>
    <w:rsid w:val="0096039C"/>
    <w:rsid w:val="00960DA0"/>
    <w:rsid w:val="00960F66"/>
    <w:rsid w:val="009613FD"/>
    <w:rsid w:val="009627DD"/>
    <w:rsid w:val="00962E9B"/>
    <w:rsid w:val="00962F8F"/>
    <w:rsid w:val="00962FBE"/>
    <w:rsid w:val="00963966"/>
    <w:rsid w:val="00963B66"/>
    <w:rsid w:val="00963EFD"/>
    <w:rsid w:val="00964442"/>
    <w:rsid w:val="00965BB2"/>
    <w:rsid w:val="0096687A"/>
    <w:rsid w:val="00967104"/>
    <w:rsid w:val="00967735"/>
    <w:rsid w:val="009706ED"/>
    <w:rsid w:val="00971D35"/>
    <w:rsid w:val="00972582"/>
    <w:rsid w:val="009727A3"/>
    <w:rsid w:val="00972941"/>
    <w:rsid w:val="00972C84"/>
    <w:rsid w:val="00973190"/>
    <w:rsid w:val="009734A6"/>
    <w:rsid w:val="009741B4"/>
    <w:rsid w:val="00974EF7"/>
    <w:rsid w:val="009763CE"/>
    <w:rsid w:val="009805B1"/>
    <w:rsid w:val="00980CDE"/>
    <w:rsid w:val="00980E9C"/>
    <w:rsid w:val="0098149E"/>
    <w:rsid w:val="00982023"/>
    <w:rsid w:val="0098218F"/>
    <w:rsid w:val="0098285E"/>
    <w:rsid w:val="00983265"/>
    <w:rsid w:val="00983541"/>
    <w:rsid w:val="00983970"/>
    <w:rsid w:val="00984A89"/>
    <w:rsid w:val="009851DF"/>
    <w:rsid w:val="00985B0C"/>
    <w:rsid w:val="009868D9"/>
    <w:rsid w:val="00986C89"/>
    <w:rsid w:val="00986EC5"/>
    <w:rsid w:val="009871B1"/>
    <w:rsid w:val="009903DE"/>
    <w:rsid w:val="0099068E"/>
    <w:rsid w:val="00990DA2"/>
    <w:rsid w:val="00991126"/>
    <w:rsid w:val="00992062"/>
    <w:rsid w:val="00994A33"/>
    <w:rsid w:val="00995B66"/>
    <w:rsid w:val="009960F1"/>
    <w:rsid w:val="00996EA4"/>
    <w:rsid w:val="009A0891"/>
    <w:rsid w:val="009A1395"/>
    <w:rsid w:val="009A2C65"/>
    <w:rsid w:val="009A429C"/>
    <w:rsid w:val="009A5426"/>
    <w:rsid w:val="009A5BC5"/>
    <w:rsid w:val="009A71FD"/>
    <w:rsid w:val="009B07DD"/>
    <w:rsid w:val="009B1561"/>
    <w:rsid w:val="009B15A5"/>
    <w:rsid w:val="009B2365"/>
    <w:rsid w:val="009B2FF0"/>
    <w:rsid w:val="009B341F"/>
    <w:rsid w:val="009B3786"/>
    <w:rsid w:val="009B37B9"/>
    <w:rsid w:val="009B3FDA"/>
    <w:rsid w:val="009B4458"/>
    <w:rsid w:val="009B60AB"/>
    <w:rsid w:val="009B7B6A"/>
    <w:rsid w:val="009C06D9"/>
    <w:rsid w:val="009C0C46"/>
    <w:rsid w:val="009C0F9F"/>
    <w:rsid w:val="009C13AF"/>
    <w:rsid w:val="009C1B77"/>
    <w:rsid w:val="009C1C7A"/>
    <w:rsid w:val="009C1FD8"/>
    <w:rsid w:val="009C27EF"/>
    <w:rsid w:val="009C3748"/>
    <w:rsid w:val="009C40F9"/>
    <w:rsid w:val="009C5233"/>
    <w:rsid w:val="009C5573"/>
    <w:rsid w:val="009C57B8"/>
    <w:rsid w:val="009C57CC"/>
    <w:rsid w:val="009C5D58"/>
    <w:rsid w:val="009C6C54"/>
    <w:rsid w:val="009C72D1"/>
    <w:rsid w:val="009C7CB7"/>
    <w:rsid w:val="009C7E99"/>
    <w:rsid w:val="009D04D4"/>
    <w:rsid w:val="009D0848"/>
    <w:rsid w:val="009D29F9"/>
    <w:rsid w:val="009D2F6F"/>
    <w:rsid w:val="009D40FC"/>
    <w:rsid w:val="009D55F7"/>
    <w:rsid w:val="009D633A"/>
    <w:rsid w:val="009D63C2"/>
    <w:rsid w:val="009D68EA"/>
    <w:rsid w:val="009D76A8"/>
    <w:rsid w:val="009D79AB"/>
    <w:rsid w:val="009E03CF"/>
    <w:rsid w:val="009E06E5"/>
    <w:rsid w:val="009E122F"/>
    <w:rsid w:val="009E3599"/>
    <w:rsid w:val="009E4FDF"/>
    <w:rsid w:val="009E5BE9"/>
    <w:rsid w:val="009E6D95"/>
    <w:rsid w:val="009E753A"/>
    <w:rsid w:val="009F152E"/>
    <w:rsid w:val="009F1CF8"/>
    <w:rsid w:val="009F21B4"/>
    <w:rsid w:val="009F2CBE"/>
    <w:rsid w:val="009F2E19"/>
    <w:rsid w:val="009F325A"/>
    <w:rsid w:val="009F4ACC"/>
    <w:rsid w:val="009F4D15"/>
    <w:rsid w:val="009F5232"/>
    <w:rsid w:val="009F7B2C"/>
    <w:rsid w:val="00A003A2"/>
    <w:rsid w:val="00A0066E"/>
    <w:rsid w:val="00A0119F"/>
    <w:rsid w:val="00A01CE8"/>
    <w:rsid w:val="00A01E5C"/>
    <w:rsid w:val="00A021C0"/>
    <w:rsid w:val="00A0335E"/>
    <w:rsid w:val="00A04187"/>
    <w:rsid w:val="00A045EA"/>
    <w:rsid w:val="00A04C67"/>
    <w:rsid w:val="00A0544E"/>
    <w:rsid w:val="00A06958"/>
    <w:rsid w:val="00A07B1D"/>
    <w:rsid w:val="00A108C5"/>
    <w:rsid w:val="00A13B20"/>
    <w:rsid w:val="00A14001"/>
    <w:rsid w:val="00A141AA"/>
    <w:rsid w:val="00A14F4C"/>
    <w:rsid w:val="00A15A11"/>
    <w:rsid w:val="00A15E99"/>
    <w:rsid w:val="00A15FD6"/>
    <w:rsid w:val="00A169F6"/>
    <w:rsid w:val="00A16D5B"/>
    <w:rsid w:val="00A2314C"/>
    <w:rsid w:val="00A23885"/>
    <w:rsid w:val="00A23B9E"/>
    <w:rsid w:val="00A2470C"/>
    <w:rsid w:val="00A2764F"/>
    <w:rsid w:val="00A3006A"/>
    <w:rsid w:val="00A3112E"/>
    <w:rsid w:val="00A31495"/>
    <w:rsid w:val="00A3182A"/>
    <w:rsid w:val="00A331A0"/>
    <w:rsid w:val="00A3497F"/>
    <w:rsid w:val="00A36275"/>
    <w:rsid w:val="00A364ED"/>
    <w:rsid w:val="00A37347"/>
    <w:rsid w:val="00A40CFE"/>
    <w:rsid w:val="00A40EF7"/>
    <w:rsid w:val="00A422B7"/>
    <w:rsid w:val="00A42377"/>
    <w:rsid w:val="00A42BCF"/>
    <w:rsid w:val="00A43B4E"/>
    <w:rsid w:val="00A44399"/>
    <w:rsid w:val="00A45C6E"/>
    <w:rsid w:val="00A46182"/>
    <w:rsid w:val="00A4618E"/>
    <w:rsid w:val="00A4756F"/>
    <w:rsid w:val="00A47669"/>
    <w:rsid w:val="00A50B39"/>
    <w:rsid w:val="00A531C6"/>
    <w:rsid w:val="00A55858"/>
    <w:rsid w:val="00A56885"/>
    <w:rsid w:val="00A57377"/>
    <w:rsid w:val="00A57650"/>
    <w:rsid w:val="00A577D8"/>
    <w:rsid w:val="00A57CC4"/>
    <w:rsid w:val="00A61565"/>
    <w:rsid w:val="00A62BDB"/>
    <w:rsid w:val="00A632C7"/>
    <w:rsid w:val="00A635A1"/>
    <w:rsid w:val="00A64A7A"/>
    <w:rsid w:val="00A64C9F"/>
    <w:rsid w:val="00A6576E"/>
    <w:rsid w:val="00A65B4C"/>
    <w:rsid w:val="00A66699"/>
    <w:rsid w:val="00A67650"/>
    <w:rsid w:val="00A6766D"/>
    <w:rsid w:val="00A67951"/>
    <w:rsid w:val="00A67AC4"/>
    <w:rsid w:val="00A67B41"/>
    <w:rsid w:val="00A67B44"/>
    <w:rsid w:val="00A71609"/>
    <w:rsid w:val="00A7206E"/>
    <w:rsid w:val="00A7348E"/>
    <w:rsid w:val="00A7394D"/>
    <w:rsid w:val="00A73C08"/>
    <w:rsid w:val="00A74B6F"/>
    <w:rsid w:val="00A7509B"/>
    <w:rsid w:val="00A758AA"/>
    <w:rsid w:val="00A75ED4"/>
    <w:rsid w:val="00A767D5"/>
    <w:rsid w:val="00A776B8"/>
    <w:rsid w:val="00A77C3F"/>
    <w:rsid w:val="00A8048E"/>
    <w:rsid w:val="00A81698"/>
    <w:rsid w:val="00A81FEC"/>
    <w:rsid w:val="00A82283"/>
    <w:rsid w:val="00A825EE"/>
    <w:rsid w:val="00A8465A"/>
    <w:rsid w:val="00A85B3F"/>
    <w:rsid w:val="00A85FEA"/>
    <w:rsid w:val="00A879EE"/>
    <w:rsid w:val="00A90FEB"/>
    <w:rsid w:val="00A91C48"/>
    <w:rsid w:val="00A92194"/>
    <w:rsid w:val="00A92A88"/>
    <w:rsid w:val="00A92BD8"/>
    <w:rsid w:val="00A92E1F"/>
    <w:rsid w:val="00A933FD"/>
    <w:rsid w:val="00A93962"/>
    <w:rsid w:val="00A93CEE"/>
    <w:rsid w:val="00A94F0A"/>
    <w:rsid w:val="00A950B1"/>
    <w:rsid w:val="00A955F2"/>
    <w:rsid w:val="00A95D4E"/>
    <w:rsid w:val="00A95E29"/>
    <w:rsid w:val="00A96058"/>
    <w:rsid w:val="00A962E2"/>
    <w:rsid w:val="00A96E7F"/>
    <w:rsid w:val="00A972E3"/>
    <w:rsid w:val="00AA18A5"/>
    <w:rsid w:val="00AA1E7B"/>
    <w:rsid w:val="00AA2D95"/>
    <w:rsid w:val="00AA3865"/>
    <w:rsid w:val="00AA3ABB"/>
    <w:rsid w:val="00AA6235"/>
    <w:rsid w:val="00AA7A9F"/>
    <w:rsid w:val="00AA7AC6"/>
    <w:rsid w:val="00AA7E12"/>
    <w:rsid w:val="00AB0695"/>
    <w:rsid w:val="00AB07A8"/>
    <w:rsid w:val="00AB1D9C"/>
    <w:rsid w:val="00AB3E21"/>
    <w:rsid w:val="00AB52F1"/>
    <w:rsid w:val="00AB7C28"/>
    <w:rsid w:val="00AB7FA2"/>
    <w:rsid w:val="00AC01AF"/>
    <w:rsid w:val="00AC0A06"/>
    <w:rsid w:val="00AC1107"/>
    <w:rsid w:val="00AC190D"/>
    <w:rsid w:val="00AC26A7"/>
    <w:rsid w:val="00AC2A70"/>
    <w:rsid w:val="00AC2C02"/>
    <w:rsid w:val="00AC663C"/>
    <w:rsid w:val="00AD1B2D"/>
    <w:rsid w:val="00AD1F72"/>
    <w:rsid w:val="00AD228F"/>
    <w:rsid w:val="00AD4416"/>
    <w:rsid w:val="00AD63AC"/>
    <w:rsid w:val="00AD65E6"/>
    <w:rsid w:val="00AD6F7A"/>
    <w:rsid w:val="00AE0489"/>
    <w:rsid w:val="00AE07C6"/>
    <w:rsid w:val="00AE211F"/>
    <w:rsid w:val="00AE26C1"/>
    <w:rsid w:val="00AE2A1E"/>
    <w:rsid w:val="00AE2CD6"/>
    <w:rsid w:val="00AE2EE1"/>
    <w:rsid w:val="00AE36B2"/>
    <w:rsid w:val="00AE3E36"/>
    <w:rsid w:val="00AE4100"/>
    <w:rsid w:val="00AE69AF"/>
    <w:rsid w:val="00AE7527"/>
    <w:rsid w:val="00AF197C"/>
    <w:rsid w:val="00AF1B31"/>
    <w:rsid w:val="00AF2656"/>
    <w:rsid w:val="00AF28A1"/>
    <w:rsid w:val="00AF2AC6"/>
    <w:rsid w:val="00AF324A"/>
    <w:rsid w:val="00AF383B"/>
    <w:rsid w:val="00AF450C"/>
    <w:rsid w:val="00AF4A5C"/>
    <w:rsid w:val="00AF4C9E"/>
    <w:rsid w:val="00AF5175"/>
    <w:rsid w:val="00AF6B41"/>
    <w:rsid w:val="00AF7100"/>
    <w:rsid w:val="00AF768F"/>
    <w:rsid w:val="00B00221"/>
    <w:rsid w:val="00B0027D"/>
    <w:rsid w:val="00B01632"/>
    <w:rsid w:val="00B01B84"/>
    <w:rsid w:val="00B01CFC"/>
    <w:rsid w:val="00B05910"/>
    <w:rsid w:val="00B0680B"/>
    <w:rsid w:val="00B068E2"/>
    <w:rsid w:val="00B06A40"/>
    <w:rsid w:val="00B06AB9"/>
    <w:rsid w:val="00B06F80"/>
    <w:rsid w:val="00B077D6"/>
    <w:rsid w:val="00B07AC3"/>
    <w:rsid w:val="00B11C4B"/>
    <w:rsid w:val="00B13E82"/>
    <w:rsid w:val="00B142DB"/>
    <w:rsid w:val="00B142FB"/>
    <w:rsid w:val="00B147D3"/>
    <w:rsid w:val="00B159C0"/>
    <w:rsid w:val="00B15DAC"/>
    <w:rsid w:val="00B17E3D"/>
    <w:rsid w:val="00B20230"/>
    <w:rsid w:val="00B2082A"/>
    <w:rsid w:val="00B21D22"/>
    <w:rsid w:val="00B23088"/>
    <w:rsid w:val="00B2331E"/>
    <w:rsid w:val="00B238EB"/>
    <w:rsid w:val="00B2395B"/>
    <w:rsid w:val="00B27A98"/>
    <w:rsid w:val="00B300D0"/>
    <w:rsid w:val="00B3054A"/>
    <w:rsid w:val="00B313E1"/>
    <w:rsid w:val="00B31875"/>
    <w:rsid w:val="00B31C1B"/>
    <w:rsid w:val="00B31C34"/>
    <w:rsid w:val="00B321AD"/>
    <w:rsid w:val="00B339B7"/>
    <w:rsid w:val="00B34AD7"/>
    <w:rsid w:val="00B34C10"/>
    <w:rsid w:val="00B352DC"/>
    <w:rsid w:val="00B35F11"/>
    <w:rsid w:val="00B3600E"/>
    <w:rsid w:val="00B36289"/>
    <w:rsid w:val="00B362A8"/>
    <w:rsid w:val="00B368E6"/>
    <w:rsid w:val="00B37027"/>
    <w:rsid w:val="00B3749F"/>
    <w:rsid w:val="00B41223"/>
    <w:rsid w:val="00B41B3C"/>
    <w:rsid w:val="00B431AE"/>
    <w:rsid w:val="00B4383C"/>
    <w:rsid w:val="00B4439C"/>
    <w:rsid w:val="00B44541"/>
    <w:rsid w:val="00B45182"/>
    <w:rsid w:val="00B45D0F"/>
    <w:rsid w:val="00B45D75"/>
    <w:rsid w:val="00B465E9"/>
    <w:rsid w:val="00B46F65"/>
    <w:rsid w:val="00B4749C"/>
    <w:rsid w:val="00B50115"/>
    <w:rsid w:val="00B50436"/>
    <w:rsid w:val="00B5085D"/>
    <w:rsid w:val="00B508AC"/>
    <w:rsid w:val="00B50B8A"/>
    <w:rsid w:val="00B51B1E"/>
    <w:rsid w:val="00B51E1F"/>
    <w:rsid w:val="00B52224"/>
    <w:rsid w:val="00B526CC"/>
    <w:rsid w:val="00B53ECA"/>
    <w:rsid w:val="00B55CCD"/>
    <w:rsid w:val="00B56F7B"/>
    <w:rsid w:val="00B56FE3"/>
    <w:rsid w:val="00B60239"/>
    <w:rsid w:val="00B61039"/>
    <w:rsid w:val="00B61EC0"/>
    <w:rsid w:val="00B62C94"/>
    <w:rsid w:val="00B6625D"/>
    <w:rsid w:val="00B6637C"/>
    <w:rsid w:val="00B6682D"/>
    <w:rsid w:val="00B675D8"/>
    <w:rsid w:val="00B67C34"/>
    <w:rsid w:val="00B73EEB"/>
    <w:rsid w:val="00B74F29"/>
    <w:rsid w:val="00B7567C"/>
    <w:rsid w:val="00B75DB5"/>
    <w:rsid w:val="00B77F00"/>
    <w:rsid w:val="00B81B34"/>
    <w:rsid w:val="00B823BA"/>
    <w:rsid w:val="00B8301C"/>
    <w:rsid w:val="00B84879"/>
    <w:rsid w:val="00B84BD2"/>
    <w:rsid w:val="00B86BD7"/>
    <w:rsid w:val="00B8716D"/>
    <w:rsid w:val="00B90852"/>
    <w:rsid w:val="00B908E3"/>
    <w:rsid w:val="00B9273C"/>
    <w:rsid w:val="00B947C2"/>
    <w:rsid w:val="00B94E29"/>
    <w:rsid w:val="00B958DE"/>
    <w:rsid w:val="00B9624C"/>
    <w:rsid w:val="00BA0A7E"/>
    <w:rsid w:val="00BA1EDC"/>
    <w:rsid w:val="00BA2416"/>
    <w:rsid w:val="00BA3102"/>
    <w:rsid w:val="00BA33FC"/>
    <w:rsid w:val="00BA3782"/>
    <w:rsid w:val="00BA3994"/>
    <w:rsid w:val="00BA3A82"/>
    <w:rsid w:val="00BA3F6D"/>
    <w:rsid w:val="00BA4113"/>
    <w:rsid w:val="00BA4FB7"/>
    <w:rsid w:val="00BA70EF"/>
    <w:rsid w:val="00BA7813"/>
    <w:rsid w:val="00BA7A16"/>
    <w:rsid w:val="00BB00E1"/>
    <w:rsid w:val="00BB0551"/>
    <w:rsid w:val="00BB0E43"/>
    <w:rsid w:val="00BB0E4F"/>
    <w:rsid w:val="00BB38C8"/>
    <w:rsid w:val="00BB4DFC"/>
    <w:rsid w:val="00BB5919"/>
    <w:rsid w:val="00BB6880"/>
    <w:rsid w:val="00BB747A"/>
    <w:rsid w:val="00BB7765"/>
    <w:rsid w:val="00BC028E"/>
    <w:rsid w:val="00BC0697"/>
    <w:rsid w:val="00BC0C56"/>
    <w:rsid w:val="00BC0D4E"/>
    <w:rsid w:val="00BC0DE4"/>
    <w:rsid w:val="00BC1D23"/>
    <w:rsid w:val="00BC2CA9"/>
    <w:rsid w:val="00BC4BEA"/>
    <w:rsid w:val="00BC4FBC"/>
    <w:rsid w:val="00BC55C5"/>
    <w:rsid w:val="00BC59E8"/>
    <w:rsid w:val="00BC5E42"/>
    <w:rsid w:val="00BD0C78"/>
    <w:rsid w:val="00BD422B"/>
    <w:rsid w:val="00BD44ED"/>
    <w:rsid w:val="00BD46A6"/>
    <w:rsid w:val="00BD48F0"/>
    <w:rsid w:val="00BD4FBC"/>
    <w:rsid w:val="00BD64CB"/>
    <w:rsid w:val="00BD68CB"/>
    <w:rsid w:val="00BD690A"/>
    <w:rsid w:val="00BD6EE2"/>
    <w:rsid w:val="00BD7039"/>
    <w:rsid w:val="00BD71B2"/>
    <w:rsid w:val="00BD73C5"/>
    <w:rsid w:val="00BD75D8"/>
    <w:rsid w:val="00BD7E8A"/>
    <w:rsid w:val="00BE0132"/>
    <w:rsid w:val="00BE062E"/>
    <w:rsid w:val="00BE15BF"/>
    <w:rsid w:val="00BE19C2"/>
    <w:rsid w:val="00BE21B3"/>
    <w:rsid w:val="00BE225F"/>
    <w:rsid w:val="00BE22B8"/>
    <w:rsid w:val="00BE3397"/>
    <w:rsid w:val="00BE3D07"/>
    <w:rsid w:val="00BE3F22"/>
    <w:rsid w:val="00BE450A"/>
    <w:rsid w:val="00BE5DD5"/>
    <w:rsid w:val="00BE6E92"/>
    <w:rsid w:val="00BE7D99"/>
    <w:rsid w:val="00BF253B"/>
    <w:rsid w:val="00BF34E2"/>
    <w:rsid w:val="00BF4F4F"/>
    <w:rsid w:val="00BF5BBE"/>
    <w:rsid w:val="00BF5D91"/>
    <w:rsid w:val="00BF6DF6"/>
    <w:rsid w:val="00BF73AC"/>
    <w:rsid w:val="00BF7626"/>
    <w:rsid w:val="00BF76E1"/>
    <w:rsid w:val="00C02D70"/>
    <w:rsid w:val="00C0303A"/>
    <w:rsid w:val="00C04A24"/>
    <w:rsid w:val="00C04CF6"/>
    <w:rsid w:val="00C04E09"/>
    <w:rsid w:val="00C0511C"/>
    <w:rsid w:val="00C05184"/>
    <w:rsid w:val="00C056FC"/>
    <w:rsid w:val="00C05C18"/>
    <w:rsid w:val="00C05F41"/>
    <w:rsid w:val="00C06338"/>
    <w:rsid w:val="00C06A78"/>
    <w:rsid w:val="00C06CF5"/>
    <w:rsid w:val="00C06CFC"/>
    <w:rsid w:val="00C07D8E"/>
    <w:rsid w:val="00C10B9C"/>
    <w:rsid w:val="00C11648"/>
    <w:rsid w:val="00C11C60"/>
    <w:rsid w:val="00C121D1"/>
    <w:rsid w:val="00C12A3E"/>
    <w:rsid w:val="00C134B8"/>
    <w:rsid w:val="00C13859"/>
    <w:rsid w:val="00C14E10"/>
    <w:rsid w:val="00C16A22"/>
    <w:rsid w:val="00C205B5"/>
    <w:rsid w:val="00C20C20"/>
    <w:rsid w:val="00C20CB5"/>
    <w:rsid w:val="00C20DE9"/>
    <w:rsid w:val="00C22556"/>
    <w:rsid w:val="00C23132"/>
    <w:rsid w:val="00C2361E"/>
    <w:rsid w:val="00C23B6B"/>
    <w:rsid w:val="00C24D43"/>
    <w:rsid w:val="00C25114"/>
    <w:rsid w:val="00C25518"/>
    <w:rsid w:val="00C266C6"/>
    <w:rsid w:val="00C26B02"/>
    <w:rsid w:val="00C27026"/>
    <w:rsid w:val="00C27130"/>
    <w:rsid w:val="00C2748E"/>
    <w:rsid w:val="00C2755E"/>
    <w:rsid w:val="00C30724"/>
    <w:rsid w:val="00C3076D"/>
    <w:rsid w:val="00C31B11"/>
    <w:rsid w:val="00C32597"/>
    <w:rsid w:val="00C328AC"/>
    <w:rsid w:val="00C3421B"/>
    <w:rsid w:val="00C3568C"/>
    <w:rsid w:val="00C375BD"/>
    <w:rsid w:val="00C37B55"/>
    <w:rsid w:val="00C37CCE"/>
    <w:rsid w:val="00C37D83"/>
    <w:rsid w:val="00C41452"/>
    <w:rsid w:val="00C42CF7"/>
    <w:rsid w:val="00C43296"/>
    <w:rsid w:val="00C43B41"/>
    <w:rsid w:val="00C43B60"/>
    <w:rsid w:val="00C43D00"/>
    <w:rsid w:val="00C44FC5"/>
    <w:rsid w:val="00C4522E"/>
    <w:rsid w:val="00C45655"/>
    <w:rsid w:val="00C475A4"/>
    <w:rsid w:val="00C5140C"/>
    <w:rsid w:val="00C515A3"/>
    <w:rsid w:val="00C53232"/>
    <w:rsid w:val="00C5504E"/>
    <w:rsid w:val="00C5768A"/>
    <w:rsid w:val="00C57AB5"/>
    <w:rsid w:val="00C6006D"/>
    <w:rsid w:val="00C61683"/>
    <w:rsid w:val="00C618E3"/>
    <w:rsid w:val="00C631E9"/>
    <w:rsid w:val="00C64518"/>
    <w:rsid w:val="00C64F32"/>
    <w:rsid w:val="00C674BB"/>
    <w:rsid w:val="00C6772F"/>
    <w:rsid w:val="00C679FB"/>
    <w:rsid w:val="00C67BA8"/>
    <w:rsid w:val="00C67DA9"/>
    <w:rsid w:val="00C704B5"/>
    <w:rsid w:val="00C7052E"/>
    <w:rsid w:val="00C708FD"/>
    <w:rsid w:val="00C70964"/>
    <w:rsid w:val="00C70D0A"/>
    <w:rsid w:val="00C71B89"/>
    <w:rsid w:val="00C721DD"/>
    <w:rsid w:val="00C72302"/>
    <w:rsid w:val="00C74215"/>
    <w:rsid w:val="00C754F3"/>
    <w:rsid w:val="00C76AE8"/>
    <w:rsid w:val="00C770CA"/>
    <w:rsid w:val="00C77C26"/>
    <w:rsid w:val="00C80581"/>
    <w:rsid w:val="00C8102D"/>
    <w:rsid w:val="00C821EB"/>
    <w:rsid w:val="00C82266"/>
    <w:rsid w:val="00C82926"/>
    <w:rsid w:val="00C8342A"/>
    <w:rsid w:val="00C84D14"/>
    <w:rsid w:val="00C85EED"/>
    <w:rsid w:val="00C87967"/>
    <w:rsid w:val="00C87EF1"/>
    <w:rsid w:val="00C90E2C"/>
    <w:rsid w:val="00C920F6"/>
    <w:rsid w:val="00C9212A"/>
    <w:rsid w:val="00C933CA"/>
    <w:rsid w:val="00C93CDE"/>
    <w:rsid w:val="00C94670"/>
    <w:rsid w:val="00C94F05"/>
    <w:rsid w:val="00C954D8"/>
    <w:rsid w:val="00C95A5F"/>
    <w:rsid w:val="00C95E14"/>
    <w:rsid w:val="00C9607B"/>
    <w:rsid w:val="00C96341"/>
    <w:rsid w:val="00CA1452"/>
    <w:rsid w:val="00CA16E4"/>
    <w:rsid w:val="00CA1720"/>
    <w:rsid w:val="00CA2C8D"/>
    <w:rsid w:val="00CA2CA9"/>
    <w:rsid w:val="00CA37DE"/>
    <w:rsid w:val="00CA3A8D"/>
    <w:rsid w:val="00CA3EDA"/>
    <w:rsid w:val="00CA4ABC"/>
    <w:rsid w:val="00CA4D0A"/>
    <w:rsid w:val="00CA4F15"/>
    <w:rsid w:val="00CA50BB"/>
    <w:rsid w:val="00CA629A"/>
    <w:rsid w:val="00CA67E8"/>
    <w:rsid w:val="00CA6803"/>
    <w:rsid w:val="00CA6FE9"/>
    <w:rsid w:val="00CB0405"/>
    <w:rsid w:val="00CB10BE"/>
    <w:rsid w:val="00CB142B"/>
    <w:rsid w:val="00CB253B"/>
    <w:rsid w:val="00CB2FCE"/>
    <w:rsid w:val="00CB3574"/>
    <w:rsid w:val="00CB371F"/>
    <w:rsid w:val="00CB37CB"/>
    <w:rsid w:val="00CB3827"/>
    <w:rsid w:val="00CB3CA4"/>
    <w:rsid w:val="00CB4EAD"/>
    <w:rsid w:val="00CB567C"/>
    <w:rsid w:val="00CB77DB"/>
    <w:rsid w:val="00CB77DC"/>
    <w:rsid w:val="00CC00AE"/>
    <w:rsid w:val="00CC014C"/>
    <w:rsid w:val="00CC0568"/>
    <w:rsid w:val="00CC42FE"/>
    <w:rsid w:val="00CC50C8"/>
    <w:rsid w:val="00CC57B0"/>
    <w:rsid w:val="00CC6AB3"/>
    <w:rsid w:val="00CC6EEB"/>
    <w:rsid w:val="00CC7364"/>
    <w:rsid w:val="00CC7881"/>
    <w:rsid w:val="00CD01CE"/>
    <w:rsid w:val="00CD14ED"/>
    <w:rsid w:val="00CD1B16"/>
    <w:rsid w:val="00CD1C49"/>
    <w:rsid w:val="00CD2427"/>
    <w:rsid w:val="00CD30D5"/>
    <w:rsid w:val="00CD3547"/>
    <w:rsid w:val="00CD3868"/>
    <w:rsid w:val="00CD3F09"/>
    <w:rsid w:val="00CD47C8"/>
    <w:rsid w:val="00CD6026"/>
    <w:rsid w:val="00CE0A94"/>
    <w:rsid w:val="00CE1A67"/>
    <w:rsid w:val="00CE202E"/>
    <w:rsid w:val="00CE24CE"/>
    <w:rsid w:val="00CE2D8C"/>
    <w:rsid w:val="00CE3C62"/>
    <w:rsid w:val="00CE4077"/>
    <w:rsid w:val="00CE4376"/>
    <w:rsid w:val="00CE472A"/>
    <w:rsid w:val="00CE5C82"/>
    <w:rsid w:val="00CE6BEF"/>
    <w:rsid w:val="00CE7270"/>
    <w:rsid w:val="00CE7D08"/>
    <w:rsid w:val="00CF061F"/>
    <w:rsid w:val="00CF090C"/>
    <w:rsid w:val="00CF0E65"/>
    <w:rsid w:val="00CF1458"/>
    <w:rsid w:val="00CF24D5"/>
    <w:rsid w:val="00CF25A1"/>
    <w:rsid w:val="00CF3CD5"/>
    <w:rsid w:val="00CF442C"/>
    <w:rsid w:val="00CF514F"/>
    <w:rsid w:val="00CF5A58"/>
    <w:rsid w:val="00CF69FA"/>
    <w:rsid w:val="00D0233D"/>
    <w:rsid w:val="00D031D9"/>
    <w:rsid w:val="00D033CA"/>
    <w:rsid w:val="00D033CE"/>
    <w:rsid w:val="00D03D56"/>
    <w:rsid w:val="00D0414C"/>
    <w:rsid w:val="00D06394"/>
    <w:rsid w:val="00D078CC"/>
    <w:rsid w:val="00D1002B"/>
    <w:rsid w:val="00D10201"/>
    <w:rsid w:val="00D111D6"/>
    <w:rsid w:val="00D11437"/>
    <w:rsid w:val="00D121C4"/>
    <w:rsid w:val="00D14766"/>
    <w:rsid w:val="00D15D33"/>
    <w:rsid w:val="00D16B90"/>
    <w:rsid w:val="00D16DF4"/>
    <w:rsid w:val="00D17229"/>
    <w:rsid w:val="00D17884"/>
    <w:rsid w:val="00D20B15"/>
    <w:rsid w:val="00D21107"/>
    <w:rsid w:val="00D213ED"/>
    <w:rsid w:val="00D22B15"/>
    <w:rsid w:val="00D22CD4"/>
    <w:rsid w:val="00D22CFB"/>
    <w:rsid w:val="00D22DCE"/>
    <w:rsid w:val="00D235B5"/>
    <w:rsid w:val="00D252F2"/>
    <w:rsid w:val="00D262FA"/>
    <w:rsid w:val="00D26955"/>
    <w:rsid w:val="00D26A30"/>
    <w:rsid w:val="00D26E4E"/>
    <w:rsid w:val="00D27242"/>
    <w:rsid w:val="00D27BCB"/>
    <w:rsid w:val="00D30820"/>
    <w:rsid w:val="00D320E0"/>
    <w:rsid w:val="00D32A84"/>
    <w:rsid w:val="00D32B8A"/>
    <w:rsid w:val="00D32CB8"/>
    <w:rsid w:val="00D33CD7"/>
    <w:rsid w:val="00D343FD"/>
    <w:rsid w:val="00D34D07"/>
    <w:rsid w:val="00D34FC0"/>
    <w:rsid w:val="00D352F5"/>
    <w:rsid w:val="00D355E5"/>
    <w:rsid w:val="00D36712"/>
    <w:rsid w:val="00D37BC1"/>
    <w:rsid w:val="00D40EE0"/>
    <w:rsid w:val="00D414A8"/>
    <w:rsid w:val="00D41B00"/>
    <w:rsid w:val="00D41D44"/>
    <w:rsid w:val="00D422B3"/>
    <w:rsid w:val="00D42B4D"/>
    <w:rsid w:val="00D42ED7"/>
    <w:rsid w:val="00D42F0A"/>
    <w:rsid w:val="00D43038"/>
    <w:rsid w:val="00D449BF"/>
    <w:rsid w:val="00D44A44"/>
    <w:rsid w:val="00D44EDD"/>
    <w:rsid w:val="00D44F1E"/>
    <w:rsid w:val="00D4523D"/>
    <w:rsid w:val="00D459EA"/>
    <w:rsid w:val="00D461A0"/>
    <w:rsid w:val="00D4757E"/>
    <w:rsid w:val="00D512A5"/>
    <w:rsid w:val="00D515A0"/>
    <w:rsid w:val="00D517AE"/>
    <w:rsid w:val="00D519B0"/>
    <w:rsid w:val="00D52ADE"/>
    <w:rsid w:val="00D54862"/>
    <w:rsid w:val="00D56629"/>
    <w:rsid w:val="00D56F13"/>
    <w:rsid w:val="00D57610"/>
    <w:rsid w:val="00D579D4"/>
    <w:rsid w:val="00D60805"/>
    <w:rsid w:val="00D60C5D"/>
    <w:rsid w:val="00D614E3"/>
    <w:rsid w:val="00D61E83"/>
    <w:rsid w:val="00D62201"/>
    <w:rsid w:val="00D62579"/>
    <w:rsid w:val="00D63128"/>
    <w:rsid w:val="00D63474"/>
    <w:rsid w:val="00D634ED"/>
    <w:rsid w:val="00D63FA9"/>
    <w:rsid w:val="00D65C89"/>
    <w:rsid w:val="00D65E89"/>
    <w:rsid w:val="00D66626"/>
    <w:rsid w:val="00D67BEC"/>
    <w:rsid w:val="00D7094D"/>
    <w:rsid w:val="00D70D2D"/>
    <w:rsid w:val="00D71870"/>
    <w:rsid w:val="00D72B74"/>
    <w:rsid w:val="00D73153"/>
    <w:rsid w:val="00D73202"/>
    <w:rsid w:val="00D73CB0"/>
    <w:rsid w:val="00D7437D"/>
    <w:rsid w:val="00D7480F"/>
    <w:rsid w:val="00D74CB7"/>
    <w:rsid w:val="00D7520F"/>
    <w:rsid w:val="00D7535C"/>
    <w:rsid w:val="00D754D3"/>
    <w:rsid w:val="00D756BD"/>
    <w:rsid w:val="00D759A6"/>
    <w:rsid w:val="00D7690F"/>
    <w:rsid w:val="00D779BE"/>
    <w:rsid w:val="00D77FC4"/>
    <w:rsid w:val="00D8003B"/>
    <w:rsid w:val="00D80534"/>
    <w:rsid w:val="00D80E30"/>
    <w:rsid w:val="00D80FD2"/>
    <w:rsid w:val="00D828A4"/>
    <w:rsid w:val="00D82CC6"/>
    <w:rsid w:val="00D8316E"/>
    <w:rsid w:val="00D838B8"/>
    <w:rsid w:val="00D84460"/>
    <w:rsid w:val="00D85BF2"/>
    <w:rsid w:val="00D864FC"/>
    <w:rsid w:val="00D8758B"/>
    <w:rsid w:val="00D877E2"/>
    <w:rsid w:val="00D90770"/>
    <w:rsid w:val="00D91594"/>
    <w:rsid w:val="00D9245A"/>
    <w:rsid w:val="00D94FDA"/>
    <w:rsid w:val="00D9551A"/>
    <w:rsid w:val="00D95A82"/>
    <w:rsid w:val="00D96734"/>
    <w:rsid w:val="00D976E8"/>
    <w:rsid w:val="00DA00D3"/>
    <w:rsid w:val="00DA0BFB"/>
    <w:rsid w:val="00DA10BA"/>
    <w:rsid w:val="00DA22CD"/>
    <w:rsid w:val="00DA25BF"/>
    <w:rsid w:val="00DA3D63"/>
    <w:rsid w:val="00DA4A79"/>
    <w:rsid w:val="00DA594C"/>
    <w:rsid w:val="00DA5CF0"/>
    <w:rsid w:val="00DA5FB1"/>
    <w:rsid w:val="00DA6235"/>
    <w:rsid w:val="00DA6A46"/>
    <w:rsid w:val="00DA6C0A"/>
    <w:rsid w:val="00DB035C"/>
    <w:rsid w:val="00DB05D6"/>
    <w:rsid w:val="00DB1399"/>
    <w:rsid w:val="00DB239B"/>
    <w:rsid w:val="00DB2470"/>
    <w:rsid w:val="00DB2521"/>
    <w:rsid w:val="00DB39DE"/>
    <w:rsid w:val="00DB3D03"/>
    <w:rsid w:val="00DB4755"/>
    <w:rsid w:val="00DB5A0C"/>
    <w:rsid w:val="00DB6C69"/>
    <w:rsid w:val="00DC0973"/>
    <w:rsid w:val="00DC0D81"/>
    <w:rsid w:val="00DC1622"/>
    <w:rsid w:val="00DC1E30"/>
    <w:rsid w:val="00DC1F4C"/>
    <w:rsid w:val="00DC2052"/>
    <w:rsid w:val="00DC230C"/>
    <w:rsid w:val="00DC4366"/>
    <w:rsid w:val="00DC4428"/>
    <w:rsid w:val="00DC529F"/>
    <w:rsid w:val="00DC53DE"/>
    <w:rsid w:val="00DC5CEC"/>
    <w:rsid w:val="00DC6595"/>
    <w:rsid w:val="00DC67AC"/>
    <w:rsid w:val="00DD122E"/>
    <w:rsid w:val="00DD12C3"/>
    <w:rsid w:val="00DD16C3"/>
    <w:rsid w:val="00DD2162"/>
    <w:rsid w:val="00DD274D"/>
    <w:rsid w:val="00DD3650"/>
    <w:rsid w:val="00DD3C7A"/>
    <w:rsid w:val="00DD3D53"/>
    <w:rsid w:val="00DD4F16"/>
    <w:rsid w:val="00DD53BD"/>
    <w:rsid w:val="00DD62AD"/>
    <w:rsid w:val="00DD6CD6"/>
    <w:rsid w:val="00DD6CE3"/>
    <w:rsid w:val="00DD7C8A"/>
    <w:rsid w:val="00DD7CC2"/>
    <w:rsid w:val="00DD7D3F"/>
    <w:rsid w:val="00DD7F7E"/>
    <w:rsid w:val="00DE0486"/>
    <w:rsid w:val="00DE0AAB"/>
    <w:rsid w:val="00DE0DA7"/>
    <w:rsid w:val="00DE13BA"/>
    <w:rsid w:val="00DE2215"/>
    <w:rsid w:val="00DE238A"/>
    <w:rsid w:val="00DE2FFF"/>
    <w:rsid w:val="00DE31E0"/>
    <w:rsid w:val="00DE323C"/>
    <w:rsid w:val="00DE41FC"/>
    <w:rsid w:val="00DE5005"/>
    <w:rsid w:val="00DE5B54"/>
    <w:rsid w:val="00DE7DC8"/>
    <w:rsid w:val="00DF0431"/>
    <w:rsid w:val="00DF2F8F"/>
    <w:rsid w:val="00DF3047"/>
    <w:rsid w:val="00DF3743"/>
    <w:rsid w:val="00DF5CF8"/>
    <w:rsid w:val="00DF623F"/>
    <w:rsid w:val="00DF6E92"/>
    <w:rsid w:val="00E008E7"/>
    <w:rsid w:val="00E0199A"/>
    <w:rsid w:val="00E01C8B"/>
    <w:rsid w:val="00E0214E"/>
    <w:rsid w:val="00E02197"/>
    <w:rsid w:val="00E027E1"/>
    <w:rsid w:val="00E028B0"/>
    <w:rsid w:val="00E02BB0"/>
    <w:rsid w:val="00E0396E"/>
    <w:rsid w:val="00E04D9A"/>
    <w:rsid w:val="00E07583"/>
    <w:rsid w:val="00E10992"/>
    <w:rsid w:val="00E11463"/>
    <w:rsid w:val="00E118FC"/>
    <w:rsid w:val="00E129AD"/>
    <w:rsid w:val="00E12B2E"/>
    <w:rsid w:val="00E13CA5"/>
    <w:rsid w:val="00E14A46"/>
    <w:rsid w:val="00E179D4"/>
    <w:rsid w:val="00E17A03"/>
    <w:rsid w:val="00E2073D"/>
    <w:rsid w:val="00E20FBB"/>
    <w:rsid w:val="00E21A17"/>
    <w:rsid w:val="00E21C41"/>
    <w:rsid w:val="00E234AB"/>
    <w:rsid w:val="00E2534A"/>
    <w:rsid w:val="00E2565B"/>
    <w:rsid w:val="00E25782"/>
    <w:rsid w:val="00E262C6"/>
    <w:rsid w:val="00E26518"/>
    <w:rsid w:val="00E26731"/>
    <w:rsid w:val="00E26AA7"/>
    <w:rsid w:val="00E26C8F"/>
    <w:rsid w:val="00E26FF6"/>
    <w:rsid w:val="00E27447"/>
    <w:rsid w:val="00E30B80"/>
    <w:rsid w:val="00E31CBF"/>
    <w:rsid w:val="00E32082"/>
    <w:rsid w:val="00E321C9"/>
    <w:rsid w:val="00E32D7F"/>
    <w:rsid w:val="00E33A08"/>
    <w:rsid w:val="00E33F0C"/>
    <w:rsid w:val="00E34CD5"/>
    <w:rsid w:val="00E35295"/>
    <w:rsid w:val="00E355FC"/>
    <w:rsid w:val="00E35D03"/>
    <w:rsid w:val="00E35FDF"/>
    <w:rsid w:val="00E3609C"/>
    <w:rsid w:val="00E367C3"/>
    <w:rsid w:val="00E36952"/>
    <w:rsid w:val="00E379D4"/>
    <w:rsid w:val="00E42AB6"/>
    <w:rsid w:val="00E43661"/>
    <w:rsid w:val="00E45BC4"/>
    <w:rsid w:val="00E4641C"/>
    <w:rsid w:val="00E46BF8"/>
    <w:rsid w:val="00E503B8"/>
    <w:rsid w:val="00E503DF"/>
    <w:rsid w:val="00E5113A"/>
    <w:rsid w:val="00E51969"/>
    <w:rsid w:val="00E52C30"/>
    <w:rsid w:val="00E530A6"/>
    <w:rsid w:val="00E5334B"/>
    <w:rsid w:val="00E53577"/>
    <w:rsid w:val="00E53790"/>
    <w:rsid w:val="00E54789"/>
    <w:rsid w:val="00E55436"/>
    <w:rsid w:val="00E56127"/>
    <w:rsid w:val="00E56505"/>
    <w:rsid w:val="00E56678"/>
    <w:rsid w:val="00E602FD"/>
    <w:rsid w:val="00E60D12"/>
    <w:rsid w:val="00E611A6"/>
    <w:rsid w:val="00E61E68"/>
    <w:rsid w:val="00E62503"/>
    <w:rsid w:val="00E64ACE"/>
    <w:rsid w:val="00E668D6"/>
    <w:rsid w:val="00E67EAE"/>
    <w:rsid w:val="00E725A2"/>
    <w:rsid w:val="00E727E1"/>
    <w:rsid w:val="00E754A4"/>
    <w:rsid w:val="00E75988"/>
    <w:rsid w:val="00E75F3B"/>
    <w:rsid w:val="00E774BC"/>
    <w:rsid w:val="00E80388"/>
    <w:rsid w:val="00E816F3"/>
    <w:rsid w:val="00E82114"/>
    <w:rsid w:val="00E83A34"/>
    <w:rsid w:val="00E866DE"/>
    <w:rsid w:val="00E875E9"/>
    <w:rsid w:val="00E909B8"/>
    <w:rsid w:val="00E91BC2"/>
    <w:rsid w:val="00E9225A"/>
    <w:rsid w:val="00E944B5"/>
    <w:rsid w:val="00E9523E"/>
    <w:rsid w:val="00E953A0"/>
    <w:rsid w:val="00E9573C"/>
    <w:rsid w:val="00E95AA4"/>
    <w:rsid w:val="00E95AB5"/>
    <w:rsid w:val="00E95F3C"/>
    <w:rsid w:val="00E960A9"/>
    <w:rsid w:val="00E97088"/>
    <w:rsid w:val="00EA0F96"/>
    <w:rsid w:val="00EA13B5"/>
    <w:rsid w:val="00EA13D1"/>
    <w:rsid w:val="00EA20FF"/>
    <w:rsid w:val="00EA2209"/>
    <w:rsid w:val="00EA2BBE"/>
    <w:rsid w:val="00EA3111"/>
    <w:rsid w:val="00EA3171"/>
    <w:rsid w:val="00EA46D3"/>
    <w:rsid w:val="00EA4FEA"/>
    <w:rsid w:val="00EA53DF"/>
    <w:rsid w:val="00EA566D"/>
    <w:rsid w:val="00EB0961"/>
    <w:rsid w:val="00EB0C9B"/>
    <w:rsid w:val="00EB1DCC"/>
    <w:rsid w:val="00EB2E6D"/>
    <w:rsid w:val="00EB5662"/>
    <w:rsid w:val="00EB6254"/>
    <w:rsid w:val="00EB65C8"/>
    <w:rsid w:val="00EC1180"/>
    <w:rsid w:val="00EC1275"/>
    <w:rsid w:val="00EC18FF"/>
    <w:rsid w:val="00EC1E21"/>
    <w:rsid w:val="00EC2BCE"/>
    <w:rsid w:val="00EC33FE"/>
    <w:rsid w:val="00EC34FF"/>
    <w:rsid w:val="00EC4853"/>
    <w:rsid w:val="00EC5973"/>
    <w:rsid w:val="00ED027E"/>
    <w:rsid w:val="00ED0DFB"/>
    <w:rsid w:val="00ED1AB5"/>
    <w:rsid w:val="00ED2D1A"/>
    <w:rsid w:val="00ED345A"/>
    <w:rsid w:val="00ED35F3"/>
    <w:rsid w:val="00ED3C2A"/>
    <w:rsid w:val="00ED4076"/>
    <w:rsid w:val="00ED553E"/>
    <w:rsid w:val="00ED6E12"/>
    <w:rsid w:val="00EE01F6"/>
    <w:rsid w:val="00EE06FB"/>
    <w:rsid w:val="00EE188A"/>
    <w:rsid w:val="00EE2112"/>
    <w:rsid w:val="00EE4B38"/>
    <w:rsid w:val="00EE4B54"/>
    <w:rsid w:val="00EE4C96"/>
    <w:rsid w:val="00EE6865"/>
    <w:rsid w:val="00EE765A"/>
    <w:rsid w:val="00EF0750"/>
    <w:rsid w:val="00EF1598"/>
    <w:rsid w:val="00EF1ECF"/>
    <w:rsid w:val="00EF2646"/>
    <w:rsid w:val="00EF26A1"/>
    <w:rsid w:val="00EF2991"/>
    <w:rsid w:val="00EF3CB3"/>
    <w:rsid w:val="00EF4F28"/>
    <w:rsid w:val="00EF58FF"/>
    <w:rsid w:val="00EF64AD"/>
    <w:rsid w:val="00F006F3"/>
    <w:rsid w:val="00F014E1"/>
    <w:rsid w:val="00F01778"/>
    <w:rsid w:val="00F018C6"/>
    <w:rsid w:val="00F01B3F"/>
    <w:rsid w:val="00F01C52"/>
    <w:rsid w:val="00F01D40"/>
    <w:rsid w:val="00F01FC8"/>
    <w:rsid w:val="00F02A5E"/>
    <w:rsid w:val="00F02C0E"/>
    <w:rsid w:val="00F033F1"/>
    <w:rsid w:val="00F03913"/>
    <w:rsid w:val="00F03B08"/>
    <w:rsid w:val="00F04660"/>
    <w:rsid w:val="00F04F5A"/>
    <w:rsid w:val="00F055AE"/>
    <w:rsid w:val="00F056EB"/>
    <w:rsid w:val="00F06101"/>
    <w:rsid w:val="00F1128D"/>
    <w:rsid w:val="00F11D64"/>
    <w:rsid w:val="00F129EC"/>
    <w:rsid w:val="00F12CE6"/>
    <w:rsid w:val="00F136DB"/>
    <w:rsid w:val="00F13B51"/>
    <w:rsid w:val="00F14201"/>
    <w:rsid w:val="00F14946"/>
    <w:rsid w:val="00F14B16"/>
    <w:rsid w:val="00F1504A"/>
    <w:rsid w:val="00F15125"/>
    <w:rsid w:val="00F1655C"/>
    <w:rsid w:val="00F17A93"/>
    <w:rsid w:val="00F17ACD"/>
    <w:rsid w:val="00F17FAE"/>
    <w:rsid w:val="00F22446"/>
    <w:rsid w:val="00F22609"/>
    <w:rsid w:val="00F2295E"/>
    <w:rsid w:val="00F22B7D"/>
    <w:rsid w:val="00F22BC8"/>
    <w:rsid w:val="00F2320D"/>
    <w:rsid w:val="00F23AE9"/>
    <w:rsid w:val="00F23CDF"/>
    <w:rsid w:val="00F23F9F"/>
    <w:rsid w:val="00F240C6"/>
    <w:rsid w:val="00F266F0"/>
    <w:rsid w:val="00F26CF1"/>
    <w:rsid w:val="00F30800"/>
    <w:rsid w:val="00F30B37"/>
    <w:rsid w:val="00F30E5C"/>
    <w:rsid w:val="00F31760"/>
    <w:rsid w:val="00F31C14"/>
    <w:rsid w:val="00F32B00"/>
    <w:rsid w:val="00F32F66"/>
    <w:rsid w:val="00F33214"/>
    <w:rsid w:val="00F36147"/>
    <w:rsid w:val="00F40302"/>
    <w:rsid w:val="00F4040F"/>
    <w:rsid w:val="00F40DD2"/>
    <w:rsid w:val="00F4117B"/>
    <w:rsid w:val="00F41EC9"/>
    <w:rsid w:val="00F42DF4"/>
    <w:rsid w:val="00F4396E"/>
    <w:rsid w:val="00F43BBE"/>
    <w:rsid w:val="00F4443F"/>
    <w:rsid w:val="00F45078"/>
    <w:rsid w:val="00F45296"/>
    <w:rsid w:val="00F45642"/>
    <w:rsid w:val="00F471F2"/>
    <w:rsid w:val="00F47CE4"/>
    <w:rsid w:val="00F47DF4"/>
    <w:rsid w:val="00F503D3"/>
    <w:rsid w:val="00F504AB"/>
    <w:rsid w:val="00F51A6E"/>
    <w:rsid w:val="00F5242C"/>
    <w:rsid w:val="00F526A5"/>
    <w:rsid w:val="00F52CE0"/>
    <w:rsid w:val="00F52DBA"/>
    <w:rsid w:val="00F52F57"/>
    <w:rsid w:val="00F538DA"/>
    <w:rsid w:val="00F552C0"/>
    <w:rsid w:val="00F554E5"/>
    <w:rsid w:val="00F55A52"/>
    <w:rsid w:val="00F55EC8"/>
    <w:rsid w:val="00F57A1B"/>
    <w:rsid w:val="00F60D84"/>
    <w:rsid w:val="00F612E6"/>
    <w:rsid w:val="00F638EF"/>
    <w:rsid w:val="00F63967"/>
    <w:rsid w:val="00F639FC"/>
    <w:rsid w:val="00F641BE"/>
    <w:rsid w:val="00F648B0"/>
    <w:rsid w:val="00F65300"/>
    <w:rsid w:val="00F654AB"/>
    <w:rsid w:val="00F6578C"/>
    <w:rsid w:val="00F65B1C"/>
    <w:rsid w:val="00F65C15"/>
    <w:rsid w:val="00F65C56"/>
    <w:rsid w:val="00F66064"/>
    <w:rsid w:val="00F66B0A"/>
    <w:rsid w:val="00F66D47"/>
    <w:rsid w:val="00F670FA"/>
    <w:rsid w:val="00F674F8"/>
    <w:rsid w:val="00F70D5C"/>
    <w:rsid w:val="00F7140B"/>
    <w:rsid w:val="00F723D2"/>
    <w:rsid w:val="00F72737"/>
    <w:rsid w:val="00F759FA"/>
    <w:rsid w:val="00F75BDF"/>
    <w:rsid w:val="00F7632D"/>
    <w:rsid w:val="00F775A2"/>
    <w:rsid w:val="00F80A75"/>
    <w:rsid w:val="00F80C48"/>
    <w:rsid w:val="00F81998"/>
    <w:rsid w:val="00F82332"/>
    <w:rsid w:val="00F82E0D"/>
    <w:rsid w:val="00F8323F"/>
    <w:rsid w:val="00F83717"/>
    <w:rsid w:val="00F83BDE"/>
    <w:rsid w:val="00F83C29"/>
    <w:rsid w:val="00F8452B"/>
    <w:rsid w:val="00F84ABF"/>
    <w:rsid w:val="00F86F70"/>
    <w:rsid w:val="00F8772A"/>
    <w:rsid w:val="00F90064"/>
    <w:rsid w:val="00F9081D"/>
    <w:rsid w:val="00F90F05"/>
    <w:rsid w:val="00F91208"/>
    <w:rsid w:val="00F91E84"/>
    <w:rsid w:val="00F921E0"/>
    <w:rsid w:val="00F93A96"/>
    <w:rsid w:val="00F9456F"/>
    <w:rsid w:val="00F945A7"/>
    <w:rsid w:val="00F9495E"/>
    <w:rsid w:val="00F94F70"/>
    <w:rsid w:val="00F94F72"/>
    <w:rsid w:val="00F95F2F"/>
    <w:rsid w:val="00F9717C"/>
    <w:rsid w:val="00F972FA"/>
    <w:rsid w:val="00F9791C"/>
    <w:rsid w:val="00F97D8A"/>
    <w:rsid w:val="00FA065D"/>
    <w:rsid w:val="00FA085B"/>
    <w:rsid w:val="00FA1565"/>
    <w:rsid w:val="00FA4784"/>
    <w:rsid w:val="00FA4BCF"/>
    <w:rsid w:val="00FA52E1"/>
    <w:rsid w:val="00FA60AA"/>
    <w:rsid w:val="00FA7EDD"/>
    <w:rsid w:val="00FA7FB5"/>
    <w:rsid w:val="00FB012F"/>
    <w:rsid w:val="00FB0748"/>
    <w:rsid w:val="00FB1EEE"/>
    <w:rsid w:val="00FB3597"/>
    <w:rsid w:val="00FB3E83"/>
    <w:rsid w:val="00FB4919"/>
    <w:rsid w:val="00FB4BCC"/>
    <w:rsid w:val="00FB4F62"/>
    <w:rsid w:val="00FB4FE7"/>
    <w:rsid w:val="00FB53E0"/>
    <w:rsid w:val="00FB6580"/>
    <w:rsid w:val="00FB6A02"/>
    <w:rsid w:val="00FC0BDE"/>
    <w:rsid w:val="00FC0DA4"/>
    <w:rsid w:val="00FC104A"/>
    <w:rsid w:val="00FC1E61"/>
    <w:rsid w:val="00FC282F"/>
    <w:rsid w:val="00FC2915"/>
    <w:rsid w:val="00FC2A8B"/>
    <w:rsid w:val="00FC2E87"/>
    <w:rsid w:val="00FC4007"/>
    <w:rsid w:val="00FC4089"/>
    <w:rsid w:val="00FC45F9"/>
    <w:rsid w:val="00FC4B92"/>
    <w:rsid w:val="00FC4CC5"/>
    <w:rsid w:val="00FC4D0F"/>
    <w:rsid w:val="00FC5052"/>
    <w:rsid w:val="00FC5E69"/>
    <w:rsid w:val="00FC6194"/>
    <w:rsid w:val="00FC641F"/>
    <w:rsid w:val="00FC6620"/>
    <w:rsid w:val="00FC6C50"/>
    <w:rsid w:val="00FC7B31"/>
    <w:rsid w:val="00FC7F8E"/>
    <w:rsid w:val="00FD12B7"/>
    <w:rsid w:val="00FD13E9"/>
    <w:rsid w:val="00FD13F1"/>
    <w:rsid w:val="00FD204A"/>
    <w:rsid w:val="00FD2E4C"/>
    <w:rsid w:val="00FD3198"/>
    <w:rsid w:val="00FD6105"/>
    <w:rsid w:val="00FD6670"/>
    <w:rsid w:val="00FD74AB"/>
    <w:rsid w:val="00FE0A9E"/>
    <w:rsid w:val="00FE0FFC"/>
    <w:rsid w:val="00FE15AA"/>
    <w:rsid w:val="00FE16FF"/>
    <w:rsid w:val="00FE29F4"/>
    <w:rsid w:val="00FE2BEF"/>
    <w:rsid w:val="00FE3211"/>
    <w:rsid w:val="00FE39DE"/>
    <w:rsid w:val="00FE4DAE"/>
    <w:rsid w:val="00FE5160"/>
    <w:rsid w:val="00FE5281"/>
    <w:rsid w:val="00FE539B"/>
    <w:rsid w:val="00FE5868"/>
    <w:rsid w:val="00FE66CE"/>
    <w:rsid w:val="00FE7845"/>
    <w:rsid w:val="00FF050D"/>
    <w:rsid w:val="00FF071F"/>
    <w:rsid w:val="00FF1777"/>
    <w:rsid w:val="00FF1820"/>
    <w:rsid w:val="00FF1F7E"/>
    <w:rsid w:val="00FF2302"/>
    <w:rsid w:val="00FF3330"/>
    <w:rsid w:val="00FF3A3E"/>
    <w:rsid w:val="00FF40A8"/>
    <w:rsid w:val="00FF42F9"/>
    <w:rsid w:val="00FF4B60"/>
    <w:rsid w:val="00FF4C6E"/>
    <w:rsid w:val="00FF4FF8"/>
    <w:rsid w:val="00FF574C"/>
    <w:rsid w:val="00FF6517"/>
    <w:rsid w:val="00FF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5DEE09"/>
  <w15:docId w15:val="{00BC5046-DE65-442E-94B4-6CCDB5E29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73C5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er"/>
    <w:next w:val="PlainText"/>
    <w:rsid w:val="002477EF"/>
    <w:rPr>
      <w:sz w:val="16"/>
    </w:rPr>
  </w:style>
  <w:style w:type="paragraph" w:styleId="Header">
    <w:name w:val="header"/>
    <w:basedOn w:val="Normal"/>
    <w:link w:val="HeaderChar"/>
    <w:rsid w:val="002477EF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2477EF"/>
    <w:rPr>
      <w:rFonts w:ascii="Courier New" w:hAnsi="Courier New" w:cs="Courier New"/>
      <w:sz w:val="20"/>
    </w:rPr>
  </w:style>
  <w:style w:type="table" w:styleId="TableGrid">
    <w:name w:val="Table Grid"/>
    <w:basedOn w:val="TableNormal"/>
    <w:rsid w:val="005945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B1D8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855B9E"/>
    <w:rPr>
      <w:sz w:val="16"/>
      <w:szCs w:val="16"/>
    </w:rPr>
  </w:style>
  <w:style w:type="paragraph" w:styleId="CommentText">
    <w:name w:val="annotation text"/>
    <w:basedOn w:val="Normal"/>
    <w:semiHidden/>
    <w:rsid w:val="00855B9E"/>
    <w:rPr>
      <w:sz w:val="20"/>
    </w:rPr>
  </w:style>
  <w:style w:type="paragraph" w:styleId="CommentSubject">
    <w:name w:val="annotation subject"/>
    <w:basedOn w:val="CommentText"/>
    <w:next w:val="CommentText"/>
    <w:semiHidden/>
    <w:rsid w:val="00855B9E"/>
    <w:rPr>
      <w:b/>
      <w:bCs/>
    </w:rPr>
  </w:style>
  <w:style w:type="paragraph" w:styleId="Footer">
    <w:name w:val="footer"/>
    <w:basedOn w:val="Normal"/>
    <w:link w:val="FooterChar"/>
    <w:uiPriority w:val="99"/>
    <w:rsid w:val="003A3F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F86"/>
    <w:rPr>
      <w:sz w:val="24"/>
    </w:rPr>
  </w:style>
  <w:style w:type="character" w:customStyle="1" w:styleId="HeaderChar">
    <w:name w:val="Header Char"/>
    <w:basedOn w:val="DefaultParagraphFont"/>
    <w:link w:val="Header"/>
    <w:rsid w:val="003A3F86"/>
    <w:rPr>
      <w:sz w:val="24"/>
    </w:rPr>
  </w:style>
  <w:style w:type="paragraph" w:customStyle="1" w:styleId="Default">
    <w:name w:val="Default"/>
    <w:rsid w:val="00C754F3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43296"/>
    <w:rPr>
      <w:color w:val="808080"/>
    </w:rPr>
  </w:style>
  <w:style w:type="character" w:styleId="Hyperlink">
    <w:name w:val="Hyperlink"/>
    <w:basedOn w:val="DefaultParagraphFont"/>
    <w:rsid w:val="00EC34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0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1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2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8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75CFA03034474F8DFAB9B02EB8A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C35EC-1A2B-4107-8CEE-C1D292A386D7}"/>
      </w:docPartPr>
      <w:docPartBody>
        <w:p w:rsidR="00260D55" w:rsidRDefault="00315D94" w:rsidP="00315D94">
          <w:pPr>
            <w:pStyle w:val="C375CFA03034474F8DFAB9B02EB8AFEC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28C2B9C54F6F4768A5DF724D191C6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BA2FB-8198-4066-867B-571EC74BA596}"/>
      </w:docPartPr>
      <w:docPartBody>
        <w:p w:rsidR="00260D55" w:rsidRDefault="00315D94" w:rsidP="00315D94">
          <w:pPr>
            <w:pStyle w:val="28C2B9C54F6F4768A5DF724D191C69EF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01DA5C0831824A9CB7E306FEB5521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CCB28-C1BA-43C1-84AF-F086A908EF8C}"/>
      </w:docPartPr>
      <w:docPartBody>
        <w:p w:rsidR="00260D55" w:rsidRDefault="00315D94" w:rsidP="00315D94">
          <w:pPr>
            <w:pStyle w:val="01DA5C0831824A9CB7E306FEB55218C9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160026C2F2844C258900FF90E030A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1337B-1ED1-4B31-8923-9D10CC2EE43E}"/>
      </w:docPartPr>
      <w:docPartBody>
        <w:p w:rsidR="00260D55" w:rsidRDefault="00315D94" w:rsidP="00315D94">
          <w:pPr>
            <w:pStyle w:val="160026C2F2844C258900FF90E030ABA0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DB2C0FAD99464CD29D19ED9D710F3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E8AFC-82A5-4D7E-985A-0259EF7530FA}"/>
      </w:docPartPr>
      <w:docPartBody>
        <w:p w:rsidR="00260D55" w:rsidRDefault="00315D94" w:rsidP="00315D94">
          <w:pPr>
            <w:pStyle w:val="DB2C0FAD99464CD29D19ED9D710F3101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4635EDB69A9B4832A9D7F42494EB0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6DDAE-E140-4D72-B28C-63877BA5C42C}"/>
      </w:docPartPr>
      <w:docPartBody>
        <w:p w:rsidR="00260D55" w:rsidRDefault="00315D94" w:rsidP="00315D94">
          <w:pPr>
            <w:pStyle w:val="4635EDB69A9B4832A9D7F42494EB09C6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C378E7D92A3E4468BFE5D5FFF15B1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E6E57-60EB-4FC8-9882-30FC077BD4F2}"/>
      </w:docPartPr>
      <w:docPartBody>
        <w:p w:rsidR="00260D55" w:rsidRDefault="00315D94" w:rsidP="00315D94">
          <w:pPr>
            <w:pStyle w:val="C378E7D92A3E4468BFE5D5FFF15B1295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5696C3C60B9843A3AA6EFA377103D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368CB-CD02-442C-A66C-BC040FDA1D19}"/>
      </w:docPartPr>
      <w:docPartBody>
        <w:p w:rsidR="00260D55" w:rsidRDefault="00315D94" w:rsidP="00315D94">
          <w:pPr>
            <w:pStyle w:val="5696C3C60B9843A3AA6EFA377103D021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0770723079D3417BBE937EEE246D3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2DED3-9D50-49B1-B59C-04ED56FFD842}"/>
      </w:docPartPr>
      <w:docPartBody>
        <w:p w:rsidR="00260D55" w:rsidRDefault="00315D94" w:rsidP="00315D94">
          <w:pPr>
            <w:pStyle w:val="0770723079D3417BBE937EEE246D31C8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FC6302BA8EAA4F9B8FCBADC57997A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F9E83-EFD6-4D7E-877C-24C98E14F5F6}"/>
      </w:docPartPr>
      <w:docPartBody>
        <w:p w:rsidR="00260D55" w:rsidRDefault="00315D94" w:rsidP="00315D94">
          <w:pPr>
            <w:pStyle w:val="FC6302BA8EAA4F9B8FCBADC57997AD02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C3DC9D20F0AE42338ABE4FD4F30DD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8501D-7D88-4B80-8BFA-1666003ECE9F}"/>
      </w:docPartPr>
      <w:docPartBody>
        <w:p w:rsidR="00260D55" w:rsidRDefault="00315D94" w:rsidP="00315D94">
          <w:pPr>
            <w:pStyle w:val="C3DC9D20F0AE42338ABE4FD4F30DD7C3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29EC8356E9DF4476BEA507A98B714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DE6B4-E833-4C00-8723-E86F67761E51}"/>
      </w:docPartPr>
      <w:docPartBody>
        <w:p w:rsidR="00260D55" w:rsidRDefault="00315D94" w:rsidP="00315D94">
          <w:pPr>
            <w:pStyle w:val="29EC8356E9DF4476BEA507A98B714CC4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AD5954C94A6049069B78E20D190F5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7D3C4-1BEF-4E0D-B9F9-B7956004D2B7}"/>
      </w:docPartPr>
      <w:docPartBody>
        <w:p w:rsidR="00260D55" w:rsidRDefault="00315D94" w:rsidP="00315D94">
          <w:pPr>
            <w:pStyle w:val="AD5954C94A6049069B78E20D190F520F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168DC3AD2D7348E3818CC742F09B9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E840C-6476-40E8-B0E8-8E60D8A9AF96}"/>
      </w:docPartPr>
      <w:docPartBody>
        <w:p w:rsidR="00260D55" w:rsidRDefault="00315D94" w:rsidP="00315D94">
          <w:pPr>
            <w:pStyle w:val="168DC3AD2D7348E3818CC742F09B92DD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15A1DBA12B87412DB2A62757ABAAA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EB914-32CE-440C-B8BB-99074C188A45}"/>
      </w:docPartPr>
      <w:docPartBody>
        <w:p w:rsidR="00260D55" w:rsidRDefault="00315D94" w:rsidP="00315D94">
          <w:pPr>
            <w:pStyle w:val="15A1DBA12B87412DB2A62757ABAAA5E5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8856068657AB4FEA8DBCEBF3DC62C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6AE8C-12D6-4700-895A-0FB1023C6787}"/>
      </w:docPartPr>
      <w:docPartBody>
        <w:p w:rsidR="00260D55" w:rsidRDefault="00315D94" w:rsidP="00315D94">
          <w:pPr>
            <w:pStyle w:val="8856068657AB4FEA8DBCEBF3DC62C6B9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E9B91D08E5624699BFF9B7234BBE1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50A77-90D7-45DA-9AF9-2FDDC971F0F8}"/>
      </w:docPartPr>
      <w:docPartBody>
        <w:p w:rsidR="00260D55" w:rsidRDefault="00315D94" w:rsidP="00315D94">
          <w:pPr>
            <w:pStyle w:val="E9B91D08E5624699BFF9B7234BBE16D4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55E23E60A2CD4839BA143E64E5F57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6B18B-FF2A-4E3A-A2C2-62204B8410CA}"/>
      </w:docPartPr>
      <w:docPartBody>
        <w:p w:rsidR="00260D55" w:rsidRDefault="00315D94" w:rsidP="00315D94">
          <w:pPr>
            <w:pStyle w:val="55E23E60A2CD4839BA143E64E5F570AA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A59BCFD0F8D349B18A49431E7240E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3571B-57C6-4A82-83BA-BFEECAFDA44D}"/>
      </w:docPartPr>
      <w:docPartBody>
        <w:p w:rsidR="00260D55" w:rsidRDefault="00315D94" w:rsidP="00315D94">
          <w:pPr>
            <w:pStyle w:val="A59BCFD0F8D349B18A49431E7240EDB0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595BC183440E470FB5F86EF6559A2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53ACF-AAC9-4EA8-8C5C-8C494082FAFF}"/>
      </w:docPartPr>
      <w:docPartBody>
        <w:p w:rsidR="00260D55" w:rsidRDefault="00315D94" w:rsidP="00315D94">
          <w:pPr>
            <w:pStyle w:val="595BC183440E470FB5F86EF6559A21C3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7E9A559FAB864B85900C70343ECA2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ACC1A-D139-4660-9695-98E0A7039F20}"/>
      </w:docPartPr>
      <w:docPartBody>
        <w:p w:rsidR="00260D55" w:rsidRDefault="00315D94" w:rsidP="00315D94">
          <w:pPr>
            <w:pStyle w:val="7E9A559FAB864B85900C70343ECA202C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FD35A572140D43B3B24C165244653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8B72-CA57-4E91-8E0F-A4924274C541}"/>
      </w:docPartPr>
      <w:docPartBody>
        <w:p w:rsidR="00260D55" w:rsidRDefault="00315D94" w:rsidP="00315D94">
          <w:pPr>
            <w:pStyle w:val="FD35A572140D43B3B24C16524465376B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65EF7372653946FEAD289FE47938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E0A84-6E5A-4865-895A-22AA7F4CFE79}"/>
      </w:docPartPr>
      <w:docPartBody>
        <w:p w:rsidR="00260D55" w:rsidRDefault="00315D94" w:rsidP="00315D94">
          <w:pPr>
            <w:pStyle w:val="65EF7372653946FEAD289FE479383257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146E3BE5B2914269A6BF7B7617C74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134FC-0D74-46E3-94D5-D7FF70BEE00B}"/>
      </w:docPartPr>
      <w:docPartBody>
        <w:p w:rsidR="00260D55" w:rsidRDefault="00315D94" w:rsidP="00315D94">
          <w:pPr>
            <w:pStyle w:val="146E3BE5B2914269A6BF7B7617C7453E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659C19E537EC4E239223C0296A0B1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876BB-0583-4542-B9CF-DFA442D2C28B}"/>
      </w:docPartPr>
      <w:docPartBody>
        <w:p w:rsidR="00260D55" w:rsidRDefault="00315D94" w:rsidP="00315D94">
          <w:pPr>
            <w:pStyle w:val="659C19E537EC4E239223C0296A0B1019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90386FD493BB4ADE84972FF765338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3C02E-85CF-4EDF-8EC0-291BE1D5DBB3}"/>
      </w:docPartPr>
      <w:docPartBody>
        <w:p w:rsidR="00260D55" w:rsidRDefault="00315D94" w:rsidP="00315D94">
          <w:pPr>
            <w:pStyle w:val="90386FD493BB4ADE84972FF765338E03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4C1A2F9F9DFB483CB9334005748A5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6A9AD-B61D-4E34-9773-A2CFB264776D}"/>
      </w:docPartPr>
      <w:docPartBody>
        <w:p w:rsidR="00260D55" w:rsidRDefault="00315D94" w:rsidP="00315D94">
          <w:pPr>
            <w:pStyle w:val="4C1A2F9F9DFB483CB9334005748A5B3D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0528E7C2BDE64B98BE47B7FBA6BC9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3F540-723C-4339-82C9-7B994CF2CE63}"/>
      </w:docPartPr>
      <w:docPartBody>
        <w:p w:rsidR="00260D55" w:rsidRDefault="00315D94" w:rsidP="00315D94">
          <w:pPr>
            <w:pStyle w:val="0528E7C2BDE64B98BE47B7FBA6BC9554"/>
          </w:pPr>
          <w:r>
            <w:rPr>
              <w:rStyle w:val="PlaceholderText"/>
            </w:rPr>
            <w:t xml:space="preserve">                             </w:t>
          </w:r>
        </w:p>
      </w:docPartBody>
    </w:docPart>
    <w:docPart>
      <w:docPartPr>
        <w:name w:val="0D2410F667774465A58952F00D2ED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AF360-411B-4E7C-A301-1320A7B4371C}"/>
      </w:docPartPr>
      <w:docPartBody>
        <w:p w:rsidR="00D96E94" w:rsidRDefault="00666E61" w:rsidP="00666E61">
          <w:pPr>
            <w:pStyle w:val="0D2410F667774465A58952F00D2ED28E"/>
          </w:pPr>
          <w:r>
            <w:rPr>
              <w:rStyle w:val="PlaceholderText"/>
            </w:rPr>
            <w:t xml:space="preserve">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660C"/>
    <w:rsid w:val="00003F78"/>
    <w:rsid w:val="0016415D"/>
    <w:rsid w:val="002023D9"/>
    <w:rsid w:val="00245D98"/>
    <w:rsid w:val="00260D55"/>
    <w:rsid w:val="00274767"/>
    <w:rsid w:val="002C343C"/>
    <w:rsid w:val="00307E66"/>
    <w:rsid w:val="00311AAB"/>
    <w:rsid w:val="00315D94"/>
    <w:rsid w:val="00383585"/>
    <w:rsid w:val="003A29A5"/>
    <w:rsid w:val="003C7B21"/>
    <w:rsid w:val="004005C8"/>
    <w:rsid w:val="00484029"/>
    <w:rsid w:val="004E606B"/>
    <w:rsid w:val="004E694A"/>
    <w:rsid w:val="0053750A"/>
    <w:rsid w:val="00576893"/>
    <w:rsid w:val="006307CC"/>
    <w:rsid w:val="00666E61"/>
    <w:rsid w:val="007125E9"/>
    <w:rsid w:val="007367FB"/>
    <w:rsid w:val="0078756F"/>
    <w:rsid w:val="008B63A8"/>
    <w:rsid w:val="008F73D2"/>
    <w:rsid w:val="00A14159"/>
    <w:rsid w:val="00A7660C"/>
    <w:rsid w:val="00AD228F"/>
    <w:rsid w:val="00B4439C"/>
    <w:rsid w:val="00B52929"/>
    <w:rsid w:val="00BD630F"/>
    <w:rsid w:val="00C70BAD"/>
    <w:rsid w:val="00D96E94"/>
    <w:rsid w:val="00E5171D"/>
    <w:rsid w:val="00EB0961"/>
    <w:rsid w:val="00F31919"/>
    <w:rsid w:val="00FE6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6E61"/>
    <w:rPr>
      <w:color w:val="808080"/>
    </w:rPr>
  </w:style>
  <w:style w:type="paragraph" w:customStyle="1" w:styleId="C375CFA03034474F8DFAB9B02EB8AFEC">
    <w:name w:val="C375CFA03034474F8DFAB9B02EB8AFEC"/>
    <w:rsid w:val="00315D94"/>
  </w:style>
  <w:style w:type="paragraph" w:customStyle="1" w:styleId="28C2B9C54F6F4768A5DF724D191C69EF">
    <w:name w:val="28C2B9C54F6F4768A5DF724D191C69EF"/>
    <w:rsid w:val="00315D94"/>
  </w:style>
  <w:style w:type="paragraph" w:customStyle="1" w:styleId="01DA5C0831824A9CB7E306FEB55218C9">
    <w:name w:val="01DA5C0831824A9CB7E306FEB55218C9"/>
    <w:rsid w:val="00315D94"/>
  </w:style>
  <w:style w:type="paragraph" w:customStyle="1" w:styleId="160026C2F2844C258900FF90E030ABA0">
    <w:name w:val="160026C2F2844C258900FF90E030ABA0"/>
    <w:rsid w:val="00315D94"/>
  </w:style>
  <w:style w:type="paragraph" w:customStyle="1" w:styleId="DB2C0FAD99464CD29D19ED9D710F3101">
    <w:name w:val="DB2C0FAD99464CD29D19ED9D710F3101"/>
    <w:rsid w:val="00315D94"/>
  </w:style>
  <w:style w:type="paragraph" w:customStyle="1" w:styleId="4635EDB69A9B4832A9D7F42494EB09C6">
    <w:name w:val="4635EDB69A9B4832A9D7F42494EB09C6"/>
    <w:rsid w:val="00315D94"/>
  </w:style>
  <w:style w:type="paragraph" w:customStyle="1" w:styleId="C378E7D92A3E4468BFE5D5FFF15B1295">
    <w:name w:val="C378E7D92A3E4468BFE5D5FFF15B1295"/>
    <w:rsid w:val="00315D94"/>
  </w:style>
  <w:style w:type="paragraph" w:customStyle="1" w:styleId="5696C3C60B9843A3AA6EFA377103D021">
    <w:name w:val="5696C3C60B9843A3AA6EFA377103D021"/>
    <w:rsid w:val="00315D94"/>
  </w:style>
  <w:style w:type="paragraph" w:customStyle="1" w:styleId="0770723079D3417BBE937EEE246D31C8">
    <w:name w:val="0770723079D3417BBE937EEE246D31C8"/>
    <w:rsid w:val="00315D94"/>
  </w:style>
  <w:style w:type="paragraph" w:customStyle="1" w:styleId="FC6302BA8EAA4F9B8FCBADC57997AD02">
    <w:name w:val="FC6302BA8EAA4F9B8FCBADC57997AD02"/>
    <w:rsid w:val="00315D94"/>
  </w:style>
  <w:style w:type="paragraph" w:customStyle="1" w:styleId="C3DC9D20F0AE42338ABE4FD4F30DD7C3">
    <w:name w:val="C3DC9D20F0AE42338ABE4FD4F30DD7C3"/>
    <w:rsid w:val="00315D94"/>
  </w:style>
  <w:style w:type="paragraph" w:customStyle="1" w:styleId="29EC8356E9DF4476BEA507A98B714CC4">
    <w:name w:val="29EC8356E9DF4476BEA507A98B714CC4"/>
    <w:rsid w:val="00315D94"/>
  </w:style>
  <w:style w:type="paragraph" w:customStyle="1" w:styleId="AD5954C94A6049069B78E20D190F520F">
    <w:name w:val="AD5954C94A6049069B78E20D190F520F"/>
    <w:rsid w:val="00315D94"/>
  </w:style>
  <w:style w:type="paragraph" w:customStyle="1" w:styleId="168DC3AD2D7348E3818CC742F09B92DD">
    <w:name w:val="168DC3AD2D7348E3818CC742F09B92DD"/>
    <w:rsid w:val="00315D94"/>
  </w:style>
  <w:style w:type="paragraph" w:customStyle="1" w:styleId="15A1DBA12B87412DB2A62757ABAAA5E5">
    <w:name w:val="15A1DBA12B87412DB2A62757ABAAA5E5"/>
    <w:rsid w:val="00315D94"/>
  </w:style>
  <w:style w:type="paragraph" w:customStyle="1" w:styleId="8856068657AB4FEA8DBCEBF3DC62C6B9">
    <w:name w:val="8856068657AB4FEA8DBCEBF3DC62C6B9"/>
    <w:rsid w:val="00315D94"/>
  </w:style>
  <w:style w:type="paragraph" w:customStyle="1" w:styleId="E9B91D08E5624699BFF9B7234BBE16D4">
    <w:name w:val="E9B91D08E5624699BFF9B7234BBE16D4"/>
    <w:rsid w:val="00315D94"/>
  </w:style>
  <w:style w:type="paragraph" w:customStyle="1" w:styleId="55E23E60A2CD4839BA143E64E5F570AA">
    <w:name w:val="55E23E60A2CD4839BA143E64E5F570AA"/>
    <w:rsid w:val="00315D94"/>
  </w:style>
  <w:style w:type="paragraph" w:customStyle="1" w:styleId="A59BCFD0F8D349B18A49431E7240EDB0">
    <w:name w:val="A59BCFD0F8D349B18A49431E7240EDB0"/>
    <w:rsid w:val="00315D94"/>
  </w:style>
  <w:style w:type="paragraph" w:customStyle="1" w:styleId="595BC183440E470FB5F86EF6559A21C3">
    <w:name w:val="595BC183440E470FB5F86EF6559A21C3"/>
    <w:rsid w:val="00315D94"/>
  </w:style>
  <w:style w:type="paragraph" w:customStyle="1" w:styleId="7E9A559FAB864B85900C70343ECA202C">
    <w:name w:val="7E9A559FAB864B85900C70343ECA202C"/>
    <w:rsid w:val="00315D94"/>
  </w:style>
  <w:style w:type="paragraph" w:customStyle="1" w:styleId="FD35A572140D43B3B24C16524465376B">
    <w:name w:val="FD35A572140D43B3B24C16524465376B"/>
    <w:rsid w:val="00315D94"/>
  </w:style>
  <w:style w:type="paragraph" w:customStyle="1" w:styleId="65EF7372653946FEAD289FE479383257">
    <w:name w:val="65EF7372653946FEAD289FE479383257"/>
    <w:rsid w:val="00315D94"/>
  </w:style>
  <w:style w:type="paragraph" w:customStyle="1" w:styleId="146E3BE5B2914269A6BF7B7617C7453E">
    <w:name w:val="146E3BE5B2914269A6BF7B7617C7453E"/>
    <w:rsid w:val="00315D94"/>
  </w:style>
  <w:style w:type="paragraph" w:customStyle="1" w:styleId="659C19E537EC4E239223C0296A0B1019">
    <w:name w:val="659C19E537EC4E239223C0296A0B1019"/>
    <w:rsid w:val="00315D94"/>
  </w:style>
  <w:style w:type="paragraph" w:customStyle="1" w:styleId="90386FD493BB4ADE84972FF765338E03">
    <w:name w:val="90386FD493BB4ADE84972FF765338E03"/>
    <w:rsid w:val="00315D94"/>
  </w:style>
  <w:style w:type="paragraph" w:customStyle="1" w:styleId="4C1A2F9F9DFB483CB9334005748A5B3D">
    <w:name w:val="4C1A2F9F9DFB483CB9334005748A5B3D"/>
    <w:rsid w:val="00315D94"/>
  </w:style>
  <w:style w:type="paragraph" w:customStyle="1" w:styleId="0528E7C2BDE64B98BE47B7FBA6BC9554">
    <w:name w:val="0528E7C2BDE64B98BE47B7FBA6BC9554"/>
    <w:rsid w:val="00315D94"/>
  </w:style>
  <w:style w:type="paragraph" w:customStyle="1" w:styleId="0D2410F667774465A58952F00D2ED28E">
    <w:name w:val="0D2410F667774465A58952F00D2ED28E"/>
    <w:rsid w:val="00666E6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25B7E4E-BB13-4BEC-B4AF-61F83CF635CE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18CC5-7A2E-4B94-A447-FCFC4091C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auss</dc:creator>
  <cp:lastModifiedBy>Susan Herschlag</cp:lastModifiedBy>
  <cp:revision>6</cp:revision>
  <cp:lastPrinted>2024-04-04T14:28:00Z</cp:lastPrinted>
  <dcterms:created xsi:type="dcterms:W3CDTF">2026-02-10T16:49:00Z</dcterms:created>
  <dcterms:modified xsi:type="dcterms:W3CDTF">2026-02-10T22:18:00Z</dcterms:modified>
</cp:coreProperties>
</file>